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09619149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68A8FD62" w14:textId="4F5A5008" w:rsidR="002679F1" w:rsidRDefault="00B4391A"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DA4B965" wp14:editId="3C04FCBF">
                    <wp:simplePos x="0" y="0"/>
                    <wp:positionH relativeFrom="margin">
                      <wp:posOffset>5313501</wp:posOffset>
                    </wp:positionH>
                    <wp:positionV relativeFrom="page">
                      <wp:posOffset>231140</wp:posOffset>
                    </wp:positionV>
                    <wp:extent cx="594360" cy="987425"/>
                    <wp:effectExtent l="0" t="0" r="635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425"/>
                            </a:xfrm>
                            <a:prstGeom prst="rect">
                              <a:avLst/>
                            </a:prstGeom>
                            <a:solidFill>
                              <a:schemeClr val="accent3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AAE1E5" w14:textId="13D74CD6" w:rsidR="002679F1" w:rsidRPr="00C569D3" w:rsidRDefault="002679F1">
                                <w:pPr>
                                  <w:pStyle w:val="NoSpacing"/>
                                  <w:jc w:val="right"/>
                                  <w:rPr>
                                    <w:color w:val="EFA623" w:themeColor="accent3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2DA4B965" id="Rectangle 132" o:spid="_x0000_s1026" style="position:absolute;margin-left:418.4pt;margin-top:18.2pt;width:46.8pt;height:77.75pt;z-index:251661312;visibility:visible;mso-wrap-style:square;mso-width-percent:76;mso-height-percent:98;mso-wrap-distance-left:9pt;mso-wrap-distance-top:0;mso-wrap-distance-right:9pt;mso-wrap-distance-bottom:0;mso-position-horizontal:absolute;mso-position-horizontal-relative:margin;mso-position-vertical:absolute;mso-position-vertical-relative:page;mso-width-percent:76;mso-height-percent:9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" fillcolor="#efa623 [3206]" stroked="f" strokeweight="2pt">
                    <o:lock v:ext="edit" aspectratio="t"/>
                    <v:textbox inset="3.6pt,,3.6pt">
                      <w:txbxContent>
                        <w:p w14:paraId="5AAAE1E5" w14:textId="13D74CD6" w:rsidR="002679F1" w:rsidRPr="00C569D3" w:rsidRDefault="002679F1">
                          <w:pPr>
                            <w:pStyle w:val="NoSpacing"/>
                            <w:jc w:val="right"/>
                            <w:rPr>
                              <w:color w:val="EFA623" w:themeColor="accent3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2EA90A1A" w14:textId="312FCB72" w:rsidR="002679F1" w:rsidRDefault="007E5090" w:rsidP="00C569D3">
          <w:pPr>
            <w:spacing w:after="0" w:line="240" w:lineRule="auto"/>
            <w:jc w:val="right"/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04AE73AF" wp14:editId="6EDCCD0B">
                    <wp:simplePos x="0" y="0"/>
                    <wp:positionH relativeFrom="column">
                      <wp:posOffset>213360</wp:posOffset>
                    </wp:positionH>
                    <wp:positionV relativeFrom="paragraph">
                      <wp:posOffset>5780405</wp:posOffset>
                    </wp:positionV>
                    <wp:extent cx="3512820" cy="2118360"/>
                    <wp:effectExtent l="0" t="0" r="0" b="0"/>
                    <wp:wrapNone/>
                    <wp:docPr id="10" name="Text Box 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512820" cy="21183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812879" w14:textId="0BDE3815" w:rsidR="007F75BB" w:rsidRPr="00C569D3" w:rsidRDefault="007E5090" w:rsidP="00C569D3">
                                <w:pPr>
                                  <w:spacing w:after="0"/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</w:pPr>
                                <w:r w:rsidRPr="007E5090"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t xml:space="preserve">20140 Scholar Drive, Suite </w:t>
                                </w:r>
                                <w:r w:rsidRPr="007E5090"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t xml:space="preserve">217, </w:t>
                                </w:r>
                                <w:r w:rsidRPr="007E5090"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t>#</w:t>
                                </w:r>
                                <w:r w:rsidRPr="007E5090"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t>22</w:t>
                                </w:r>
                                <w:r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br/>
                                </w:r>
                                <w:r w:rsidR="007F75BB" w:rsidRPr="00C569D3"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t>Hagerstown, MD 2174</w:t>
                                </w:r>
                                <w:r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t>2</w:t>
                                </w:r>
                              </w:p>
                              <w:p w14:paraId="5ABA2054" w14:textId="49654C87" w:rsidR="007F75BB" w:rsidRPr="00C569D3" w:rsidRDefault="007F75BB" w:rsidP="00C569D3">
                                <w:pPr>
                                  <w:spacing w:after="120"/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</w:pPr>
                                <w:r w:rsidRPr="00C569D3">
                                  <w:rPr>
                                    <w:color w:val="2F3847" w:themeColor="background2"/>
                                    <w:sz w:val="28"/>
                                    <w:szCs w:val="28"/>
                                  </w:rPr>
                                  <w:t>1.301.797.2386</w:t>
                                </w:r>
                              </w:p>
                              <w:p w14:paraId="4E35B082" w14:textId="03E6AEB8" w:rsidR="007F75BB" w:rsidRPr="00C569D3" w:rsidRDefault="007E5090" w:rsidP="00C569D3">
                                <w:pPr>
                                  <w:spacing w:after="0"/>
                                  <w:rPr>
                                    <w:color w:val="0071CE" w:themeColor="background1"/>
                                    <w:sz w:val="28"/>
                                    <w:szCs w:val="28"/>
                                  </w:rPr>
                                </w:pPr>
                                <w:hyperlink r:id="rId9" w:history="1">
                                  <w:r w:rsidR="007F75BB" w:rsidRPr="00C569D3">
                                    <w:rPr>
                                      <w:rStyle w:val="Hyperlink"/>
                                      <w:color w:val="0071CE" w:themeColor="background1"/>
                                      <w:sz w:val="28"/>
                                      <w:szCs w:val="28"/>
                                    </w:rPr>
                                    <w:t>www.dvinci.com</w:t>
                                  </w:r>
                                </w:hyperlink>
                              </w:p>
                              <w:p w14:paraId="43C988D5" w14:textId="7FA0D611" w:rsidR="007F75BB" w:rsidRDefault="007E5090" w:rsidP="00C569D3">
                                <w:pPr>
                                  <w:spacing w:after="0"/>
                                  <w:rPr>
                                    <w:color w:val="0071CE" w:themeColor="background1"/>
                                    <w:sz w:val="28"/>
                                    <w:szCs w:val="28"/>
                                  </w:rPr>
                                </w:pPr>
                                <w:hyperlink r:id="rId10" w:history="1">
                                  <w:r w:rsidR="007F75BB" w:rsidRPr="00C569D3">
                                    <w:rPr>
                                      <w:rStyle w:val="Hyperlink"/>
                                      <w:color w:val="0071CE" w:themeColor="background1"/>
                                      <w:sz w:val="28"/>
                                      <w:szCs w:val="28"/>
                                    </w:rPr>
                                    <w:t>newbiz@dvinci.com</w:t>
                                  </w:r>
                                </w:hyperlink>
                              </w:p>
                              <w:p w14:paraId="58413792" w14:textId="77777777" w:rsidR="00C569D3" w:rsidRDefault="00C569D3" w:rsidP="00C569D3">
                                <w:pPr>
                                  <w:spacing w:after="0"/>
                                  <w:rPr>
                                    <w:color w:val="0071CE" w:themeColor="background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240F0D1B" w14:textId="3CC7A44B" w:rsidR="00C569D3" w:rsidRDefault="00C569D3" w:rsidP="00C569D3">
                                <w:pPr>
                                  <w:spacing w:after="0"/>
                                  <w:rPr>
                                    <w:color w:val="0071CE" w:themeColor="background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51F6AEE8" w14:textId="77777777" w:rsidR="00C569D3" w:rsidRPr="00C569D3" w:rsidRDefault="00C569D3" w:rsidP="00C569D3">
                                <w:pPr>
                                  <w:spacing w:after="0"/>
                                  <w:rPr>
                                    <w:color w:val="0071CE" w:themeColor="background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522A8156" w14:textId="77777777" w:rsidR="007F75BB" w:rsidRDefault="007F75BB"/>
                              <w:p w14:paraId="2220839F" w14:textId="77777777" w:rsidR="007F75BB" w:rsidRDefault="007F75BB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AE73A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" o:spid="_x0000_s1027" type="#_x0000_t202" style="position:absolute;left:0;text-align:left;margin-left:16.8pt;margin-top:455.15pt;width:276.6pt;height:166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" filled="f" stroked="f" strokeweight=".5pt">
                    <v:textbox>
                      <w:txbxContent>
                        <w:p w14:paraId="25812879" w14:textId="0BDE3815" w:rsidR="007F75BB" w:rsidRPr="00C569D3" w:rsidRDefault="007E5090" w:rsidP="00C569D3">
                          <w:pPr>
                            <w:spacing w:after="0"/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</w:pPr>
                          <w:r w:rsidRPr="007E5090"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t xml:space="preserve">20140 Scholar Drive, Suite </w:t>
                          </w:r>
                          <w:r w:rsidRPr="007E5090"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t xml:space="preserve">217, </w:t>
                          </w:r>
                          <w:r w:rsidRPr="007E5090"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t>#</w:t>
                          </w:r>
                          <w:r w:rsidRPr="007E5090"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t>22</w:t>
                          </w:r>
                          <w:r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br/>
                          </w:r>
                          <w:r w:rsidR="007F75BB" w:rsidRPr="00C569D3"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t>Hagerstown, MD 2174</w:t>
                          </w:r>
                          <w:r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t>2</w:t>
                          </w:r>
                        </w:p>
                        <w:p w14:paraId="5ABA2054" w14:textId="49654C87" w:rsidR="007F75BB" w:rsidRPr="00C569D3" w:rsidRDefault="007F75BB" w:rsidP="00C569D3">
                          <w:pPr>
                            <w:spacing w:after="120"/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</w:pPr>
                          <w:r w:rsidRPr="00C569D3">
                            <w:rPr>
                              <w:color w:val="2F3847" w:themeColor="background2"/>
                              <w:sz w:val="28"/>
                              <w:szCs w:val="28"/>
                            </w:rPr>
                            <w:t>1.301.797.2386</w:t>
                          </w:r>
                        </w:p>
                        <w:p w14:paraId="4E35B082" w14:textId="03E6AEB8" w:rsidR="007F75BB" w:rsidRPr="00C569D3" w:rsidRDefault="007E5090" w:rsidP="00C569D3">
                          <w:pPr>
                            <w:spacing w:after="0"/>
                            <w:rPr>
                              <w:color w:val="0071CE" w:themeColor="background1"/>
                              <w:sz w:val="28"/>
                              <w:szCs w:val="28"/>
                            </w:rPr>
                          </w:pPr>
                          <w:hyperlink r:id="rId11" w:history="1">
                            <w:r w:rsidR="007F75BB" w:rsidRPr="00C569D3">
                              <w:rPr>
                                <w:rStyle w:val="Hyperlink"/>
                                <w:color w:val="0071CE" w:themeColor="background1"/>
                                <w:sz w:val="28"/>
                                <w:szCs w:val="28"/>
                              </w:rPr>
                              <w:t>www.dvinci.com</w:t>
                            </w:r>
                          </w:hyperlink>
                        </w:p>
                        <w:p w14:paraId="43C988D5" w14:textId="7FA0D611" w:rsidR="007F75BB" w:rsidRDefault="007E5090" w:rsidP="00C569D3">
                          <w:pPr>
                            <w:spacing w:after="0"/>
                            <w:rPr>
                              <w:color w:val="0071CE" w:themeColor="background1"/>
                              <w:sz w:val="28"/>
                              <w:szCs w:val="28"/>
                            </w:rPr>
                          </w:pPr>
                          <w:hyperlink r:id="rId12" w:history="1">
                            <w:r w:rsidR="007F75BB" w:rsidRPr="00C569D3">
                              <w:rPr>
                                <w:rStyle w:val="Hyperlink"/>
                                <w:color w:val="0071CE" w:themeColor="background1"/>
                                <w:sz w:val="28"/>
                                <w:szCs w:val="28"/>
                              </w:rPr>
                              <w:t>newbiz@dvinci.com</w:t>
                            </w:r>
                          </w:hyperlink>
                        </w:p>
                        <w:p w14:paraId="58413792" w14:textId="77777777" w:rsidR="00C569D3" w:rsidRDefault="00C569D3" w:rsidP="00C569D3">
                          <w:pPr>
                            <w:spacing w:after="0"/>
                            <w:rPr>
                              <w:color w:val="0071CE" w:themeColor="background1"/>
                              <w:sz w:val="28"/>
                              <w:szCs w:val="28"/>
                            </w:rPr>
                          </w:pPr>
                        </w:p>
                        <w:p w14:paraId="240F0D1B" w14:textId="3CC7A44B" w:rsidR="00C569D3" w:rsidRDefault="00C569D3" w:rsidP="00C569D3">
                          <w:pPr>
                            <w:spacing w:after="0"/>
                            <w:rPr>
                              <w:color w:val="0071CE" w:themeColor="background1"/>
                              <w:sz w:val="28"/>
                              <w:szCs w:val="28"/>
                            </w:rPr>
                          </w:pPr>
                        </w:p>
                        <w:p w14:paraId="51F6AEE8" w14:textId="77777777" w:rsidR="00C569D3" w:rsidRPr="00C569D3" w:rsidRDefault="00C569D3" w:rsidP="00C569D3">
                          <w:pPr>
                            <w:spacing w:after="0"/>
                            <w:rPr>
                              <w:color w:val="0071CE" w:themeColor="background1"/>
                              <w:sz w:val="28"/>
                              <w:szCs w:val="28"/>
                            </w:rPr>
                          </w:pPr>
                        </w:p>
                        <w:p w14:paraId="522A8156" w14:textId="77777777" w:rsidR="007F75BB" w:rsidRDefault="007F75BB"/>
                        <w:p w14:paraId="2220839F" w14:textId="77777777" w:rsidR="007F75BB" w:rsidRDefault="007F75BB"/>
                      </w:txbxContent>
                    </v:textbox>
                  </v:shape>
                </w:pict>
              </mc:Fallback>
            </mc:AlternateContent>
          </w:r>
          <w:r w:rsidR="00C569D3">
            <w:rPr>
              <w:noProof/>
            </w:rPr>
            <w:t>(Remove Title Page Before Submitting Template)</w:t>
          </w:r>
          <w:r w:rsidR="007F75BB">
            <w:rPr>
              <w:noProof/>
            </w:rPr>
            <w:drawing>
              <wp:anchor distT="0" distB="0" distL="114300" distR="114300" simplePos="0" relativeHeight="251655167" behindDoc="0" locked="0" layoutInCell="1" allowOverlap="1" wp14:anchorId="5FB7B1BB" wp14:editId="4FAD9675">
                <wp:simplePos x="0" y="0"/>
                <wp:positionH relativeFrom="column">
                  <wp:posOffset>88265</wp:posOffset>
                </wp:positionH>
                <wp:positionV relativeFrom="paragraph">
                  <wp:posOffset>2785745</wp:posOffset>
                </wp:positionV>
                <wp:extent cx="5803900" cy="2730500"/>
                <wp:effectExtent l="0" t="0" r="0" b="0"/>
                <wp:wrapSquare wrapText="bothSides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RFP-cover-img.jpg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03900" cy="2730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F75BB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7512B1A2" wp14:editId="10183FB5">
                    <wp:simplePos x="0" y="0"/>
                    <wp:positionH relativeFrom="column">
                      <wp:posOffset>119380</wp:posOffset>
                    </wp:positionH>
                    <wp:positionV relativeFrom="paragraph">
                      <wp:posOffset>5865495</wp:posOffset>
                    </wp:positionV>
                    <wp:extent cx="0" cy="1524000"/>
                    <wp:effectExtent l="12700" t="12700" r="25400" b="25400"/>
                    <wp:wrapNone/>
                    <wp:docPr id="8" name="Straight Connector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1524000"/>
                            </a:xfrm>
                            <a:prstGeom prst="line">
                              <a:avLst/>
                            </a:prstGeom>
                            <a:ln w="38100" cap="rnd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5F77B89" id="Straight Connector 8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9.4pt,461.85pt" to="9.4pt,58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" strokecolor="#8bb8e8 [3213]" strokeweight="3pt">
                    <v:stroke endcap="round"/>
                  </v:line>
                </w:pict>
              </mc:Fallback>
            </mc:AlternateContent>
          </w:r>
          <w:r w:rsidR="007F75BB"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2336" behindDoc="0" locked="0" layoutInCell="1" allowOverlap="1" wp14:anchorId="401C85FF" wp14:editId="011A309B">
                    <wp:simplePos x="0" y="0"/>
                    <wp:positionH relativeFrom="margin">
                      <wp:posOffset>89535</wp:posOffset>
                    </wp:positionH>
                    <wp:positionV relativeFrom="page">
                      <wp:posOffset>2049780</wp:posOffset>
                    </wp:positionV>
                    <wp:extent cx="4712970" cy="1866900"/>
                    <wp:effectExtent l="0" t="0" r="0" b="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712970" cy="18669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F5585F" w14:textId="48D87995" w:rsidR="002679F1" w:rsidRPr="00C569D3" w:rsidRDefault="007E509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b/>
                                    <w:color w:val="0071CE" w:themeColor="background1"/>
                                    <w:sz w:val="80"/>
                                    <w:szCs w:val="80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0071CE" w:themeColor="background1"/>
                                      <w:sz w:val="80"/>
                                      <w:szCs w:val="80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F75BB" w:rsidRPr="00C569D3">
                                      <w:rPr>
                                        <w:b/>
                                        <w:color w:val="0071CE" w:themeColor="background1"/>
                                        <w:sz w:val="80"/>
                                        <w:szCs w:val="80"/>
                                      </w:rPr>
                                      <w:t>eLearning Development RFP Template Created by:</w:t>
                                    </w:r>
                                  </w:sdtContent>
                                </w:sdt>
                              </w:p>
                              <w:p w14:paraId="504BEE95" w14:textId="17E20531" w:rsidR="002679F1" w:rsidRDefault="002679F1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808080" w:themeColor="accent5" w:themeShade="8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C0C9B34" w14:textId="7C232B38" w:rsidR="002679F1" w:rsidRDefault="002679F1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FFFFFF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01C85FF" id="Text Box 131" o:spid="_x0000_s1028" type="#_x0000_t202" style="position:absolute;left:0;text-align:left;margin-left:7.05pt;margin-top:161.4pt;width:371.1pt;height:147pt;z-index:251662336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" filled="f" stroked="f" strokeweight=".5pt">
                    <v:textbox inset="0,0,0,0">
                      <w:txbxContent>
                        <w:p w14:paraId="25F5585F" w14:textId="48D87995" w:rsidR="002679F1" w:rsidRPr="00C569D3" w:rsidRDefault="0070279B">
                          <w:pPr>
                            <w:pStyle w:val="NoSpacing"/>
                            <w:spacing w:before="40" w:after="560" w:line="216" w:lineRule="auto"/>
                            <w:rPr>
                              <w:b/>
                              <w:color w:val="0071CE" w:themeColor="background1"/>
                              <w:sz w:val="80"/>
                              <w:szCs w:val="80"/>
                            </w:rPr>
                          </w:pPr>
                          <w:sdt>
                            <w:sdtPr>
                              <w:rPr>
                                <w:b/>
                                <w:color w:val="0071CE" w:themeColor="background1"/>
                                <w:sz w:val="80"/>
                                <w:szCs w:val="80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F75BB" w:rsidRPr="00C569D3">
                                <w:rPr>
                                  <w:b/>
                                  <w:color w:val="0071CE" w:themeColor="background1"/>
                                  <w:sz w:val="80"/>
                                  <w:szCs w:val="80"/>
                                </w:rPr>
                                <w:t>eLearning Development RFP Template Created by:</w:t>
                              </w:r>
                            </w:sdtContent>
                          </w:sdt>
                        </w:p>
                        <w:p w14:paraId="504BEE95" w14:textId="17E20531" w:rsidR="002679F1" w:rsidRDefault="002679F1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808080" w:themeColor="accent5" w:themeShade="80"/>
                              <w:sz w:val="28"/>
                              <w:szCs w:val="28"/>
                            </w:rPr>
                          </w:pPr>
                        </w:p>
                        <w:p w14:paraId="0C0C9B34" w14:textId="7C232B38" w:rsidR="002679F1" w:rsidRDefault="002679F1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FFFFFF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679F1">
            <w:rPr>
              <w:noProof/>
            </w:rPr>
            <w:br w:type="page"/>
          </w:r>
        </w:p>
      </w:sdtContent>
    </w:sdt>
    <w:p w14:paraId="10F4AF72" w14:textId="77777777" w:rsidR="00801C4B" w:rsidRDefault="00801C4B">
      <w:pPr>
        <w:pStyle w:val="NoSpacing"/>
        <w:rPr>
          <w:rFonts w:ascii="Cambria" w:hAnsi="Cambria"/>
          <w:sz w:val="72"/>
          <w:szCs w:val="72"/>
        </w:rPr>
        <w:sectPr w:rsidR="00801C4B" w:rsidSect="00801C4B">
          <w:headerReference w:type="default" r:id="rId14"/>
          <w:footerReference w:type="default" r:id="rId15"/>
          <w:pgSz w:w="12240" w:h="15840"/>
          <w:pgMar w:top="1440" w:right="1440" w:bottom="1440" w:left="1440" w:header="0" w:footer="720" w:gutter="0"/>
          <w:pgNumType w:start="0"/>
          <w:cols w:space="720"/>
          <w:titlePg/>
          <w:docGrid w:linePitch="360"/>
        </w:sectPr>
      </w:pPr>
    </w:p>
    <w:p w14:paraId="4E4BB9AC" w14:textId="77777777" w:rsidR="00801C4B" w:rsidRDefault="00801C4B">
      <w:pPr>
        <w:pStyle w:val="NoSpacing"/>
        <w:rPr>
          <w:rFonts w:ascii="Cambria" w:hAnsi="Cambria"/>
          <w:sz w:val="72"/>
          <w:szCs w:val="72"/>
        </w:rPr>
      </w:pPr>
    </w:p>
    <w:p w14:paraId="67C76293" w14:textId="77777777" w:rsidR="00801C4B" w:rsidRDefault="00801C4B">
      <w:pPr>
        <w:pStyle w:val="NoSpacing"/>
        <w:rPr>
          <w:b/>
          <w:color w:val="0071CE" w:themeColor="background1"/>
          <w:sz w:val="56"/>
          <w:szCs w:val="56"/>
        </w:rPr>
      </w:pPr>
    </w:p>
    <w:p w14:paraId="42D4D028" w14:textId="671D9158" w:rsidR="00F17A3A" w:rsidRPr="00C569D3" w:rsidRDefault="00A33B81">
      <w:pPr>
        <w:pStyle w:val="NoSpacing"/>
        <w:rPr>
          <w:rFonts w:ascii="Cambria" w:hAnsi="Cambria"/>
          <w:b/>
          <w:color w:val="0071CE" w:themeColor="background1"/>
          <w:sz w:val="72"/>
          <w:szCs w:val="72"/>
        </w:rPr>
      </w:pPr>
      <w:r w:rsidRPr="00C569D3">
        <w:rPr>
          <w:b/>
          <w:color w:val="0071CE" w:themeColor="background1"/>
          <w:sz w:val="56"/>
          <w:szCs w:val="56"/>
        </w:rPr>
        <w:t>e</w:t>
      </w:r>
      <w:r w:rsidR="005E4898" w:rsidRPr="00C569D3">
        <w:rPr>
          <w:b/>
          <w:color w:val="0071CE" w:themeColor="background1"/>
          <w:sz w:val="56"/>
          <w:szCs w:val="56"/>
        </w:rPr>
        <w:t>Learning</w:t>
      </w:r>
      <w:r w:rsidR="00B77EA0" w:rsidRPr="00C569D3">
        <w:rPr>
          <w:b/>
          <w:color w:val="0071CE" w:themeColor="background1"/>
          <w:sz w:val="56"/>
          <w:szCs w:val="56"/>
        </w:rPr>
        <w:t xml:space="preserve"> Development</w:t>
      </w:r>
      <w:r w:rsidR="00E949B5" w:rsidRPr="00C569D3">
        <w:rPr>
          <w:b/>
          <w:color w:val="0071CE" w:themeColor="background1"/>
          <w:sz w:val="56"/>
          <w:szCs w:val="56"/>
        </w:rPr>
        <w:t xml:space="preserve"> Company</w:t>
      </w:r>
    </w:p>
    <w:p w14:paraId="794257A8" w14:textId="6766E211" w:rsidR="00F17A3A" w:rsidRDefault="008370AE">
      <w:pPr>
        <w:pStyle w:val="NoSpacing"/>
        <w:rPr>
          <w:b/>
          <w:color w:val="0071CE" w:themeColor="background1"/>
          <w:sz w:val="36"/>
          <w:szCs w:val="36"/>
        </w:rPr>
      </w:pPr>
      <w:r w:rsidRPr="00C569D3">
        <w:rPr>
          <w:b/>
          <w:color w:val="0071CE" w:themeColor="background1"/>
          <w:sz w:val="36"/>
          <w:szCs w:val="36"/>
        </w:rPr>
        <w:t>Request for Proposal</w:t>
      </w:r>
    </w:p>
    <w:p w14:paraId="11BD310C" w14:textId="70FB9D16" w:rsidR="00801C4B" w:rsidRDefault="00615216">
      <w:pPr>
        <w:pStyle w:val="NoSpacing"/>
        <w:rPr>
          <w:b/>
          <w:color w:val="0071CE" w:themeColor="background1"/>
          <w:sz w:val="36"/>
          <w:szCs w:val="36"/>
        </w:rPr>
      </w:pPr>
      <w:r>
        <w:rPr>
          <w:b/>
          <w:noProof/>
          <w:color w:val="0071CE" w:themeColor="background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52C6D90" wp14:editId="6B0CE266">
                <wp:simplePos x="0" y="0"/>
                <wp:positionH relativeFrom="column">
                  <wp:posOffset>6350</wp:posOffset>
                </wp:positionH>
                <wp:positionV relativeFrom="paragraph">
                  <wp:posOffset>197757</wp:posOffset>
                </wp:positionV>
                <wp:extent cx="749940" cy="72363"/>
                <wp:effectExtent l="0" t="0" r="0" b="444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940" cy="72363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35AB85" id="Rectangle 17" o:spid="_x0000_s1026" style="position:absolute;margin-left:.5pt;margin-top:15.55pt;width:59.05pt;height:5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" fillcolor="#8bb8e8 [3213]" stroked="f" strokeweight="2pt"/>
            </w:pict>
          </mc:Fallback>
        </mc:AlternateContent>
      </w:r>
    </w:p>
    <w:p w14:paraId="0129D307" w14:textId="009E4DA5" w:rsidR="00F17A3A" w:rsidRDefault="00F17A3A">
      <w:pPr>
        <w:pStyle w:val="NoSpacing"/>
        <w:rPr>
          <w:rFonts w:ascii="Cambria" w:hAnsi="Cambria"/>
          <w:sz w:val="36"/>
          <w:szCs w:val="36"/>
        </w:rPr>
      </w:pPr>
    </w:p>
    <w:sdt>
      <w:sdtPr>
        <w:rPr>
          <w:rFonts w:asciiTheme="minorHAnsi" w:hAnsiTheme="minorHAnsi"/>
          <w:sz w:val="24"/>
          <w:szCs w:val="24"/>
        </w:rPr>
        <w:id w:val="1741909489"/>
        <w:placeholder>
          <w:docPart w:val="FAA1468127C18B4C880CF6D70667B1F1"/>
        </w:placeholder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3C9164EC" w14:textId="4D8BBC38" w:rsidR="00F17A3A" w:rsidRPr="00C569D3" w:rsidRDefault="00615216" w:rsidP="00C569D3">
          <w:pPr>
            <w:pStyle w:val="NoSpacing"/>
            <w:spacing w:line="276" w:lineRule="auto"/>
            <w:rPr>
              <w:rFonts w:asciiTheme="minorHAnsi" w:hAnsiTheme="minorHAnsi"/>
              <w:sz w:val="24"/>
              <w:szCs w:val="24"/>
            </w:rPr>
          </w:pPr>
          <w:r w:rsidRPr="00C569D3">
            <w:rPr>
              <w:rFonts w:asciiTheme="minorHAnsi" w:hAnsiTheme="minorHAnsi"/>
              <w:sz w:val="24"/>
              <w:szCs w:val="24"/>
            </w:rPr>
            <w:t>[Select date]</w:t>
          </w:r>
        </w:p>
      </w:sdtContent>
    </w:sdt>
    <w:sdt>
      <w:sdtPr>
        <w:rPr>
          <w:sz w:val="24"/>
          <w:szCs w:val="24"/>
        </w:rPr>
        <w:id w:val="612560186"/>
        <w:placeholder>
          <w:docPart w:val="233A622A11F70C4790404D9438F464A9"/>
        </w:placeholder>
        <w:text/>
      </w:sdtPr>
      <w:sdtEndPr/>
      <w:sdtContent>
        <w:p w14:paraId="30D9801D" w14:textId="77777777" w:rsidR="00F17A3A" w:rsidRPr="00C569D3" w:rsidRDefault="00F17AD6" w:rsidP="00C569D3">
          <w:pPr>
            <w:pStyle w:val="NoSpacing"/>
            <w:spacing w:line="276" w:lineRule="auto"/>
            <w:rPr>
              <w:sz w:val="24"/>
              <w:szCs w:val="24"/>
            </w:rPr>
          </w:pPr>
          <w:r w:rsidRPr="00C569D3">
            <w:rPr>
              <w:sz w:val="24"/>
              <w:szCs w:val="24"/>
            </w:rPr>
            <w:t>[</w:t>
          </w:r>
          <w:r w:rsidR="00A1243A" w:rsidRPr="00C569D3">
            <w:rPr>
              <w:sz w:val="24"/>
              <w:szCs w:val="24"/>
            </w:rPr>
            <w:t xml:space="preserve">Your </w:t>
          </w:r>
          <w:r w:rsidRPr="00C569D3">
            <w:rPr>
              <w:sz w:val="24"/>
              <w:szCs w:val="24"/>
            </w:rPr>
            <w:t>Organization Name</w:t>
          </w:r>
          <w:r w:rsidR="005517E2" w:rsidRPr="00C569D3">
            <w:rPr>
              <w:sz w:val="24"/>
              <w:szCs w:val="24"/>
            </w:rPr>
            <w:t>]</w:t>
          </w:r>
        </w:p>
      </w:sdtContent>
    </w:sdt>
    <w:sdt>
      <w:sdtPr>
        <w:rPr>
          <w:sz w:val="24"/>
          <w:szCs w:val="24"/>
        </w:rPr>
        <w:id w:val="-2059923008"/>
        <w:placeholder>
          <w:docPart w:val="233A622A11F70C4790404D9438F464A9"/>
        </w:placeholder>
        <w:text/>
      </w:sdtPr>
      <w:sdtEndPr/>
      <w:sdtContent>
        <w:p w14:paraId="23149754" w14:textId="77777777" w:rsidR="00F17A3A" w:rsidRPr="00C569D3" w:rsidRDefault="005517E2" w:rsidP="00C569D3">
          <w:pPr>
            <w:pStyle w:val="NoSpacing"/>
            <w:spacing w:line="276" w:lineRule="auto"/>
            <w:rPr>
              <w:sz w:val="24"/>
              <w:szCs w:val="24"/>
            </w:rPr>
          </w:pPr>
          <w:r w:rsidRPr="00C569D3">
            <w:rPr>
              <w:sz w:val="24"/>
              <w:szCs w:val="24"/>
            </w:rPr>
            <w:t>[Author]</w:t>
          </w:r>
        </w:p>
      </w:sdtContent>
    </w:sdt>
    <w:sdt>
      <w:sdtPr>
        <w:rPr>
          <w:sz w:val="24"/>
          <w:szCs w:val="24"/>
        </w:rPr>
        <w:id w:val="-1349477295"/>
        <w:placeholder>
          <w:docPart w:val="233A622A11F70C4790404D9438F464A9"/>
        </w:placeholder>
        <w:text/>
      </w:sdtPr>
      <w:sdtEndPr/>
      <w:sdtContent>
        <w:p w14:paraId="67FE2D3B" w14:textId="77777777" w:rsidR="00F17A3A" w:rsidRPr="00C569D3" w:rsidRDefault="00F17AD6">
          <w:pPr>
            <w:rPr>
              <w:sz w:val="24"/>
              <w:szCs w:val="24"/>
            </w:rPr>
          </w:pPr>
          <w:r w:rsidRPr="00C569D3">
            <w:rPr>
              <w:sz w:val="24"/>
              <w:szCs w:val="24"/>
            </w:rPr>
            <w:t>[RFP Number]</w:t>
          </w:r>
        </w:p>
      </w:sdtContent>
    </w:sdt>
    <w:p w14:paraId="1D1A27B9" w14:textId="7C930959" w:rsidR="00F17A3A" w:rsidRDefault="00F17A3A">
      <w:pPr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14:paraId="5D211011" w14:textId="77777777" w:rsidR="00801C4B" w:rsidRDefault="00801C4B" w:rsidP="000D0C72">
      <w:pPr>
        <w:pStyle w:val="Heading1"/>
        <w:sectPr w:rsidR="00801C4B" w:rsidSect="00801C4B">
          <w:pgSz w:w="12240" w:h="15840"/>
          <w:pgMar w:top="288" w:right="1440" w:bottom="1440" w:left="1440" w:header="0" w:footer="720" w:gutter="0"/>
          <w:pgNumType w:start="0"/>
          <w:cols w:space="720"/>
          <w:titlePg/>
          <w:docGrid w:linePitch="360"/>
        </w:sectPr>
      </w:pPr>
    </w:p>
    <w:p w14:paraId="0F729E48" w14:textId="674F0288" w:rsidR="0018043A" w:rsidRPr="00C569D3" w:rsidRDefault="00517D7B" w:rsidP="000D0C72">
      <w:pPr>
        <w:pStyle w:val="Heading1"/>
        <w:rPr>
          <w:sz w:val="32"/>
          <w:szCs w:val="32"/>
        </w:rPr>
      </w:pPr>
      <w:r w:rsidRPr="00C569D3">
        <w:rPr>
          <w:sz w:val="32"/>
          <w:szCs w:val="32"/>
        </w:rPr>
        <w:lastRenderedPageBreak/>
        <w:t>Custom e</w:t>
      </w:r>
      <w:r w:rsidR="00886E8D" w:rsidRPr="00C569D3">
        <w:rPr>
          <w:sz w:val="32"/>
          <w:szCs w:val="32"/>
        </w:rPr>
        <w:t>L</w:t>
      </w:r>
      <w:r w:rsidR="00F17A3A" w:rsidRPr="00C569D3">
        <w:rPr>
          <w:sz w:val="32"/>
          <w:szCs w:val="32"/>
        </w:rPr>
        <w:t>earning Development RFP Template</w:t>
      </w:r>
    </w:p>
    <w:p w14:paraId="3B2EDADE" w14:textId="77777777" w:rsidR="00F17A3A" w:rsidRPr="000D0C72" w:rsidRDefault="00F17A3A" w:rsidP="00C569D3">
      <w:pPr>
        <w:pStyle w:val="Heading1"/>
        <w:spacing w:after="240"/>
      </w:pPr>
      <w:r w:rsidRPr="000D0C72">
        <w:t>Table of Contents</w:t>
      </w:r>
    </w:p>
    <w:p w14:paraId="0F8F3EA8" w14:textId="77777777" w:rsidR="008928BC" w:rsidRDefault="009A4504">
      <w:pPr>
        <w:pStyle w:val="TOC1"/>
        <w:rPr>
          <w:rFonts w:asciiTheme="minorHAnsi" w:eastAsiaTheme="minorEastAsia" w:hAnsiTheme="minorHAnsi" w:cstheme="minorBidi"/>
          <w:b w:val="0"/>
        </w:rPr>
      </w:pPr>
      <w:r>
        <w:fldChar w:fldCharType="begin"/>
      </w:r>
      <w:r w:rsidR="00F17A3A">
        <w:instrText xml:space="preserve"> TOC \o "1-3" \h \z \u </w:instrText>
      </w:r>
      <w:r>
        <w:fldChar w:fldCharType="separate"/>
      </w:r>
      <w:hyperlink w:anchor="_Toc424125466" w:history="1">
        <w:r w:rsidR="008928BC" w:rsidRPr="007F5FAD">
          <w:rPr>
            <w:rStyle w:val="Hyperlink"/>
          </w:rPr>
          <w:t>A. Introduction</w:t>
        </w:r>
        <w:r w:rsidR="008928BC">
          <w:rPr>
            <w:webHidden/>
          </w:rPr>
          <w:tab/>
        </w:r>
        <w:r w:rsidR="008928BC">
          <w:rPr>
            <w:webHidden/>
          </w:rPr>
          <w:fldChar w:fldCharType="begin"/>
        </w:r>
        <w:r w:rsidR="008928BC">
          <w:rPr>
            <w:webHidden/>
          </w:rPr>
          <w:instrText xml:space="preserve"> PAGEREF _Toc424125466 \h </w:instrText>
        </w:r>
        <w:r w:rsidR="008928BC">
          <w:rPr>
            <w:webHidden/>
          </w:rPr>
        </w:r>
        <w:r w:rsidR="008928BC">
          <w:rPr>
            <w:webHidden/>
          </w:rPr>
          <w:fldChar w:fldCharType="separate"/>
        </w:r>
        <w:r w:rsidR="009F6CBD">
          <w:rPr>
            <w:webHidden/>
          </w:rPr>
          <w:t>2</w:t>
        </w:r>
        <w:r w:rsidR="008928BC">
          <w:rPr>
            <w:webHidden/>
          </w:rPr>
          <w:fldChar w:fldCharType="end"/>
        </w:r>
      </w:hyperlink>
    </w:p>
    <w:p w14:paraId="05637BDE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67" w:history="1">
        <w:r w:rsidR="008928BC" w:rsidRPr="007F5FAD">
          <w:rPr>
            <w:rStyle w:val="Hyperlink"/>
            <w:rFonts w:eastAsia="Calibri"/>
          </w:rPr>
          <w:t>Company Background</w:t>
        </w:r>
        <w:r w:rsidR="008928BC">
          <w:rPr>
            <w:webHidden/>
          </w:rPr>
          <w:tab/>
        </w:r>
        <w:r w:rsidR="008928BC">
          <w:rPr>
            <w:webHidden/>
          </w:rPr>
          <w:fldChar w:fldCharType="begin"/>
        </w:r>
        <w:r w:rsidR="008928BC">
          <w:rPr>
            <w:webHidden/>
          </w:rPr>
          <w:instrText xml:space="preserve"> PAGEREF _Toc424125467 \h </w:instrText>
        </w:r>
        <w:r w:rsidR="008928BC">
          <w:rPr>
            <w:webHidden/>
          </w:rPr>
        </w:r>
        <w:r w:rsidR="008928BC">
          <w:rPr>
            <w:webHidden/>
          </w:rPr>
          <w:fldChar w:fldCharType="separate"/>
        </w:r>
        <w:r w:rsidR="009F6CBD">
          <w:rPr>
            <w:webHidden/>
          </w:rPr>
          <w:t>2</w:t>
        </w:r>
        <w:r w:rsidR="008928BC">
          <w:rPr>
            <w:webHidden/>
          </w:rPr>
          <w:fldChar w:fldCharType="end"/>
        </w:r>
      </w:hyperlink>
    </w:p>
    <w:p w14:paraId="5493960A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68" w:history="1">
        <w:r w:rsidR="008928BC" w:rsidRPr="007F5FAD">
          <w:rPr>
            <w:rStyle w:val="Hyperlink"/>
            <w:rFonts w:eastAsia="Calibri"/>
          </w:rPr>
          <w:t>Project Purpose</w:t>
        </w:r>
        <w:r w:rsidR="008928BC">
          <w:rPr>
            <w:webHidden/>
          </w:rPr>
          <w:tab/>
        </w:r>
        <w:r w:rsidR="008928BC">
          <w:rPr>
            <w:webHidden/>
          </w:rPr>
          <w:fldChar w:fldCharType="begin"/>
        </w:r>
        <w:r w:rsidR="008928BC">
          <w:rPr>
            <w:webHidden/>
          </w:rPr>
          <w:instrText xml:space="preserve"> PAGEREF _Toc424125468 \h </w:instrText>
        </w:r>
        <w:r w:rsidR="008928BC">
          <w:rPr>
            <w:webHidden/>
          </w:rPr>
        </w:r>
        <w:r w:rsidR="008928BC">
          <w:rPr>
            <w:webHidden/>
          </w:rPr>
          <w:fldChar w:fldCharType="separate"/>
        </w:r>
        <w:r w:rsidR="009F6CBD">
          <w:rPr>
            <w:webHidden/>
          </w:rPr>
          <w:t>2</w:t>
        </w:r>
        <w:r w:rsidR="008928BC">
          <w:rPr>
            <w:webHidden/>
          </w:rPr>
          <w:fldChar w:fldCharType="end"/>
        </w:r>
      </w:hyperlink>
    </w:p>
    <w:p w14:paraId="3CEFE5C9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69" w:history="1">
        <w:r w:rsidR="008928BC" w:rsidRPr="007F5FAD">
          <w:rPr>
            <w:rStyle w:val="Hyperlink"/>
            <w:rFonts w:eastAsia="Calibri"/>
          </w:rPr>
          <w:t>Target Audience</w:t>
        </w:r>
        <w:r w:rsidR="008928BC">
          <w:rPr>
            <w:webHidden/>
          </w:rPr>
          <w:tab/>
        </w:r>
        <w:r w:rsidR="008928BC">
          <w:rPr>
            <w:webHidden/>
          </w:rPr>
          <w:fldChar w:fldCharType="begin"/>
        </w:r>
        <w:r w:rsidR="008928BC">
          <w:rPr>
            <w:webHidden/>
          </w:rPr>
          <w:instrText xml:space="preserve"> PAGEREF _Toc424125469 \h </w:instrText>
        </w:r>
        <w:r w:rsidR="008928BC">
          <w:rPr>
            <w:webHidden/>
          </w:rPr>
        </w:r>
        <w:r w:rsidR="008928BC">
          <w:rPr>
            <w:webHidden/>
          </w:rPr>
          <w:fldChar w:fldCharType="separate"/>
        </w:r>
        <w:r w:rsidR="009F6CBD">
          <w:rPr>
            <w:webHidden/>
          </w:rPr>
          <w:t>2</w:t>
        </w:r>
        <w:r w:rsidR="008928BC">
          <w:rPr>
            <w:webHidden/>
          </w:rPr>
          <w:fldChar w:fldCharType="end"/>
        </w:r>
      </w:hyperlink>
    </w:p>
    <w:p w14:paraId="5A4F15ED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70" w:history="1">
        <w:r w:rsidR="008928BC" w:rsidRPr="007F5FAD">
          <w:rPr>
            <w:rStyle w:val="Hyperlink"/>
            <w:rFonts w:eastAsia="Calibri"/>
          </w:rPr>
          <w:t>Project Scope</w:t>
        </w:r>
        <w:r w:rsidR="008928BC">
          <w:rPr>
            <w:webHidden/>
          </w:rPr>
          <w:tab/>
        </w:r>
        <w:r w:rsidR="008928BC">
          <w:rPr>
            <w:webHidden/>
          </w:rPr>
          <w:fldChar w:fldCharType="begin"/>
        </w:r>
        <w:r w:rsidR="008928BC">
          <w:rPr>
            <w:webHidden/>
          </w:rPr>
          <w:instrText xml:space="preserve"> PAGEREF _Toc424125470 \h </w:instrText>
        </w:r>
        <w:r w:rsidR="008928BC">
          <w:rPr>
            <w:webHidden/>
          </w:rPr>
        </w:r>
        <w:r w:rsidR="008928BC">
          <w:rPr>
            <w:webHidden/>
          </w:rPr>
          <w:fldChar w:fldCharType="separate"/>
        </w:r>
        <w:r w:rsidR="009F6CBD">
          <w:rPr>
            <w:webHidden/>
          </w:rPr>
          <w:t>2</w:t>
        </w:r>
        <w:r w:rsidR="008928BC">
          <w:rPr>
            <w:webHidden/>
          </w:rPr>
          <w:fldChar w:fldCharType="end"/>
        </w:r>
      </w:hyperlink>
    </w:p>
    <w:p w14:paraId="270910FF" w14:textId="77777777" w:rsidR="000D5B02" w:rsidRDefault="007E5090">
      <w:pPr>
        <w:pStyle w:val="TOC2"/>
      </w:pPr>
      <w:hyperlink w:anchor="_Toc424125471" w:history="1">
        <w:r w:rsidR="008928BC" w:rsidRPr="007F5FAD">
          <w:rPr>
            <w:rStyle w:val="Hyperlink"/>
            <w:rFonts w:eastAsia="Calibri"/>
          </w:rPr>
          <w:t>Project Timeline</w:t>
        </w:r>
        <w:r w:rsidR="008928BC">
          <w:rPr>
            <w:webHidden/>
          </w:rPr>
          <w:tab/>
        </w:r>
        <w:r w:rsidR="00E775EC">
          <w:rPr>
            <w:webHidden/>
          </w:rPr>
          <w:t>3</w:t>
        </w:r>
      </w:hyperlink>
    </w:p>
    <w:p w14:paraId="21DDCFB2" w14:textId="77777777" w:rsidR="00F6378B" w:rsidRPr="00F6378B" w:rsidRDefault="007E5090" w:rsidP="00F6378B">
      <w:pPr>
        <w:pStyle w:val="TOC1"/>
        <w:rPr>
          <w:rFonts w:asciiTheme="minorHAnsi" w:eastAsiaTheme="minorEastAsia" w:hAnsiTheme="minorHAnsi" w:cstheme="minorBidi"/>
          <w:b w:val="0"/>
        </w:rPr>
      </w:pPr>
      <w:hyperlink w:anchor="_Toc424125472" w:history="1">
        <w:r w:rsidR="00F6378B">
          <w:rPr>
            <w:rStyle w:val="Hyperlink"/>
          </w:rPr>
          <w:t>B. Level of Engagement</w:t>
        </w:r>
        <w:r w:rsidR="008928BC">
          <w:rPr>
            <w:webHidden/>
          </w:rPr>
          <w:tab/>
        </w:r>
        <w:r w:rsidR="00062898">
          <w:rPr>
            <w:webHidden/>
          </w:rPr>
          <w:t>3</w:t>
        </w:r>
      </w:hyperlink>
    </w:p>
    <w:p w14:paraId="557596F6" w14:textId="77777777" w:rsidR="00F6378B" w:rsidRDefault="007E5090" w:rsidP="00F6378B">
      <w:pPr>
        <w:pStyle w:val="TOC1"/>
        <w:rPr>
          <w:rFonts w:asciiTheme="minorHAnsi" w:eastAsiaTheme="minorEastAsia" w:hAnsiTheme="minorHAnsi" w:cstheme="minorBidi"/>
          <w:b w:val="0"/>
        </w:rPr>
      </w:pPr>
      <w:hyperlink w:anchor="_Toc424125472" w:history="1">
        <w:r w:rsidR="00F6378B">
          <w:rPr>
            <w:rStyle w:val="Hyperlink"/>
          </w:rPr>
          <w:t>C. Additional Information</w:t>
        </w:r>
        <w:r w:rsidR="00F6378B">
          <w:rPr>
            <w:webHidden/>
          </w:rPr>
          <w:tab/>
        </w:r>
        <w:r w:rsidR="00F6378B">
          <w:rPr>
            <w:webHidden/>
          </w:rPr>
          <w:fldChar w:fldCharType="begin"/>
        </w:r>
        <w:r w:rsidR="00F6378B">
          <w:rPr>
            <w:webHidden/>
          </w:rPr>
          <w:instrText xml:space="preserve"> PAGEREF _Toc424125472 \h </w:instrText>
        </w:r>
        <w:r w:rsidR="00F6378B">
          <w:rPr>
            <w:webHidden/>
          </w:rPr>
        </w:r>
        <w:r w:rsidR="00F6378B">
          <w:rPr>
            <w:webHidden/>
          </w:rPr>
          <w:fldChar w:fldCharType="separate"/>
        </w:r>
        <w:r w:rsidR="009F6CBD">
          <w:rPr>
            <w:webHidden/>
          </w:rPr>
          <w:t>4</w:t>
        </w:r>
        <w:r w:rsidR="00F6378B">
          <w:rPr>
            <w:webHidden/>
          </w:rPr>
          <w:fldChar w:fldCharType="end"/>
        </w:r>
      </w:hyperlink>
    </w:p>
    <w:p w14:paraId="1B2D3728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73" w:history="1">
        <w:r w:rsidR="008928BC" w:rsidRPr="007F5FAD">
          <w:rPr>
            <w:rStyle w:val="Hyperlink"/>
            <w:rFonts w:eastAsia="Calibri"/>
          </w:rPr>
          <w:t>Schedule for Evaluation Process</w:t>
        </w:r>
        <w:r w:rsidR="008928BC">
          <w:rPr>
            <w:webHidden/>
          </w:rPr>
          <w:tab/>
        </w:r>
        <w:r w:rsidR="00062898">
          <w:rPr>
            <w:webHidden/>
          </w:rPr>
          <w:t>4</w:t>
        </w:r>
      </w:hyperlink>
    </w:p>
    <w:p w14:paraId="30A9C091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74" w:history="1">
        <w:r w:rsidR="008928BC" w:rsidRPr="007F5FAD">
          <w:rPr>
            <w:rStyle w:val="Hyperlink"/>
            <w:rFonts w:eastAsia="Calibri"/>
          </w:rPr>
          <w:t>Contact Information</w:t>
        </w:r>
        <w:r w:rsidR="008928BC">
          <w:rPr>
            <w:webHidden/>
          </w:rPr>
          <w:tab/>
        </w:r>
        <w:r w:rsidR="00DC3355">
          <w:rPr>
            <w:webHidden/>
          </w:rPr>
          <w:t>4</w:t>
        </w:r>
      </w:hyperlink>
    </w:p>
    <w:p w14:paraId="7B4D35A4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76" w:history="1">
        <w:r w:rsidR="00DC391A">
          <w:rPr>
            <w:rStyle w:val="Hyperlink"/>
            <w:rFonts w:eastAsia="Calibri"/>
          </w:rPr>
          <w:t>Confidentiality Statement</w:t>
        </w:r>
        <w:r w:rsidR="008928BC">
          <w:rPr>
            <w:webHidden/>
          </w:rPr>
          <w:tab/>
        </w:r>
        <w:r w:rsidR="00DC3355">
          <w:rPr>
            <w:webHidden/>
          </w:rPr>
          <w:t>4</w:t>
        </w:r>
      </w:hyperlink>
    </w:p>
    <w:p w14:paraId="5C0FD2E8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77" w:history="1">
        <w:r w:rsidR="008928BC" w:rsidRPr="007F5FAD">
          <w:rPr>
            <w:rStyle w:val="Hyperlink"/>
            <w:rFonts w:eastAsia="Calibri"/>
          </w:rPr>
          <w:t>Notification</w:t>
        </w:r>
        <w:r w:rsidR="008928BC">
          <w:rPr>
            <w:webHidden/>
          </w:rPr>
          <w:tab/>
        </w:r>
        <w:r w:rsidR="00DC3355">
          <w:rPr>
            <w:webHidden/>
          </w:rPr>
          <w:t>4</w:t>
        </w:r>
      </w:hyperlink>
    </w:p>
    <w:p w14:paraId="661AF1B6" w14:textId="77777777" w:rsidR="008928BC" w:rsidRDefault="007E5090">
      <w:pPr>
        <w:pStyle w:val="TOC1"/>
        <w:rPr>
          <w:rFonts w:asciiTheme="minorHAnsi" w:eastAsiaTheme="minorEastAsia" w:hAnsiTheme="minorHAnsi" w:cstheme="minorBidi"/>
          <w:b w:val="0"/>
        </w:rPr>
      </w:pPr>
      <w:hyperlink w:anchor="_Toc424125478" w:history="1">
        <w:r w:rsidR="00F6378B">
          <w:rPr>
            <w:rStyle w:val="Hyperlink"/>
          </w:rPr>
          <w:t>D</w:t>
        </w:r>
        <w:r w:rsidR="008928BC" w:rsidRPr="007F5FAD">
          <w:rPr>
            <w:rStyle w:val="Hyperlink"/>
          </w:rPr>
          <w:t>. Basis of Award</w:t>
        </w:r>
        <w:r w:rsidR="008928BC">
          <w:rPr>
            <w:webHidden/>
          </w:rPr>
          <w:tab/>
        </w:r>
        <w:r w:rsidR="00062898">
          <w:rPr>
            <w:webHidden/>
          </w:rPr>
          <w:t>5</w:t>
        </w:r>
      </w:hyperlink>
    </w:p>
    <w:p w14:paraId="32B7AE62" w14:textId="77777777" w:rsidR="008928BC" w:rsidRDefault="007E5090">
      <w:pPr>
        <w:pStyle w:val="TOC1"/>
        <w:rPr>
          <w:rFonts w:asciiTheme="minorHAnsi" w:eastAsiaTheme="minorEastAsia" w:hAnsiTheme="minorHAnsi" w:cstheme="minorBidi"/>
          <w:b w:val="0"/>
        </w:rPr>
      </w:pPr>
      <w:hyperlink w:anchor="_Toc424125479" w:history="1">
        <w:r w:rsidR="00F6378B">
          <w:rPr>
            <w:rStyle w:val="Hyperlink"/>
          </w:rPr>
          <w:t>E</w:t>
        </w:r>
        <w:r w:rsidR="008928BC" w:rsidRPr="007F5FAD">
          <w:rPr>
            <w:rStyle w:val="Hyperlink"/>
          </w:rPr>
          <w:t>. Provider Response</w:t>
        </w:r>
        <w:r w:rsidR="008928BC">
          <w:rPr>
            <w:webHidden/>
          </w:rPr>
          <w:tab/>
        </w:r>
        <w:r w:rsidR="00DC3355">
          <w:rPr>
            <w:webHidden/>
          </w:rPr>
          <w:t>5</w:t>
        </w:r>
      </w:hyperlink>
    </w:p>
    <w:p w14:paraId="4BA9A238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80" w:history="1">
        <w:r w:rsidR="008928BC" w:rsidRPr="007F5FAD">
          <w:rPr>
            <w:rStyle w:val="Hyperlink"/>
            <w:rFonts w:eastAsia="Calibri"/>
          </w:rPr>
          <w:t>Company Overview</w:t>
        </w:r>
        <w:r w:rsidR="008928BC">
          <w:rPr>
            <w:webHidden/>
          </w:rPr>
          <w:tab/>
        </w:r>
        <w:r w:rsidR="00DC3355">
          <w:rPr>
            <w:webHidden/>
          </w:rPr>
          <w:t>5</w:t>
        </w:r>
      </w:hyperlink>
    </w:p>
    <w:p w14:paraId="45C11629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81" w:history="1">
        <w:r w:rsidR="008928BC" w:rsidRPr="007F5FAD">
          <w:rPr>
            <w:rStyle w:val="Hyperlink"/>
            <w:rFonts w:eastAsia="Calibri"/>
          </w:rPr>
          <w:t>Learning Solution</w:t>
        </w:r>
        <w:r w:rsidR="008928BC">
          <w:rPr>
            <w:webHidden/>
          </w:rPr>
          <w:tab/>
        </w:r>
        <w:r w:rsidR="00DC3355">
          <w:rPr>
            <w:webHidden/>
          </w:rPr>
          <w:t>5</w:t>
        </w:r>
      </w:hyperlink>
    </w:p>
    <w:p w14:paraId="1B7BF83E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82" w:history="1">
        <w:r w:rsidR="008928BC" w:rsidRPr="007F5FAD">
          <w:rPr>
            <w:rStyle w:val="Hyperlink"/>
            <w:rFonts w:eastAsia="Calibri"/>
          </w:rPr>
          <w:t>Technical Solution</w:t>
        </w:r>
        <w:r w:rsidR="008928BC">
          <w:rPr>
            <w:webHidden/>
          </w:rPr>
          <w:tab/>
        </w:r>
        <w:r w:rsidR="00827C07">
          <w:rPr>
            <w:webHidden/>
          </w:rPr>
          <w:t>6</w:t>
        </w:r>
      </w:hyperlink>
    </w:p>
    <w:p w14:paraId="7DEF11BA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83" w:history="1">
        <w:r w:rsidR="008928BC" w:rsidRPr="007F5FAD">
          <w:rPr>
            <w:rStyle w:val="Hyperlink"/>
            <w:rFonts w:eastAsia="Calibri"/>
          </w:rPr>
          <w:t>Contracting &amp; Pricing</w:t>
        </w:r>
        <w:r w:rsidR="008928BC">
          <w:rPr>
            <w:webHidden/>
          </w:rPr>
          <w:tab/>
        </w:r>
        <w:r w:rsidR="00062898">
          <w:rPr>
            <w:webHidden/>
          </w:rPr>
          <w:t>6</w:t>
        </w:r>
      </w:hyperlink>
    </w:p>
    <w:p w14:paraId="5787F70B" w14:textId="77777777" w:rsidR="00A1243A" w:rsidRPr="00A1243A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83" w:history="1">
        <w:r w:rsidR="00A1243A">
          <w:rPr>
            <w:rStyle w:val="Hyperlink"/>
            <w:rFonts w:eastAsia="Calibri"/>
          </w:rPr>
          <w:t>Timeline</w:t>
        </w:r>
        <w:r w:rsidR="00A1243A">
          <w:rPr>
            <w:webHidden/>
          </w:rPr>
          <w:tab/>
          <w:t>6</w:t>
        </w:r>
      </w:hyperlink>
    </w:p>
    <w:p w14:paraId="161D3F2F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84" w:history="1">
        <w:r w:rsidR="008928BC" w:rsidRPr="007F5FAD">
          <w:rPr>
            <w:rStyle w:val="Hyperlink"/>
            <w:rFonts w:eastAsia="Calibri"/>
          </w:rPr>
          <w:t>Customer References</w:t>
        </w:r>
        <w:r w:rsidR="008928BC">
          <w:rPr>
            <w:webHidden/>
          </w:rPr>
          <w:tab/>
        </w:r>
        <w:r w:rsidR="00DC3355">
          <w:rPr>
            <w:webHidden/>
          </w:rPr>
          <w:t>6</w:t>
        </w:r>
      </w:hyperlink>
    </w:p>
    <w:p w14:paraId="7B0DADE9" w14:textId="77777777" w:rsidR="008928BC" w:rsidRDefault="007E5090">
      <w:pPr>
        <w:pStyle w:val="TOC2"/>
        <w:rPr>
          <w:rFonts w:asciiTheme="minorHAnsi" w:eastAsiaTheme="minorEastAsia" w:hAnsiTheme="minorHAnsi" w:cstheme="minorBidi"/>
        </w:rPr>
      </w:pPr>
      <w:hyperlink w:anchor="_Toc424125485" w:history="1">
        <w:r w:rsidR="008928BC" w:rsidRPr="007F5FAD">
          <w:rPr>
            <w:rStyle w:val="Hyperlink"/>
            <w:rFonts w:eastAsia="Calibri"/>
          </w:rPr>
          <w:t>Additional Information</w:t>
        </w:r>
        <w:r w:rsidR="008928BC">
          <w:rPr>
            <w:webHidden/>
          </w:rPr>
          <w:tab/>
        </w:r>
        <w:r w:rsidR="00DC3355">
          <w:rPr>
            <w:webHidden/>
          </w:rPr>
          <w:t>6</w:t>
        </w:r>
      </w:hyperlink>
    </w:p>
    <w:p w14:paraId="56D5BA8E" w14:textId="77777777" w:rsidR="00EC3D52" w:rsidRDefault="009A4504" w:rsidP="00EC3D52">
      <w:r>
        <w:fldChar w:fldCharType="end"/>
      </w:r>
      <w:bookmarkStart w:id="0" w:name="_Toc422406986"/>
      <w:r w:rsidR="00EC3D52">
        <w:br w:type="page"/>
      </w:r>
    </w:p>
    <w:p w14:paraId="6062BD9D" w14:textId="77777777" w:rsidR="00F17A3A" w:rsidRPr="00AA4947" w:rsidRDefault="00B65504" w:rsidP="00C569D3">
      <w:pPr>
        <w:pStyle w:val="Heading1"/>
        <w:spacing w:after="240"/>
      </w:pPr>
      <w:bookmarkStart w:id="1" w:name="_Toc424125466"/>
      <w:r w:rsidRPr="00AA4947">
        <w:lastRenderedPageBreak/>
        <w:t>A. Introduction</w:t>
      </w:r>
      <w:bookmarkEnd w:id="0"/>
      <w:bookmarkEnd w:id="1"/>
    </w:p>
    <w:p w14:paraId="47111CAE" w14:textId="77777777" w:rsidR="001D15D0" w:rsidRPr="00EC3D52" w:rsidRDefault="00886E8D" w:rsidP="00C569D3">
      <w:pPr>
        <w:spacing w:after="120"/>
        <w:rPr>
          <w:rStyle w:val="Heading2Char"/>
          <w:rFonts w:eastAsia="Calibri"/>
          <w:b/>
          <w:bCs/>
          <w:color w:val="0072CE"/>
          <w:sz w:val="28"/>
          <w:szCs w:val="28"/>
        </w:rPr>
      </w:pPr>
      <w:bookmarkStart w:id="2" w:name="_Toc422406987"/>
      <w:bookmarkStart w:id="3" w:name="_Toc424125467"/>
      <w:r w:rsidRPr="00EC3D52">
        <w:rPr>
          <w:rStyle w:val="Heading2Char"/>
          <w:rFonts w:eastAsia="Calibri"/>
          <w:b/>
        </w:rPr>
        <w:t>Company</w:t>
      </w:r>
      <w:r w:rsidR="00EB6354" w:rsidRPr="00EC3D52">
        <w:rPr>
          <w:rStyle w:val="Heading2Char"/>
          <w:rFonts w:eastAsia="Calibri"/>
          <w:b/>
        </w:rPr>
        <w:t xml:space="preserve"> Background</w:t>
      </w:r>
      <w:bookmarkEnd w:id="2"/>
      <w:bookmarkEnd w:id="3"/>
    </w:p>
    <w:p w14:paraId="76862795" w14:textId="77777777" w:rsidR="00EC3D52" w:rsidRDefault="00EC3D52" w:rsidP="00C569D3">
      <w:pPr>
        <w:spacing w:after="240"/>
      </w:pPr>
      <w:r w:rsidRPr="001D15D0">
        <w:t>Include a short company overview. Include information such as a brief history, industry background, company size, number of employees, web address, etc.</w:t>
      </w:r>
    </w:p>
    <w:p w14:paraId="13A9804F" w14:textId="77777777" w:rsidR="00EB6354" w:rsidRDefault="00EB6354" w:rsidP="00C569D3">
      <w:pPr>
        <w:spacing w:after="120"/>
        <w:rPr>
          <w:b/>
        </w:rPr>
      </w:pPr>
      <w:bookmarkStart w:id="4" w:name="_Toc422406988"/>
      <w:bookmarkStart w:id="5" w:name="_Toc424125468"/>
      <w:r w:rsidRPr="00EB6354">
        <w:rPr>
          <w:rStyle w:val="Heading2Char"/>
          <w:rFonts w:eastAsia="Calibri"/>
          <w:b/>
        </w:rPr>
        <w:t>Project Purpose</w:t>
      </w:r>
      <w:bookmarkEnd w:id="4"/>
      <w:bookmarkEnd w:id="5"/>
    </w:p>
    <w:p w14:paraId="68AC0FDE" w14:textId="4095747A" w:rsidR="000C4655" w:rsidRDefault="00C853E3" w:rsidP="00C569D3">
      <w:pPr>
        <w:spacing w:after="240"/>
      </w:pPr>
      <w:bookmarkStart w:id="6" w:name="_Toc422406989"/>
      <w:r>
        <w:t xml:space="preserve">Outline for providers the business reasons for needing a custom eLearning solution. </w:t>
      </w:r>
      <w:r w:rsidR="00AB0409">
        <w:t>As a result of the</w:t>
      </w:r>
      <w:r w:rsidR="00C569D3">
        <w:t xml:space="preserve"> </w:t>
      </w:r>
      <w:r>
        <w:t xml:space="preserve">requested learning experience, what should the </w:t>
      </w:r>
      <w:r w:rsidR="00AB0409">
        <w:t xml:space="preserve">learner </w:t>
      </w:r>
      <w:r>
        <w:t>know</w:t>
      </w:r>
      <w:r w:rsidR="00AB0409">
        <w:t xml:space="preserve"> and be able to do</w:t>
      </w:r>
      <w:r>
        <w:t>? How should their performance improve? What results will the improved performance produce?</w:t>
      </w:r>
      <w:r w:rsidR="000C4655" w:rsidRPr="000C4655">
        <w:t xml:space="preserve"> It’s important to outline your specific business goals and how you plan to reach them. </w:t>
      </w:r>
      <w:r w:rsidR="009F6CBD">
        <w:t xml:space="preserve">Mention </w:t>
      </w:r>
      <w:r w:rsidR="0080026F">
        <w:t xml:space="preserve">relevant compliance issues and certification requirements. </w:t>
      </w:r>
      <w:r w:rsidR="000C4655" w:rsidRPr="000C4655">
        <w:t xml:space="preserve">You should also </w:t>
      </w:r>
      <w:r w:rsidR="0080026F">
        <w:t>indicate</w:t>
      </w:r>
      <w:r w:rsidR="0080026F" w:rsidRPr="000C4655">
        <w:t xml:space="preserve"> </w:t>
      </w:r>
      <w:r w:rsidR="000C4655" w:rsidRPr="000C4655">
        <w:t>any key performance indicators (KPIs), data, or metrics you can use to measure success</w:t>
      </w:r>
      <w:r w:rsidR="00DC391A">
        <w:t>.</w:t>
      </w:r>
    </w:p>
    <w:p w14:paraId="2BE9A831" w14:textId="77777777" w:rsidR="00C853E3" w:rsidRDefault="001139B4" w:rsidP="00C569D3">
      <w:pPr>
        <w:spacing w:after="120"/>
      </w:pPr>
      <w:bookmarkStart w:id="7" w:name="_Toc424125469"/>
      <w:r>
        <w:rPr>
          <w:rStyle w:val="Heading2Char"/>
          <w:rFonts w:eastAsia="Calibri"/>
          <w:b/>
        </w:rPr>
        <w:t>Target Audience</w:t>
      </w:r>
      <w:bookmarkEnd w:id="6"/>
      <w:bookmarkEnd w:id="7"/>
      <w:r w:rsidR="00C853E3" w:rsidRPr="00C853E3">
        <w:t xml:space="preserve"> </w:t>
      </w:r>
    </w:p>
    <w:p w14:paraId="3DE632E6" w14:textId="2991E79E" w:rsidR="008657B5" w:rsidRDefault="00C853E3" w:rsidP="00C569D3">
      <w:pPr>
        <w:spacing w:after="240"/>
      </w:pPr>
      <w:r>
        <w:t>Who are we trying to train? What do we know about them? Can you provide any helpful background</w:t>
      </w:r>
      <w:r w:rsidR="0080026F">
        <w:t>, demographics</w:t>
      </w:r>
      <w:r w:rsidR="00C0327D">
        <w:t>,</w:t>
      </w:r>
      <w:r>
        <w:t xml:space="preserve"> or research about the target or their learning preferences?</w:t>
      </w:r>
      <w:r w:rsidR="00AB0409">
        <w:t xml:space="preserve"> Can you describe their day-to-day work environment and describe their key responsibilities and workflows? Can you provide any survey results or feedback relevant to this audience? </w:t>
      </w:r>
      <w:r w:rsidR="000B736E">
        <w:t>What types of learning programs are they used to (eLearning, Instructor-Led, Virtual Instructor-Led, video, on-th</w:t>
      </w:r>
      <w:r w:rsidR="00C569D3">
        <w:t>e</w:t>
      </w:r>
      <w:r w:rsidR="000B736E">
        <w:t>-job, etc.)?</w:t>
      </w:r>
      <w:r w:rsidR="00AB0409">
        <w:t xml:space="preserve"> Provide any specific diversity expectations.</w:t>
      </w:r>
    </w:p>
    <w:p w14:paraId="433B65E4" w14:textId="77777777" w:rsidR="00EB6354" w:rsidRDefault="00F17A3A" w:rsidP="00C569D3">
      <w:pPr>
        <w:spacing w:after="120"/>
        <w:rPr>
          <w:rStyle w:val="Heading2Char"/>
          <w:rFonts w:eastAsia="Calibri"/>
          <w:b/>
        </w:rPr>
      </w:pPr>
      <w:bookmarkStart w:id="8" w:name="_Toc422406990"/>
      <w:bookmarkStart w:id="9" w:name="_Toc424125470"/>
      <w:r w:rsidRPr="00EB6354">
        <w:rPr>
          <w:rStyle w:val="Heading2Char"/>
          <w:rFonts w:eastAsia="Calibri"/>
          <w:b/>
        </w:rPr>
        <w:t>Project Scope</w:t>
      </w:r>
      <w:bookmarkEnd w:id="8"/>
      <w:bookmarkEnd w:id="9"/>
    </w:p>
    <w:p w14:paraId="58C0A87B" w14:textId="59A0B333" w:rsidR="0080026F" w:rsidRDefault="0080026F" w:rsidP="00C853E3">
      <w:r>
        <w:t>Provide a vision for the eLearning solution. Is it multiple courses with multiple modules</w:t>
      </w:r>
      <w:r w:rsidR="00C0327D">
        <w:t>,</w:t>
      </w:r>
      <w:r>
        <w:t xml:space="preserve"> or is it a series of microlearning videos? How long will the learner take to complete the experience? </w:t>
      </w:r>
      <w:r w:rsidR="00F259E9">
        <w:t xml:space="preserve">What would you like the experience to include (simple narrative, case studies, video, illustrated characters, gamification, simulations, etc.)? </w:t>
      </w:r>
      <w:r>
        <w:t xml:space="preserve">Will the solution be part of a learning </w:t>
      </w:r>
      <w:r w:rsidR="000B736E">
        <w:t xml:space="preserve">environment </w:t>
      </w:r>
      <w:r>
        <w:t xml:space="preserve">that includes </w:t>
      </w:r>
      <w:r w:rsidR="000B736E">
        <w:t>peer discussion groups</w:t>
      </w:r>
      <w:r w:rsidR="00224A42">
        <w:t>, job aids</w:t>
      </w:r>
      <w:r w:rsidR="00C0327D">
        <w:t>,</w:t>
      </w:r>
      <w:r w:rsidR="00224A42">
        <w:t xml:space="preserve"> </w:t>
      </w:r>
      <w:r>
        <w:t>and support tools?</w:t>
      </w:r>
    </w:p>
    <w:p w14:paraId="720C498D" w14:textId="77777777" w:rsidR="00C853E3" w:rsidRDefault="00C853E3" w:rsidP="00C569D3">
      <w:pPr>
        <w:spacing w:after="120"/>
      </w:pPr>
      <w:r>
        <w:t xml:space="preserve">Define what the project will require from the eLearning provider. This might include: </w:t>
      </w:r>
    </w:p>
    <w:p w14:paraId="5C6EA261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Solutions consulting</w:t>
      </w:r>
    </w:p>
    <w:p w14:paraId="1B583C55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Needs analysis</w:t>
      </w:r>
    </w:p>
    <w:p w14:paraId="230F3B3C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Instructional design</w:t>
      </w:r>
    </w:p>
    <w:p w14:paraId="1A6022AC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Interface and graphic design</w:t>
      </w:r>
    </w:p>
    <w:p w14:paraId="751EEAF6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Media production</w:t>
      </w:r>
    </w:p>
    <w:p w14:paraId="3E28CE56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>Course development</w:t>
      </w:r>
    </w:p>
    <w:p w14:paraId="3E809388" w14:textId="77777777" w:rsidR="0080026F" w:rsidRDefault="0080026F" w:rsidP="00C853E3">
      <w:pPr>
        <w:pStyle w:val="ListParagraph"/>
        <w:numPr>
          <w:ilvl w:val="0"/>
          <w:numId w:val="7"/>
        </w:numPr>
      </w:pPr>
      <w:r>
        <w:t>Assessment</w:t>
      </w:r>
      <w:r w:rsidR="00F259E9">
        <w:t xml:space="preserve"> design and development</w:t>
      </w:r>
      <w:r>
        <w:t xml:space="preserve"> </w:t>
      </w:r>
    </w:p>
    <w:p w14:paraId="65A89D86" w14:textId="77777777" w:rsidR="00C853E3" w:rsidRDefault="00C853E3" w:rsidP="00C853E3">
      <w:pPr>
        <w:pStyle w:val="ListParagraph"/>
        <w:numPr>
          <w:ilvl w:val="0"/>
          <w:numId w:val="7"/>
        </w:numPr>
      </w:pPr>
      <w:r>
        <w:t xml:space="preserve">LMS integration </w:t>
      </w:r>
    </w:p>
    <w:p w14:paraId="10B004B6" w14:textId="77777777" w:rsidR="000C4655" w:rsidRPr="00EC3524" w:rsidRDefault="00C853E3" w:rsidP="000C4655">
      <w:pPr>
        <w:pStyle w:val="ListParagraph"/>
        <w:numPr>
          <w:ilvl w:val="0"/>
          <w:numId w:val="7"/>
        </w:numPr>
        <w:rPr>
          <w:rFonts w:eastAsia="Calibri"/>
        </w:rPr>
      </w:pPr>
      <w:r>
        <w:t>Evaluation</w:t>
      </w:r>
    </w:p>
    <w:p w14:paraId="4BB1643A" w14:textId="6F2510A5" w:rsidR="0010518D" w:rsidRPr="00EC3524" w:rsidRDefault="0010518D" w:rsidP="000C4655">
      <w:pPr>
        <w:pStyle w:val="ListParagraph"/>
        <w:numPr>
          <w:ilvl w:val="0"/>
          <w:numId w:val="7"/>
        </w:numPr>
        <w:rPr>
          <w:rFonts w:eastAsia="Calibri"/>
        </w:rPr>
      </w:pPr>
      <w:r>
        <w:t xml:space="preserve">Additional learning materials such as job aids, mobile apps, support tools, educational </w:t>
      </w:r>
      <w:r w:rsidR="00801C4B">
        <w:t>web</w:t>
      </w:r>
      <w:r>
        <w:t>sites, etc.</w:t>
      </w:r>
    </w:p>
    <w:p w14:paraId="6F5EE20E" w14:textId="77777777" w:rsidR="0010518D" w:rsidRPr="000C4655" w:rsidRDefault="0010518D" w:rsidP="000C4655">
      <w:pPr>
        <w:pStyle w:val="ListParagraph"/>
        <w:numPr>
          <w:ilvl w:val="0"/>
          <w:numId w:val="7"/>
        </w:numPr>
        <w:rPr>
          <w:rFonts w:eastAsia="Calibri"/>
        </w:rPr>
      </w:pPr>
      <w:r>
        <w:t>Ongoing maintenance updates and upgrades</w:t>
      </w:r>
    </w:p>
    <w:p w14:paraId="26131CE3" w14:textId="77777777" w:rsidR="00F259E9" w:rsidRDefault="00F259E9" w:rsidP="00C569D3">
      <w:pPr>
        <w:spacing w:after="120"/>
      </w:pPr>
      <w:r w:rsidRPr="00EC3524">
        <w:rPr>
          <w:rStyle w:val="Heading2Char"/>
          <w:rFonts w:eastAsia="Calibri"/>
          <w:b/>
        </w:rPr>
        <w:lastRenderedPageBreak/>
        <w:t>Specifications</w:t>
      </w:r>
    </w:p>
    <w:p w14:paraId="4647F639" w14:textId="77777777" w:rsidR="00C853E3" w:rsidRDefault="00C853E3" w:rsidP="00C853E3">
      <w:r>
        <w:t xml:space="preserve">Specify </w:t>
      </w:r>
      <w:r w:rsidR="0010518D">
        <w:t xml:space="preserve">learner </w:t>
      </w:r>
      <w:r w:rsidR="00EC3524">
        <w:t>platforms</w:t>
      </w:r>
      <w:r>
        <w:t xml:space="preserve">, </w:t>
      </w:r>
      <w:r w:rsidR="0010518D">
        <w:t>desktop, laptop, tablets and mobile</w:t>
      </w:r>
      <w:r>
        <w:t xml:space="preserve">, </w:t>
      </w:r>
      <w:r w:rsidR="0010518D">
        <w:t>Mac/Windows, iOS/Android, web browsers, audio</w:t>
      </w:r>
      <w:r>
        <w:t xml:space="preserve">, bandwidth restrictions, </w:t>
      </w:r>
      <w:r w:rsidR="0010518D">
        <w:t>and any limitations</w:t>
      </w:r>
      <w:r>
        <w:t>.</w:t>
      </w:r>
    </w:p>
    <w:p w14:paraId="51BDC6AB" w14:textId="050784FF" w:rsidR="006D32C0" w:rsidRDefault="006D32C0" w:rsidP="00C853E3">
      <w:r>
        <w:t xml:space="preserve">Provide </w:t>
      </w:r>
      <w:r w:rsidR="00C0327D">
        <w:t xml:space="preserve">the </w:t>
      </w:r>
      <w:r>
        <w:t>name of LMS and relevant requirements</w:t>
      </w:r>
      <w:r w:rsidR="000D0C72">
        <w:t>.</w:t>
      </w:r>
    </w:p>
    <w:p w14:paraId="787B5F6A" w14:textId="55144D6F" w:rsidR="0010518D" w:rsidRDefault="0010518D" w:rsidP="00C853E3">
      <w:r>
        <w:t>ADA/508 Compliance Requirements</w:t>
      </w:r>
      <w:r w:rsidR="000D0C72">
        <w:t>.</w:t>
      </w:r>
    </w:p>
    <w:p w14:paraId="300868C9" w14:textId="12D295A2" w:rsidR="0010518D" w:rsidRDefault="006D32C0" w:rsidP="00C853E3">
      <w:r>
        <w:t>For development</w:t>
      </w:r>
      <w:r w:rsidR="0010518D">
        <w:t xml:space="preserve">, specify preferred authoring tools like </w:t>
      </w:r>
      <w:r w:rsidR="000B736E">
        <w:t xml:space="preserve">Articulate Storyline 360, Rise 360, </w:t>
      </w:r>
      <w:r w:rsidR="0010518D">
        <w:t>Adobe Captivate</w:t>
      </w:r>
      <w:r w:rsidR="00C0327D">
        <w:t>,</w:t>
      </w:r>
      <w:r w:rsidR="0010518D">
        <w:t xml:space="preserve"> or standard web technologies such as HTML5 and JavaScript. </w:t>
      </w:r>
      <w:r>
        <w:t>Specify responsive vs</w:t>
      </w:r>
      <w:r w:rsidR="00C0327D">
        <w:t>.</w:t>
      </w:r>
      <w:r>
        <w:t xml:space="preserve"> adaptive for different screen sizes. </w:t>
      </w:r>
      <w:r w:rsidR="0010518D">
        <w:t xml:space="preserve">Specify </w:t>
      </w:r>
      <w:r w:rsidR="00224A42">
        <w:t>compatibility with other eLearning solutions</w:t>
      </w:r>
      <w:r>
        <w:t xml:space="preserve"> that are in use</w:t>
      </w:r>
      <w:r w:rsidR="00224A42">
        <w:t xml:space="preserve"> and if you want to be able to make changes in</w:t>
      </w:r>
      <w:r w:rsidR="00C0327D">
        <w:t>-</w:t>
      </w:r>
      <w:r w:rsidR="00224A42">
        <w:t>house.</w:t>
      </w:r>
    </w:p>
    <w:p w14:paraId="5D18A51A" w14:textId="33C33541" w:rsidR="00440BAC" w:rsidRDefault="00C853E3" w:rsidP="00C853E3">
      <w:r>
        <w:t xml:space="preserve">For multimedia elements, specify </w:t>
      </w:r>
      <w:r w:rsidR="0010518D">
        <w:t xml:space="preserve">preferences for </w:t>
      </w:r>
      <w:r>
        <w:t xml:space="preserve">talent (professional actors, models, </w:t>
      </w:r>
      <w:r w:rsidR="0010518D">
        <w:t xml:space="preserve">illustrated characters, </w:t>
      </w:r>
      <w:r w:rsidR="00C0327D">
        <w:t>voice-</w:t>
      </w:r>
      <w:r w:rsidR="006D32C0">
        <w:t xml:space="preserve">over </w:t>
      </w:r>
      <w:r>
        <w:t>narrators, employees</w:t>
      </w:r>
      <w:r w:rsidR="00C0327D">
        <w:t>,</w:t>
      </w:r>
      <w:r>
        <w:t xml:space="preserve"> or other), video locations</w:t>
      </w:r>
      <w:r w:rsidR="00C0327D">
        <w:t>,</w:t>
      </w:r>
      <w:r>
        <w:t xml:space="preserve"> and other special requirements. </w:t>
      </w:r>
    </w:p>
    <w:p w14:paraId="26CF25D0" w14:textId="05F4983B" w:rsidR="00440BAC" w:rsidRDefault="00440BAC" w:rsidP="00440BAC">
      <w:r>
        <w:t>Specify whether the vendor is expected to produce original photos, video</w:t>
      </w:r>
      <w:r w:rsidR="00C0327D">
        <w:t>,</w:t>
      </w:r>
      <w:r>
        <w:t xml:space="preserve"> and other media elements or use provided media elements or commercially available stock media</w:t>
      </w:r>
      <w:r w:rsidR="00C0327D">
        <w:t>.</w:t>
      </w:r>
    </w:p>
    <w:p w14:paraId="4DA8A37C" w14:textId="11ECF92E" w:rsidR="00C853E3" w:rsidRDefault="00C853E3" w:rsidP="00C853E3">
      <w:r>
        <w:t xml:space="preserve">Specify existing content and media elements that can be </w:t>
      </w:r>
      <w:r w:rsidR="0010518D">
        <w:t>provided to the vendor</w:t>
      </w:r>
      <w:r>
        <w:t>.</w:t>
      </w:r>
    </w:p>
    <w:p w14:paraId="5994BC4A" w14:textId="509DC1BB" w:rsidR="000C4655" w:rsidRDefault="00440BAC" w:rsidP="00DC391A">
      <w:r>
        <w:t xml:space="preserve">Specify the number of client reviewers and their roles. </w:t>
      </w:r>
      <w:r w:rsidR="00A73D58">
        <w:t xml:space="preserve">Provide any guidance on </w:t>
      </w:r>
      <w:r w:rsidR="00C0327D">
        <w:t xml:space="preserve">the </w:t>
      </w:r>
      <w:r w:rsidR="00A73D58">
        <w:t>expected client review process and timeline</w:t>
      </w:r>
      <w:r w:rsidR="00C569D3">
        <w:t xml:space="preserve">. </w:t>
      </w:r>
      <w:r w:rsidR="00C853E3">
        <w:t>Specify the desired approach to embedded assessments.</w:t>
      </w:r>
    </w:p>
    <w:p w14:paraId="3A084078" w14:textId="77777777" w:rsidR="001C27BF" w:rsidRDefault="001C27BF" w:rsidP="00DC391A">
      <w:r>
        <w:t>Define expectations for maintenance updates and upgrades</w:t>
      </w:r>
      <w:r w:rsidR="005D5C8C">
        <w:t>.</w:t>
      </w:r>
    </w:p>
    <w:p w14:paraId="699E1069" w14:textId="77777777" w:rsidR="00C853E3" w:rsidRDefault="00C853E3" w:rsidP="00C853E3">
      <w:r>
        <w:t>Quantify as much as possible:</w:t>
      </w:r>
    </w:p>
    <w:p w14:paraId="6FE87DA9" w14:textId="77777777" w:rsidR="001139B4" w:rsidRPr="00C853E3" w:rsidRDefault="00C853E3" w:rsidP="00C853E3">
      <w:pPr>
        <w:pStyle w:val="ListParagraph"/>
        <w:numPr>
          <w:ilvl w:val="0"/>
          <w:numId w:val="8"/>
        </w:numPr>
        <w:rPr>
          <w:rStyle w:val="Heading2Char"/>
          <w:rFonts w:eastAsia="Calibri"/>
          <w:b/>
        </w:rPr>
      </w:pPr>
      <w:r>
        <w:t>Length of the learning experience</w:t>
      </w:r>
    </w:p>
    <w:p w14:paraId="45299D5A" w14:textId="77777777" w:rsidR="00C853E3" w:rsidRPr="00C853E3" w:rsidRDefault="00C853E3" w:rsidP="00C853E3">
      <w:pPr>
        <w:pStyle w:val="ListParagraph"/>
        <w:numPr>
          <w:ilvl w:val="0"/>
          <w:numId w:val="8"/>
        </w:numPr>
        <w:rPr>
          <w:rStyle w:val="Heading2Char"/>
          <w:rFonts w:eastAsia="Calibri"/>
          <w:b/>
        </w:rPr>
      </w:pPr>
      <w:r>
        <w:t>Expected number of screens</w:t>
      </w:r>
    </w:p>
    <w:p w14:paraId="68866155" w14:textId="77777777" w:rsidR="00C853E3" w:rsidRPr="00C853E3" w:rsidRDefault="00C853E3" w:rsidP="00C853E3">
      <w:pPr>
        <w:pStyle w:val="ListParagraph"/>
        <w:numPr>
          <w:ilvl w:val="0"/>
          <w:numId w:val="8"/>
        </w:numPr>
        <w:rPr>
          <w:rStyle w:val="Heading2Char"/>
          <w:rFonts w:eastAsia="Calibri"/>
          <w:b/>
        </w:rPr>
      </w:pPr>
      <w:r>
        <w:t>Length and number of multimedia elements</w:t>
      </w:r>
    </w:p>
    <w:p w14:paraId="0650D957" w14:textId="77777777" w:rsidR="00C853E3" w:rsidRPr="00EC3524" w:rsidRDefault="00C853E3" w:rsidP="00C853E3">
      <w:pPr>
        <w:pStyle w:val="ListParagraph"/>
        <w:numPr>
          <w:ilvl w:val="0"/>
          <w:numId w:val="8"/>
        </w:numPr>
        <w:rPr>
          <w:b/>
        </w:rPr>
      </w:pPr>
      <w:r>
        <w:t xml:space="preserve">Level and type of interactions </w:t>
      </w:r>
    </w:p>
    <w:p w14:paraId="66AEA1D0" w14:textId="77777777" w:rsidR="00224A42" w:rsidRPr="00EC3524" w:rsidRDefault="00224A42" w:rsidP="00C853E3">
      <w:pPr>
        <w:pStyle w:val="ListParagraph"/>
        <w:numPr>
          <w:ilvl w:val="0"/>
          <w:numId w:val="8"/>
        </w:numPr>
        <w:rPr>
          <w:b/>
        </w:rPr>
      </w:pPr>
      <w:r>
        <w:t>Number of assessment questions</w:t>
      </w:r>
    </w:p>
    <w:p w14:paraId="5482A624" w14:textId="77777777" w:rsidR="00224A42" w:rsidRPr="004570DC" w:rsidRDefault="00224A42" w:rsidP="00C853E3">
      <w:pPr>
        <w:pStyle w:val="ListParagraph"/>
        <w:numPr>
          <w:ilvl w:val="0"/>
          <w:numId w:val="8"/>
        </w:numPr>
        <w:rPr>
          <w:b/>
        </w:rPr>
      </w:pPr>
      <w:r>
        <w:t>Other support materials</w:t>
      </w:r>
    </w:p>
    <w:p w14:paraId="332C9D67" w14:textId="77777777" w:rsidR="00C853E3" w:rsidRPr="00C853E3" w:rsidRDefault="00C853E3" w:rsidP="00C569D3">
      <w:pPr>
        <w:pStyle w:val="ListParagraph"/>
        <w:numPr>
          <w:ilvl w:val="0"/>
          <w:numId w:val="8"/>
        </w:numPr>
        <w:spacing w:after="360"/>
        <w:rPr>
          <w:rFonts w:eastAsia="Calibri"/>
          <w:b/>
        </w:rPr>
      </w:pPr>
      <w:r>
        <w:t>Any other measurable requirements</w:t>
      </w:r>
    </w:p>
    <w:p w14:paraId="519F4897" w14:textId="62DECA70" w:rsidR="001139B4" w:rsidRDefault="00C0327D" w:rsidP="00C569D3">
      <w:pPr>
        <w:spacing w:after="120"/>
        <w:rPr>
          <w:rStyle w:val="Heading2Char"/>
          <w:rFonts w:eastAsia="Calibri"/>
          <w:b/>
        </w:rPr>
      </w:pPr>
      <w:bookmarkStart w:id="10" w:name="_Toc422406991"/>
      <w:bookmarkStart w:id="11" w:name="_Toc424125471"/>
      <w:r>
        <w:rPr>
          <w:rStyle w:val="Heading2Char"/>
          <w:rFonts w:eastAsia="Calibri"/>
          <w:b/>
        </w:rPr>
        <w:t>High-</w:t>
      </w:r>
      <w:r w:rsidR="0010518D">
        <w:rPr>
          <w:rStyle w:val="Heading2Char"/>
          <w:rFonts w:eastAsia="Calibri"/>
          <w:b/>
        </w:rPr>
        <w:t xml:space="preserve">Level </w:t>
      </w:r>
      <w:r w:rsidR="001139B4">
        <w:rPr>
          <w:rStyle w:val="Heading2Char"/>
          <w:rFonts w:eastAsia="Calibri"/>
          <w:b/>
        </w:rPr>
        <w:t>Project Timeline</w:t>
      </w:r>
      <w:bookmarkEnd w:id="10"/>
      <w:bookmarkEnd w:id="11"/>
    </w:p>
    <w:p w14:paraId="66B0B054" w14:textId="77777777" w:rsidR="00C853E3" w:rsidRDefault="00C853E3" w:rsidP="00940ADD">
      <w:pPr>
        <w:pStyle w:val="ListParagraph"/>
        <w:numPr>
          <w:ilvl w:val="0"/>
          <w:numId w:val="8"/>
        </w:numPr>
      </w:pPr>
      <w:r>
        <w:t>Project award</w:t>
      </w:r>
    </w:p>
    <w:p w14:paraId="236980CD" w14:textId="77777777" w:rsidR="00C853E3" w:rsidRDefault="00C853E3" w:rsidP="00940ADD">
      <w:pPr>
        <w:pStyle w:val="ListParagraph"/>
        <w:numPr>
          <w:ilvl w:val="0"/>
          <w:numId w:val="8"/>
        </w:numPr>
      </w:pPr>
      <w:r>
        <w:t>Kickoff meeting</w:t>
      </w:r>
    </w:p>
    <w:p w14:paraId="217EFCBC" w14:textId="77777777" w:rsidR="00C853E3" w:rsidRDefault="00C853E3" w:rsidP="00940ADD">
      <w:pPr>
        <w:pStyle w:val="ListParagraph"/>
        <w:numPr>
          <w:ilvl w:val="0"/>
          <w:numId w:val="8"/>
        </w:numPr>
      </w:pPr>
      <w:r>
        <w:t>Project completion</w:t>
      </w:r>
    </w:p>
    <w:p w14:paraId="1FB27DFC" w14:textId="3FDE2A44" w:rsidR="006729B3" w:rsidRPr="00C569D3" w:rsidRDefault="000C4655" w:rsidP="000D5B02">
      <w:pPr>
        <w:pStyle w:val="ListParagraph"/>
        <w:numPr>
          <w:ilvl w:val="0"/>
          <w:numId w:val="8"/>
        </w:numPr>
        <w:rPr>
          <w:b/>
          <w:bCs/>
        </w:rPr>
      </w:pPr>
      <w:r>
        <w:t xml:space="preserve">Ongoing </w:t>
      </w:r>
      <w:r w:rsidR="00C0327D">
        <w:t>s</w:t>
      </w:r>
      <w:r>
        <w:t xml:space="preserve">upport and </w:t>
      </w:r>
      <w:r w:rsidR="00C0327D">
        <w:t>f</w:t>
      </w:r>
      <w:r>
        <w:t>ollow</w:t>
      </w:r>
      <w:r w:rsidR="00C0327D">
        <w:t>-u</w:t>
      </w:r>
      <w:r>
        <w:t>p</w:t>
      </w:r>
    </w:p>
    <w:p w14:paraId="307B7956" w14:textId="77777777" w:rsidR="00801C4B" w:rsidRPr="00483373" w:rsidRDefault="00801C4B" w:rsidP="00C569D3">
      <w:pPr>
        <w:pStyle w:val="ListParagraph"/>
        <w:rPr>
          <w:b/>
          <w:bCs/>
        </w:rPr>
      </w:pPr>
    </w:p>
    <w:p w14:paraId="1D97DD2E" w14:textId="29DCA068" w:rsidR="00F17A3A" w:rsidRPr="00AA4947" w:rsidRDefault="00F6378B" w:rsidP="00C569D3">
      <w:pPr>
        <w:pStyle w:val="Heading1"/>
        <w:spacing w:after="240"/>
      </w:pPr>
      <w:r w:rsidRPr="00AA4947">
        <w:lastRenderedPageBreak/>
        <w:t>B</w:t>
      </w:r>
      <w:r w:rsidR="00801C4B">
        <w:t>.</w:t>
      </w:r>
      <w:r w:rsidR="005E4898" w:rsidRPr="00AA4947">
        <w:t xml:space="preserve"> </w:t>
      </w:r>
      <w:bookmarkStart w:id="12" w:name="_Toc422406992"/>
      <w:bookmarkStart w:id="13" w:name="_Toc424125472"/>
      <w:r w:rsidR="00B65504" w:rsidRPr="00AA4947">
        <w:t xml:space="preserve"> </w:t>
      </w:r>
      <w:bookmarkEnd w:id="12"/>
      <w:r w:rsidR="001139B4" w:rsidRPr="00AA4947">
        <w:t>Additional Information</w:t>
      </w:r>
      <w:bookmarkEnd w:id="13"/>
    </w:p>
    <w:p w14:paraId="660CDCC4" w14:textId="77777777" w:rsidR="00EB6354" w:rsidRPr="00EC3D52" w:rsidRDefault="00F17A3A" w:rsidP="00C569D3">
      <w:pPr>
        <w:spacing w:after="120"/>
        <w:rPr>
          <w:b/>
        </w:rPr>
      </w:pPr>
      <w:bookmarkStart w:id="14" w:name="_Toc422406993"/>
      <w:bookmarkStart w:id="15" w:name="_Toc424125473"/>
      <w:r w:rsidRPr="00EC3D52">
        <w:rPr>
          <w:rStyle w:val="Heading2Char"/>
          <w:rFonts w:eastAsia="Calibri"/>
          <w:b/>
        </w:rPr>
        <w:t>Schedule for Evaluation Process</w:t>
      </w:r>
      <w:bookmarkEnd w:id="14"/>
      <w:bookmarkEnd w:id="15"/>
    </w:p>
    <w:p w14:paraId="167E27BE" w14:textId="490851C9" w:rsidR="00C853E3" w:rsidRDefault="00C0327D" w:rsidP="00C569D3">
      <w:pPr>
        <w:spacing w:after="120"/>
      </w:pPr>
      <w:r>
        <w:t>The e</w:t>
      </w:r>
      <w:r w:rsidRPr="00DE4607">
        <w:t xml:space="preserve">xpected </w:t>
      </w:r>
      <w:r w:rsidR="005517E2" w:rsidRPr="00DE4607">
        <w:t>timeline for the evaluation and decision-making process. For example:</w:t>
      </w:r>
      <w:r w:rsidR="00C853E3">
        <w:t xml:space="preserve"> </w:t>
      </w:r>
    </w:p>
    <w:p w14:paraId="00C76404" w14:textId="35030B4E" w:rsidR="00940ADD" w:rsidRPr="00BC7D16" w:rsidRDefault="005517E2" w:rsidP="00940ADD">
      <w:pPr>
        <w:pStyle w:val="ListParagraph"/>
        <w:numPr>
          <w:ilvl w:val="0"/>
          <w:numId w:val="8"/>
        </w:numPr>
      </w:pPr>
      <w:r w:rsidRPr="00BC7D16">
        <w:t>RFP distributed to providers</w:t>
      </w:r>
      <w:r w:rsidRPr="00BC7D16">
        <w:tab/>
      </w:r>
      <w:r w:rsidRPr="00BC7D16">
        <w:tab/>
      </w:r>
      <w:r w:rsidRPr="00BC7D16">
        <w:tab/>
      </w:r>
      <w:sdt>
        <w:sdtPr>
          <w:id w:val="714078554"/>
          <w:placeholder>
            <w:docPart w:val="9E1C722CDD4F094A93E7B80F74B10235"/>
          </w:placeholder>
          <w:date w:fullDate="2021-09-1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9/10/2021</w:t>
          </w:r>
        </w:sdtContent>
      </w:sdt>
    </w:p>
    <w:p w14:paraId="7C54A592" w14:textId="2887DDBD" w:rsidR="00940ADD" w:rsidRPr="00BC7D16" w:rsidRDefault="001139B4" w:rsidP="00940ADD">
      <w:pPr>
        <w:pStyle w:val="ListParagraph"/>
        <w:numPr>
          <w:ilvl w:val="0"/>
          <w:numId w:val="8"/>
        </w:numPr>
      </w:pPr>
      <w:r w:rsidRPr="00BC7D16">
        <w:t>Question submission</w:t>
      </w:r>
      <w:r w:rsidRPr="00BC7D16">
        <w:tab/>
      </w:r>
      <w:r w:rsidRPr="00BC7D16">
        <w:tab/>
      </w:r>
      <w:r w:rsidRPr="00BC7D16">
        <w:tab/>
      </w:r>
      <w:r w:rsidR="00940ADD" w:rsidRPr="00BC7D16">
        <w:tab/>
      </w:r>
      <w:sdt>
        <w:sdtPr>
          <w:id w:val="179250691"/>
          <w:placeholder>
            <w:docPart w:val="3BD46EF921728D42BF7F5753B917772C"/>
          </w:placeholder>
          <w:date w:fullDate="2021-09-17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9</w:t>
          </w:r>
          <w:r w:rsidR="00483373">
            <w:t>/</w:t>
          </w:r>
          <w:r w:rsidR="00C569D3">
            <w:t>17</w:t>
          </w:r>
          <w:r w:rsidR="00483373">
            <w:t>/20</w:t>
          </w:r>
          <w:r w:rsidR="00C569D3">
            <w:t>21</w:t>
          </w:r>
        </w:sdtContent>
      </w:sdt>
      <w:r w:rsidR="00940ADD" w:rsidRPr="00BC7D16">
        <w:t xml:space="preserve"> </w:t>
      </w:r>
    </w:p>
    <w:p w14:paraId="5660D41D" w14:textId="079227DD" w:rsidR="00940ADD" w:rsidRPr="00BC7D16" w:rsidRDefault="001139B4" w:rsidP="00940ADD">
      <w:pPr>
        <w:pStyle w:val="ListParagraph"/>
        <w:numPr>
          <w:ilvl w:val="0"/>
          <w:numId w:val="8"/>
        </w:numPr>
      </w:pPr>
      <w:r w:rsidRPr="00BC7D16">
        <w:t>Answers provided</w:t>
      </w:r>
      <w:r w:rsidRPr="00BC7D16">
        <w:tab/>
      </w:r>
      <w:r w:rsidRPr="00BC7D16">
        <w:tab/>
      </w:r>
      <w:r w:rsidRPr="00BC7D16">
        <w:tab/>
      </w:r>
      <w:r w:rsidRPr="00BC7D16">
        <w:tab/>
      </w:r>
      <w:sdt>
        <w:sdtPr>
          <w:id w:val="179250702"/>
          <w:placeholder>
            <w:docPart w:val="00430D15D7D14541864B8210C8E6B5A4"/>
          </w:placeholder>
          <w:date w:fullDate="2021-09-2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9</w:t>
          </w:r>
          <w:r w:rsidR="00483373">
            <w:t>/2</w:t>
          </w:r>
          <w:r w:rsidR="00C569D3">
            <w:t>1</w:t>
          </w:r>
          <w:r w:rsidR="00483373">
            <w:t>/20</w:t>
          </w:r>
          <w:r w:rsidR="00C569D3">
            <w:t>21</w:t>
          </w:r>
        </w:sdtContent>
      </w:sdt>
    </w:p>
    <w:p w14:paraId="5BB64E80" w14:textId="4052DA1A" w:rsidR="00940ADD" w:rsidRPr="00BC7D16" w:rsidRDefault="005517E2" w:rsidP="00940ADD">
      <w:pPr>
        <w:pStyle w:val="ListParagraph"/>
        <w:numPr>
          <w:ilvl w:val="0"/>
          <w:numId w:val="8"/>
        </w:numPr>
      </w:pPr>
      <w:r w:rsidRPr="00BC7D16">
        <w:t>Deadline for RFP responses</w:t>
      </w:r>
      <w:r w:rsidRPr="00BC7D16">
        <w:tab/>
      </w:r>
      <w:r w:rsidRPr="00BC7D16">
        <w:tab/>
      </w:r>
      <w:r w:rsidRPr="00BC7D16">
        <w:tab/>
      </w:r>
      <w:sdt>
        <w:sdtPr>
          <w:id w:val="-1032876985"/>
          <w:placeholder>
            <w:docPart w:val="FAA1468127C18B4C880CF6D70667B1F1"/>
          </w:placeholder>
          <w:date w:fullDate="2021-10-03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10</w:t>
          </w:r>
          <w:r w:rsidR="00483373">
            <w:t>/</w:t>
          </w:r>
          <w:r w:rsidR="00C569D3">
            <w:t>3</w:t>
          </w:r>
          <w:r w:rsidR="00483373">
            <w:t>/20</w:t>
          </w:r>
          <w:r w:rsidR="00C569D3">
            <w:t>21</w:t>
          </w:r>
        </w:sdtContent>
      </w:sdt>
    </w:p>
    <w:p w14:paraId="7BEE68E7" w14:textId="69350374" w:rsidR="00940ADD" w:rsidRPr="00BC7D16" w:rsidRDefault="005517E2" w:rsidP="00940ADD">
      <w:pPr>
        <w:pStyle w:val="ListParagraph"/>
        <w:numPr>
          <w:ilvl w:val="0"/>
          <w:numId w:val="8"/>
        </w:numPr>
      </w:pPr>
      <w:r w:rsidRPr="00BC7D16">
        <w:t>Provider demonstrations/presentations</w:t>
      </w:r>
      <w:r w:rsidR="00940ADD" w:rsidRPr="00BC7D16">
        <w:tab/>
      </w:r>
      <w:r w:rsidRPr="00BC7D16">
        <w:tab/>
      </w:r>
      <w:sdt>
        <w:sdtPr>
          <w:id w:val="871806050"/>
          <w:placeholder>
            <w:docPart w:val="FAA1468127C18B4C880CF6D70667B1F1"/>
          </w:placeholder>
          <w:date w:fullDate="2021-10-17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10</w:t>
          </w:r>
          <w:r w:rsidR="00483373">
            <w:t>/1</w:t>
          </w:r>
          <w:r w:rsidR="00C569D3">
            <w:t>7</w:t>
          </w:r>
          <w:r w:rsidR="00483373">
            <w:t>/20</w:t>
          </w:r>
          <w:r w:rsidR="00C569D3">
            <w:t>21</w:t>
          </w:r>
        </w:sdtContent>
      </w:sdt>
    </w:p>
    <w:p w14:paraId="043B4F0C" w14:textId="72CBB1E9" w:rsidR="00F17A3A" w:rsidRPr="00BC7D16" w:rsidRDefault="005517E2" w:rsidP="00C569D3">
      <w:pPr>
        <w:pStyle w:val="ListParagraph"/>
        <w:numPr>
          <w:ilvl w:val="0"/>
          <w:numId w:val="8"/>
        </w:numPr>
        <w:spacing w:after="360"/>
      </w:pPr>
      <w:r w:rsidRPr="00BC7D16">
        <w:t>Selection of provider/contract negotiation</w:t>
      </w:r>
      <w:r w:rsidRPr="00BC7D16">
        <w:tab/>
      </w:r>
      <w:sdt>
        <w:sdtPr>
          <w:id w:val="1790237012"/>
          <w:placeholder>
            <w:docPart w:val="FAA1468127C18B4C880CF6D70667B1F1"/>
          </w:placeholder>
          <w:date w:fullDate="2021-10-21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569D3">
            <w:t>10</w:t>
          </w:r>
          <w:r w:rsidR="00483373">
            <w:t>/</w:t>
          </w:r>
          <w:r w:rsidR="00C569D3">
            <w:t>21</w:t>
          </w:r>
          <w:r w:rsidR="00483373">
            <w:t>/20</w:t>
          </w:r>
          <w:r w:rsidR="00C569D3">
            <w:t>21</w:t>
          </w:r>
        </w:sdtContent>
      </w:sdt>
    </w:p>
    <w:p w14:paraId="72542CD7" w14:textId="77777777" w:rsidR="00EB6354" w:rsidRPr="00EC3D52" w:rsidRDefault="00F17A3A" w:rsidP="00C569D3">
      <w:pPr>
        <w:spacing w:after="360"/>
        <w:rPr>
          <w:b/>
        </w:rPr>
      </w:pPr>
      <w:bookmarkStart w:id="16" w:name="_Toc422406994"/>
      <w:bookmarkStart w:id="17" w:name="_Toc424125474"/>
      <w:r w:rsidRPr="00EC3D52">
        <w:rPr>
          <w:rStyle w:val="Heading2Char"/>
          <w:rFonts w:eastAsia="Calibri"/>
          <w:b/>
        </w:rPr>
        <w:t>Contact Information</w:t>
      </w:r>
      <w:bookmarkEnd w:id="16"/>
      <w:bookmarkEnd w:id="17"/>
    </w:p>
    <w:p w14:paraId="224917C3" w14:textId="77777777" w:rsidR="00CF610F" w:rsidRPr="00CF610F" w:rsidRDefault="00644372" w:rsidP="00C569D3">
      <w:pPr>
        <w:spacing w:after="120"/>
        <w:rPr>
          <w:b/>
          <w:i/>
        </w:rPr>
      </w:pPr>
      <w:r w:rsidRPr="00CF610F">
        <w:rPr>
          <w:b/>
          <w:i/>
        </w:rPr>
        <w:t xml:space="preserve">Procurement </w:t>
      </w:r>
      <w:r w:rsidR="00BD6DB3" w:rsidRPr="00CF610F">
        <w:rPr>
          <w:b/>
          <w:i/>
        </w:rPr>
        <w:t xml:space="preserve">Contact: </w:t>
      </w:r>
    </w:p>
    <w:p w14:paraId="69215DCB" w14:textId="77777777" w:rsidR="00644372" w:rsidRDefault="007E5090" w:rsidP="00C569D3">
      <w:pPr>
        <w:spacing w:after="360"/>
        <w:ind w:left="720"/>
      </w:pPr>
      <w:sdt>
        <w:sdtPr>
          <w:id w:val="-78364891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Name</w:t>
          </w:r>
        </w:sdtContent>
      </w:sdt>
      <w:r w:rsidR="00CF610F">
        <w:t xml:space="preserve"> </w:t>
      </w:r>
      <w:r w:rsidR="00CF610F">
        <w:br/>
      </w:r>
      <w:sdt>
        <w:sdtPr>
          <w:id w:val="895937792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Company</w:t>
          </w:r>
        </w:sdtContent>
      </w:sdt>
      <w:r w:rsidR="009107F5" w:rsidRPr="009107F5">
        <w:t xml:space="preserve"> </w:t>
      </w:r>
      <w:r w:rsidR="009107F5">
        <w:br/>
      </w:r>
      <w:sdt>
        <w:sdtPr>
          <w:id w:val="-933512192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Address</w:t>
          </w:r>
        </w:sdtContent>
      </w:sdt>
      <w:r w:rsidR="009107F5" w:rsidRPr="009107F5">
        <w:t xml:space="preserve"> </w:t>
      </w:r>
      <w:r w:rsidR="009107F5">
        <w:br/>
      </w:r>
      <w:sdt>
        <w:sdtPr>
          <w:id w:val="67777570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City</w:t>
          </w:r>
        </w:sdtContent>
      </w:sdt>
      <w:r w:rsidR="009107F5" w:rsidRPr="009107F5">
        <w:t xml:space="preserve">, </w:t>
      </w:r>
      <w:sdt>
        <w:sdtPr>
          <w:id w:val="-1159692818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State</w:t>
          </w:r>
        </w:sdtContent>
      </w:sdt>
      <w:r w:rsidR="009107F5" w:rsidRPr="009107F5">
        <w:t xml:space="preserve">, </w:t>
      </w:r>
      <w:sdt>
        <w:sdtPr>
          <w:id w:val="-362673139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ZIP</w:t>
          </w:r>
        </w:sdtContent>
      </w:sdt>
      <w:r w:rsidR="009107F5" w:rsidRPr="009107F5">
        <w:t xml:space="preserve"> </w:t>
      </w:r>
      <w:r w:rsidR="009107F5">
        <w:br/>
      </w:r>
      <w:sdt>
        <w:sdtPr>
          <w:id w:val="1530981047"/>
          <w:placeholder>
            <w:docPart w:val="233A622A11F70C4790404D9438F464A9"/>
          </w:placeholder>
          <w:text/>
        </w:sdtPr>
        <w:sdtEndPr/>
        <w:sdtContent>
          <w:r w:rsidR="009107F5" w:rsidRPr="009107F5">
            <w:t>Phone</w:t>
          </w:r>
        </w:sdtContent>
      </w:sdt>
      <w:r w:rsidR="00BD6DB3">
        <w:br/>
      </w:r>
      <w:sdt>
        <w:sdtPr>
          <w:id w:val="-300993590"/>
          <w:placeholder>
            <w:docPart w:val="233A622A11F70C4790404D9438F464A9"/>
          </w:placeholder>
          <w:text/>
        </w:sdtPr>
        <w:sdtEndPr/>
        <w:sdtContent>
          <w:r w:rsidR="00BD6DB3">
            <w:t>E</w:t>
          </w:r>
          <w:r w:rsidR="00ED750C">
            <w:t>mail</w:t>
          </w:r>
        </w:sdtContent>
      </w:sdt>
    </w:p>
    <w:p w14:paraId="4018194D" w14:textId="77777777" w:rsidR="00CF610F" w:rsidRDefault="00644372" w:rsidP="00C569D3">
      <w:pPr>
        <w:spacing w:after="120"/>
        <w:rPr>
          <w:b/>
          <w:i/>
        </w:rPr>
      </w:pPr>
      <w:r w:rsidRPr="00644372">
        <w:rPr>
          <w:b/>
          <w:i/>
        </w:rPr>
        <w:t>Technical Contact:</w:t>
      </w:r>
      <w:r w:rsidR="00CF610F">
        <w:rPr>
          <w:b/>
          <w:i/>
        </w:rPr>
        <w:t xml:space="preserve"> </w:t>
      </w:r>
    </w:p>
    <w:p w14:paraId="778F6FAB" w14:textId="77777777" w:rsidR="003F755A" w:rsidRPr="003F755A" w:rsidRDefault="007E5090" w:rsidP="00C569D3">
      <w:pPr>
        <w:spacing w:after="360"/>
        <w:ind w:left="720"/>
      </w:pPr>
      <w:sdt>
        <w:sdtPr>
          <w:id w:val="1219638425"/>
          <w:text/>
        </w:sdtPr>
        <w:sdtEndPr/>
        <w:sdtContent>
          <w:r w:rsidR="003F755A" w:rsidRPr="009107F5">
            <w:t>Name</w:t>
          </w:r>
        </w:sdtContent>
      </w:sdt>
      <w:r w:rsidR="00CF610F">
        <w:t xml:space="preserve"> </w:t>
      </w:r>
      <w:r w:rsidR="00CF610F">
        <w:br/>
      </w:r>
      <w:sdt>
        <w:sdtPr>
          <w:id w:val="652645403"/>
          <w:text/>
        </w:sdtPr>
        <w:sdtEndPr/>
        <w:sdtContent>
          <w:r w:rsidR="003F755A" w:rsidRPr="009107F5">
            <w:t>Company</w:t>
          </w:r>
        </w:sdtContent>
      </w:sdt>
      <w:r w:rsidR="003F755A" w:rsidRPr="009107F5">
        <w:t xml:space="preserve"> </w:t>
      </w:r>
      <w:r w:rsidR="003F755A">
        <w:br/>
      </w:r>
      <w:sdt>
        <w:sdtPr>
          <w:id w:val="1030456251"/>
          <w:text/>
        </w:sdtPr>
        <w:sdtEndPr/>
        <w:sdtContent>
          <w:r w:rsidR="003F755A" w:rsidRPr="009107F5">
            <w:t>Address</w:t>
          </w:r>
        </w:sdtContent>
      </w:sdt>
      <w:r w:rsidR="003F755A" w:rsidRPr="009107F5">
        <w:t xml:space="preserve"> </w:t>
      </w:r>
      <w:r w:rsidR="003F755A">
        <w:br/>
      </w:r>
      <w:sdt>
        <w:sdtPr>
          <w:id w:val="-218058380"/>
          <w:text/>
        </w:sdtPr>
        <w:sdtEndPr/>
        <w:sdtContent>
          <w:r w:rsidR="003F755A" w:rsidRPr="009107F5">
            <w:t>City</w:t>
          </w:r>
        </w:sdtContent>
      </w:sdt>
      <w:r w:rsidR="003F755A" w:rsidRPr="009107F5">
        <w:t xml:space="preserve">, </w:t>
      </w:r>
      <w:sdt>
        <w:sdtPr>
          <w:id w:val="66389561"/>
          <w:text/>
        </w:sdtPr>
        <w:sdtEndPr/>
        <w:sdtContent>
          <w:r w:rsidR="003F755A" w:rsidRPr="009107F5">
            <w:t>State</w:t>
          </w:r>
        </w:sdtContent>
      </w:sdt>
      <w:r w:rsidR="003F755A" w:rsidRPr="009107F5">
        <w:t xml:space="preserve">, </w:t>
      </w:r>
      <w:sdt>
        <w:sdtPr>
          <w:id w:val="116574860"/>
          <w:text/>
        </w:sdtPr>
        <w:sdtEndPr/>
        <w:sdtContent>
          <w:r w:rsidR="003F755A" w:rsidRPr="009107F5">
            <w:t>ZIP</w:t>
          </w:r>
        </w:sdtContent>
      </w:sdt>
      <w:r w:rsidR="003F755A" w:rsidRPr="009107F5">
        <w:t xml:space="preserve"> </w:t>
      </w:r>
      <w:r w:rsidR="003F755A">
        <w:br/>
      </w:r>
      <w:sdt>
        <w:sdtPr>
          <w:id w:val="-911232444"/>
          <w:text/>
        </w:sdtPr>
        <w:sdtEndPr/>
        <w:sdtContent>
          <w:r w:rsidR="003F755A" w:rsidRPr="009107F5">
            <w:t>Phone</w:t>
          </w:r>
        </w:sdtContent>
      </w:sdt>
      <w:r w:rsidR="003F755A">
        <w:br/>
      </w:r>
      <w:sdt>
        <w:sdtPr>
          <w:id w:val="805903911"/>
          <w:text/>
        </w:sdtPr>
        <w:sdtEndPr/>
        <w:sdtContent>
          <w:r w:rsidR="003F755A">
            <w:t>Email</w:t>
          </w:r>
        </w:sdtContent>
      </w:sdt>
    </w:p>
    <w:p w14:paraId="54BBE503" w14:textId="77777777" w:rsidR="00812D38" w:rsidRDefault="00F17A3A" w:rsidP="00C569D3">
      <w:pPr>
        <w:spacing w:after="120"/>
        <w:rPr>
          <w:rStyle w:val="Heading2Char"/>
          <w:rFonts w:eastAsia="Calibri"/>
          <w:b/>
        </w:rPr>
      </w:pPr>
      <w:bookmarkStart w:id="18" w:name="_Toc422406996"/>
      <w:bookmarkStart w:id="19" w:name="_Toc424125476"/>
      <w:r w:rsidRPr="00EB6354">
        <w:rPr>
          <w:rStyle w:val="Heading2Char"/>
          <w:rFonts w:eastAsia="Calibri"/>
          <w:b/>
        </w:rPr>
        <w:t>Confidentiality</w:t>
      </w:r>
      <w:bookmarkEnd w:id="18"/>
      <w:bookmarkEnd w:id="19"/>
      <w:r w:rsidR="00DC391A">
        <w:rPr>
          <w:rStyle w:val="Heading2Char"/>
          <w:rFonts w:eastAsia="Calibri"/>
          <w:b/>
        </w:rPr>
        <w:t xml:space="preserve"> Statement</w:t>
      </w:r>
    </w:p>
    <w:p w14:paraId="474D8186" w14:textId="05A4A998" w:rsidR="001139B4" w:rsidRDefault="00C853E3" w:rsidP="00C569D3">
      <w:pPr>
        <w:spacing w:after="480"/>
      </w:pPr>
      <w:r w:rsidRPr="00ED750C">
        <w:t>Include a confidentiality statement if necessary</w:t>
      </w:r>
      <w:bookmarkStart w:id="20" w:name="_Toc422406997"/>
      <w:r w:rsidR="00C0327D">
        <w:t>.</w:t>
      </w:r>
    </w:p>
    <w:p w14:paraId="036EDEEE" w14:textId="77777777" w:rsidR="00812D38" w:rsidRDefault="00F17A3A" w:rsidP="00C569D3">
      <w:pPr>
        <w:spacing w:after="120"/>
        <w:rPr>
          <w:rStyle w:val="Heading2Char"/>
          <w:rFonts w:eastAsia="Calibri"/>
          <w:b/>
        </w:rPr>
      </w:pPr>
      <w:bookmarkStart w:id="21" w:name="_Toc424125477"/>
      <w:r w:rsidRPr="00EB6354">
        <w:rPr>
          <w:rStyle w:val="Heading2Char"/>
          <w:rFonts w:eastAsia="Calibri"/>
          <w:b/>
        </w:rPr>
        <w:t>Notification</w:t>
      </w:r>
      <w:bookmarkEnd w:id="20"/>
      <w:bookmarkEnd w:id="21"/>
    </w:p>
    <w:p w14:paraId="4F6AFD7E" w14:textId="5B67BF80" w:rsidR="00B22F30" w:rsidRDefault="00C853E3" w:rsidP="008657B5">
      <w:r w:rsidRPr="00ED750C">
        <w:t>Describe how and when providers will be notified regarding requests for additional information, formal presentations</w:t>
      </w:r>
      <w:r w:rsidR="00C0327D">
        <w:t>,</w:t>
      </w:r>
      <w:r w:rsidRPr="00ED750C">
        <w:t xml:space="preserve"> and the outcome of the selection process.</w:t>
      </w:r>
    </w:p>
    <w:p w14:paraId="0FE0CFAD" w14:textId="3988333F" w:rsidR="00615216" w:rsidRDefault="00615216" w:rsidP="008657B5">
      <w:pPr>
        <w:rPr>
          <w:rStyle w:val="Heading2Char"/>
        </w:rPr>
      </w:pPr>
    </w:p>
    <w:p w14:paraId="3922C1FE" w14:textId="77777777" w:rsidR="00615216" w:rsidRPr="00940ADD" w:rsidRDefault="00615216" w:rsidP="008657B5">
      <w:pPr>
        <w:rPr>
          <w:rStyle w:val="Heading2Char"/>
        </w:rPr>
      </w:pPr>
    </w:p>
    <w:p w14:paraId="568BAAFB" w14:textId="77777777" w:rsidR="00812D38" w:rsidRPr="00AA4947" w:rsidRDefault="005E4898" w:rsidP="00C569D3">
      <w:pPr>
        <w:pStyle w:val="Heading1"/>
        <w:spacing w:after="240"/>
        <w:rPr>
          <w:rStyle w:val="Heading1Char"/>
          <w:b/>
          <w:bCs/>
        </w:rPr>
      </w:pPr>
      <w:bookmarkStart w:id="22" w:name="_Toc422406998"/>
      <w:bookmarkStart w:id="23" w:name="_Toc424125478"/>
      <w:r w:rsidRPr="00AA4947">
        <w:rPr>
          <w:rStyle w:val="Heading1Char"/>
          <w:b/>
          <w:bCs/>
        </w:rPr>
        <w:lastRenderedPageBreak/>
        <w:t>D</w:t>
      </w:r>
      <w:r w:rsidR="00B65504" w:rsidRPr="00AA4947">
        <w:rPr>
          <w:rStyle w:val="Heading1Char"/>
          <w:b/>
          <w:bCs/>
        </w:rPr>
        <w:t xml:space="preserve">. </w:t>
      </w:r>
      <w:r w:rsidR="00F17A3A" w:rsidRPr="00AA4947">
        <w:rPr>
          <w:rStyle w:val="Heading1Char"/>
          <w:b/>
          <w:bCs/>
        </w:rPr>
        <w:t>Basis of Award</w:t>
      </w:r>
      <w:bookmarkEnd w:id="22"/>
      <w:bookmarkEnd w:id="23"/>
    </w:p>
    <w:p w14:paraId="472B41B7" w14:textId="77777777" w:rsidR="00812D38" w:rsidRDefault="00ED750C" w:rsidP="00CF610F">
      <w:pPr>
        <w:rPr>
          <w:color w:val="000000"/>
        </w:rPr>
      </w:pPr>
      <w:r w:rsidRPr="00ED750C">
        <w:rPr>
          <w:color w:val="000000"/>
        </w:rPr>
        <w:t xml:space="preserve">Outline the criteria used to evaluate each RFP response. Provide as much detail as </w:t>
      </w:r>
      <w:r w:rsidR="00336B67">
        <w:rPr>
          <w:color w:val="000000"/>
        </w:rPr>
        <w:t>you can</w:t>
      </w:r>
      <w:r w:rsidRPr="00ED750C">
        <w:rPr>
          <w:color w:val="000000"/>
        </w:rPr>
        <w:t>. This will help providers understand what is important and address needs accordingly. Areas to consider include</w:t>
      </w:r>
      <w:r w:rsidR="00344DC9" w:rsidRPr="00ED750C">
        <w:rPr>
          <w:color w:val="000000"/>
        </w:rPr>
        <w:t xml:space="preserve">: </w:t>
      </w:r>
    </w:p>
    <w:p w14:paraId="6184DDD9" w14:textId="77777777" w:rsidR="00C853E3" w:rsidRPr="00C853E3" w:rsidRDefault="00C853E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Learning solution</w:t>
      </w:r>
    </w:p>
    <w:p w14:paraId="413FBBE7" w14:textId="77777777" w:rsidR="00C853E3" w:rsidRPr="00C853E3" w:rsidRDefault="00C853E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Technical approach</w:t>
      </w:r>
    </w:p>
    <w:p w14:paraId="4518603D" w14:textId="77777777" w:rsidR="00C853E3" w:rsidRPr="00C853E3" w:rsidRDefault="00C853E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Prior experience and work samples</w:t>
      </w:r>
    </w:p>
    <w:p w14:paraId="5330DD66" w14:textId="77777777" w:rsidR="00C853E3" w:rsidRPr="00C853E3" w:rsidRDefault="00C853E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Client references</w:t>
      </w:r>
    </w:p>
    <w:p w14:paraId="14AA78B6" w14:textId="77777777" w:rsidR="00C853E3" w:rsidRDefault="00C853E3" w:rsidP="00EB6354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Cost proposal</w:t>
      </w:r>
    </w:p>
    <w:p w14:paraId="6AE58BBF" w14:textId="77777777" w:rsidR="006729B3" w:rsidRPr="00483373" w:rsidRDefault="00CF2398" w:rsidP="00483373">
      <w:pPr>
        <w:pStyle w:val="ListParagraph"/>
        <w:numPr>
          <w:ilvl w:val="0"/>
          <w:numId w:val="9"/>
        </w:numPr>
      </w:pPr>
      <w:r>
        <w:rPr>
          <w:spacing w:val="-1"/>
        </w:rPr>
        <w:t>P</w:t>
      </w:r>
      <w:r w:rsidR="00351004" w:rsidRPr="00483373">
        <w:rPr>
          <w:spacing w:val="-1"/>
        </w:rPr>
        <w:t>roposed</w:t>
      </w:r>
      <w:r w:rsidR="00351004" w:rsidRPr="000D5B02">
        <w:rPr>
          <w:spacing w:val="-2"/>
        </w:rPr>
        <w:t xml:space="preserve"> </w:t>
      </w:r>
      <w:r w:rsidR="00351004" w:rsidRPr="00483373">
        <w:rPr>
          <w:spacing w:val="-1"/>
        </w:rPr>
        <w:t>timeline</w:t>
      </w:r>
      <w:r w:rsidR="00351004" w:rsidRPr="000D5B02">
        <w:rPr>
          <w:spacing w:val="2"/>
        </w:rPr>
        <w:t xml:space="preserve"> </w:t>
      </w:r>
      <w:r w:rsidR="00351004" w:rsidRPr="00483373">
        <w:rPr>
          <w:spacing w:val="-1"/>
        </w:rPr>
        <w:t>including management</w:t>
      </w:r>
      <w:r w:rsidR="00351004" w:rsidRPr="000D5B02">
        <w:rPr>
          <w:spacing w:val="-3"/>
        </w:rPr>
        <w:t xml:space="preserve"> </w:t>
      </w:r>
      <w:r w:rsidR="00351004" w:rsidRPr="00483373">
        <w:rPr>
          <w:spacing w:val="-1"/>
        </w:rPr>
        <w:t>milestones</w:t>
      </w:r>
      <w:r w:rsidR="00351004" w:rsidRPr="000D5B02">
        <w:rPr>
          <w:spacing w:val="-4"/>
        </w:rPr>
        <w:t xml:space="preserve"> </w:t>
      </w:r>
    </w:p>
    <w:p w14:paraId="032F0FFB" w14:textId="77777777" w:rsidR="006729B3" w:rsidRPr="00483373" w:rsidRDefault="00351004" w:rsidP="00483373">
      <w:pPr>
        <w:pStyle w:val="ListParagraph"/>
        <w:numPr>
          <w:ilvl w:val="0"/>
          <w:numId w:val="9"/>
        </w:numPr>
      </w:pPr>
      <w:r w:rsidRPr="00483373">
        <w:rPr>
          <w:spacing w:val="-1"/>
        </w:rPr>
        <w:t>Methods</w:t>
      </w:r>
      <w:r w:rsidRPr="000D5B02">
        <w:rPr>
          <w:spacing w:val="-2"/>
        </w:rPr>
        <w:t xml:space="preserve"> </w:t>
      </w:r>
      <w:r>
        <w:t xml:space="preserve">of </w:t>
      </w:r>
      <w:r w:rsidRPr="00483373">
        <w:rPr>
          <w:spacing w:val="-1"/>
        </w:rPr>
        <w:t>project</w:t>
      </w:r>
      <w:r w:rsidRPr="000D5B02">
        <w:rPr>
          <w:spacing w:val="-2"/>
        </w:rPr>
        <w:t xml:space="preserve"> </w:t>
      </w:r>
      <w:r w:rsidRPr="00483373">
        <w:rPr>
          <w:spacing w:val="-1"/>
        </w:rPr>
        <w:t xml:space="preserve">management </w:t>
      </w:r>
    </w:p>
    <w:p w14:paraId="3F84D1BF" w14:textId="77777777" w:rsidR="006729B3" w:rsidRPr="00483373" w:rsidRDefault="00351004" w:rsidP="00483373">
      <w:pPr>
        <w:pStyle w:val="ListParagraph"/>
        <w:numPr>
          <w:ilvl w:val="0"/>
          <w:numId w:val="9"/>
        </w:numPr>
      </w:pPr>
      <w:r w:rsidRPr="00483373">
        <w:rPr>
          <w:spacing w:val="-1"/>
        </w:rPr>
        <w:t>Platform</w:t>
      </w:r>
      <w:r w:rsidRPr="000D5B02">
        <w:rPr>
          <w:spacing w:val="-2"/>
        </w:rPr>
        <w:t xml:space="preserve"> </w:t>
      </w:r>
      <w:r w:rsidRPr="00483373">
        <w:rPr>
          <w:spacing w:val="-1"/>
        </w:rPr>
        <w:t>used</w:t>
      </w:r>
      <w:r w:rsidRPr="000D5B02">
        <w:rPr>
          <w:spacing w:val="-2"/>
        </w:rPr>
        <w:t xml:space="preserve"> </w:t>
      </w:r>
      <w:r>
        <w:t>to</w:t>
      </w:r>
      <w:r w:rsidRPr="000D5B02">
        <w:rPr>
          <w:spacing w:val="1"/>
        </w:rPr>
        <w:t xml:space="preserve"> </w:t>
      </w:r>
      <w:r w:rsidRPr="00483373">
        <w:rPr>
          <w:spacing w:val="-1"/>
        </w:rPr>
        <w:t>review</w:t>
      </w:r>
      <w:r w:rsidRPr="000D5B02">
        <w:rPr>
          <w:spacing w:val="-2"/>
        </w:rPr>
        <w:t xml:space="preserve"> </w:t>
      </w:r>
      <w:r w:rsidRPr="00483373">
        <w:rPr>
          <w:spacing w:val="-1"/>
        </w:rPr>
        <w:t>prototype,</w:t>
      </w:r>
      <w:r>
        <w:t xml:space="preserve"> </w:t>
      </w:r>
      <w:r w:rsidRPr="00483373">
        <w:rPr>
          <w:spacing w:val="-1"/>
        </w:rPr>
        <w:t>feedback</w:t>
      </w:r>
      <w:r w:rsidRPr="000D5B02">
        <w:rPr>
          <w:spacing w:val="1"/>
        </w:rPr>
        <w:t xml:space="preserve"> </w:t>
      </w:r>
      <w:r w:rsidRPr="00483373">
        <w:rPr>
          <w:spacing w:val="-1"/>
        </w:rPr>
        <w:t>process,</w:t>
      </w:r>
      <w:r>
        <w:t xml:space="preserve"> </w:t>
      </w:r>
      <w:r w:rsidRPr="00483373">
        <w:rPr>
          <w:spacing w:val="-1"/>
        </w:rPr>
        <w:t>and edits</w:t>
      </w:r>
    </w:p>
    <w:p w14:paraId="656F63C1" w14:textId="77777777" w:rsidR="00351004" w:rsidRDefault="00351004" w:rsidP="00483373">
      <w:pPr>
        <w:pStyle w:val="ListParagraph"/>
        <w:numPr>
          <w:ilvl w:val="0"/>
          <w:numId w:val="9"/>
        </w:numPr>
      </w:pPr>
      <w:r w:rsidRPr="00483373">
        <w:rPr>
          <w:spacing w:val="-1"/>
        </w:rPr>
        <w:t>Proposed</w:t>
      </w:r>
      <w:r w:rsidRPr="000D5B02">
        <w:rPr>
          <w:spacing w:val="-2"/>
        </w:rPr>
        <w:t xml:space="preserve"> </w:t>
      </w:r>
      <w:r w:rsidRPr="00483373">
        <w:rPr>
          <w:spacing w:val="-1"/>
        </w:rPr>
        <w:t>cost</w:t>
      </w:r>
      <w:r w:rsidRPr="000D5B02">
        <w:rPr>
          <w:spacing w:val="1"/>
        </w:rPr>
        <w:t xml:space="preserve"> </w:t>
      </w:r>
      <w:r w:rsidRPr="00483373">
        <w:rPr>
          <w:spacing w:val="-1"/>
        </w:rPr>
        <w:t xml:space="preserve">delineated </w:t>
      </w:r>
      <w:r w:rsidRPr="000D5B02">
        <w:rPr>
          <w:spacing w:val="-2"/>
        </w:rPr>
        <w:t xml:space="preserve">by </w:t>
      </w:r>
      <w:r>
        <w:t>major</w:t>
      </w:r>
      <w:r w:rsidRPr="000D5B02">
        <w:rPr>
          <w:spacing w:val="-3"/>
        </w:rPr>
        <w:t xml:space="preserve"> </w:t>
      </w:r>
      <w:r w:rsidRPr="00483373">
        <w:rPr>
          <w:spacing w:val="-1"/>
        </w:rPr>
        <w:t>features</w:t>
      </w:r>
      <w:r w:rsidRPr="000D5B02">
        <w:rPr>
          <w:spacing w:val="-2"/>
        </w:rPr>
        <w:t xml:space="preserve"> </w:t>
      </w:r>
      <w:r>
        <w:t xml:space="preserve">of </w:t>
      </w:r>
      <w:r w:rsidRPr="000D5B02">
        <w:rPr>
          <w:spacing w:val="-2"/>
        </w:rPr>
        <w:t>the</w:t>
      </w:r>
      <w:r>
        <w:t xml:space="preserve"> </w:t>
      </w:r>
      <w:r w:rsidRPr="00483373">
        <w:rPr>
          <w:spacing w:val="-1"/>
        </w:rPr>
        <w:t>project</w:t>
      </w:r>
    </w:p>
    <w:p w14:paraId="7D52CC02" w14:textId="77777777" w:rsidR="00351004" w:rsidRDefault="00351004" w:rsidP="00351004">
      <w:pPr>
        <w:pStyle w:val="BodyText"/>
        <w:spacing w:before="182" w:line="257" w:lineRule="auto"/>
      </w:pPr>
      <w:r>
        <w:t>By</w:t>
      </w:r>
      <w:r>
        <w:rPr>
          <w:spacing w:val="1"/>
        </w:rPr>
        <w:t xml:space="preserve"> </w:t>
      </w:r>
      <w:r>
        <w:rPr>
          <w:spacing w:val="-1"/>
        </w:rPr>
        <w:t xml:space="preserve">submitting </w:t>
      </w:r>
      <w:r>
        <w:t xml:space="preserve">a </w:t>
      </w:r>
      <w:r>
        <w:rPr>
          <w:spacing w:val="-1"/>
        </w:rPr>
        <w:t>proposal,</w:t>
      </w:r>
      <w:r>
        <w:t xml:space="preserve"> </w:t>
      </w:r>
      <w:r>
        <w:rPr>
          <w:spacing w:val="-1"/>
        </w:rPr>
        <w:t>contractors</w:t>
      </w:r>
      <w:r>
        <w:rPr>
          <w:spacing w:val="-3"/>
        </w:rPr>
        <w:t xml:space="preserve"> </w:t>
      </w:r>
      <w:r>
        <w:rPr>
          <w:spacing w:val="-1"/>
        </w:rPr>
        <w:t>acknowledge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they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their</w:t>
      </w:r>
      <w:r>
        <w:t xml:space="preserve"> </w:t>
      </w:r>
      <w:r>
        <w:rPr>
          <w:spacing w:val="-1"/>
        </w:rPr>
        <w:t>affiliates</w:t>
      </w:r>
      <w:r>
        <w:rPr>
          <w:spacing w:val="-2"/>
        </w:rPr>
        <w:t xml:space="preserve"> </w:t>
      </w:r>
      <w:r>
        <w:rPr>
          <w:spacing w:val="-1"/>
        </w:rPr>
        <w:t>have</w:t>
      </w:r>
      <w:r>
        <w:t xml:space="preserve"> </w:t>
      </w:r>
      <w:r>
        <w:rPr>
          <w:spacing w:val="-2"/>
        </w:rPr>
        <w:t>no</w:t>
      </w:r>
      <w:r>
        <w:rPr>
          <w:spacing w:val="1"/>
        </w:rPr>
        <w:t xml:space="preserve"> </w:t>
      </w:r>
      <w:r>
        <w:rPr>
          <w:spacing w:val="-1"/>
        </w:rPr>
        <w:t>undisclosed</w:t>
      </w:r>
      <w:r>
        <w:rPr>
          <w:spacing w:val="56"/>
        </w:rPr>
        <w:t xml:space="preserve"> </w:t>
      </w:r>
      <w:r>
        <w:rPr>
          <w:spacing w:val="-1"/>
        </w:rPr>
        <w:t>conflict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interest.</w:t>
      </w:r>
    </w:p>
    <w:p w14:paraId="24A0308D" w14:textId="1FEF4E11" w:rsidR="000F0F99" w:rsidRPr="000F0F99" w:rsidRDefault="005E4898" w:rsidP="00AE5AE4">
      <w:pPr>
        <w:pStyle w:val="Heading1"/>
        <w:spacing w:after="240"/>
        <w:rPr>
          <w:rStyle w:val="Heading2Char"/>
        </w:rPr>
      </w:pPr>
      <w:bookmarkStart w:id="24" w:name="_Toc294086136"/>
      <w:bookmarkStart w:id="25" w:name="_Toc422406999"/>
      <w:bookmarkStart w:id="26" w:name="_Toc424125479"/>
      <w:r>
        <w:t>E</w:t>
      </w:r>
      <w:r w:rsidR="00B65504">
        <w:t xml:space="preserve">. </w:t>
      </w:r>
      <w:r w:rsidR="00F17A3A" w:rsidRPr="00556A82">
        <w:t xml:space="preserve">Provider </w:t>
      </w:r>
      <w:bookmarkEnd w:id="24"/>
      <w:r w:rsidR="00336B67">
        <w:t>Response</w:t>
      </w:r>
      <w:bookmarkStart w:id="27" w:name="_Toc424125480"/>
      <w:bookmarkEnd w:id="25"/>
      <w:bookmarkEnd w:id="26"/>
    </w:p>
    <w:p w14:paraId="30736512" w14:textId="77777777" w:rsidR="0061180E" w:rsidRPr="00EC3D52" w:rsidRDefault="00F17A3A" w:rsidP="00C569D3">
      <w:pPr>
        <w:spacing w:after="120"/>
        <w:rPr>
          <w:rStyle w:val="Heading2Char"/>
          <w:rFonts w:eastAsia="Calibri"/>
          <w:b/>
        </w:rPr>
      </w:pPr>
      <w:r w:rsidRPr="00EC3D52">
        <w:rPr>
          <w:rStyle w:val="Heading2Char"/>
          <w:rFonts w:eastAsia="Calibri"/>
          <w:b/>
        </w:rPr>
        <w:t>Company Overview</w:t>
      </w:r>
      <w:bookmarkEnd w:id="27"/>
    </w:p>
    <w:p w14:paraId="55F920D4" w14:textId="77777777" w:rsidR="00C853E3" w:rsidRPr="00C853E3" w:rsidRDefault="00ED750C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Provide contact information for the princip</w:t>
      </w:r>
      <w:r w:rsidR="00C853E3" w:rsidRPr="00C853E3">
        <w:rPr>
          <w:color w:val="000000"/>
        </w:rPr>
        <w:t>a</w:t>
      </w:r>
      <w:r w:rsidRPr="00C853E3">
        <w:rPr>
          <w:color w:val="000000"/>
        </w:rPr>
        <w:t xml:space="preserve">l individual(s) to be contacted regarding the </w:t>
      </w:r>
      <w:r w:rsidR="00EE7914" w:rsidRPr="00C853E3">
        <w:rPr>
          <w:color w:val="000000"/>
        </w:rPr>
        <w:t xml:space="preserve">             </w:t>
      </w:r>
      <w:r w:rsidR="00CF610F">
        <w:rPr>
          <w:color w:val="000000"/>
        </w:rPr>
        <w:t>information in this RFP</w:t>
      </w:r>
    </w:p>
    <w:p w14:paraId="516D552F" w14:textId="362A778E" w:rsidR="00C853E3" w:rsidRDefault="00ED750C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Provide a brief company history, years in business, number of</w:t>
      </w:r>
      <w:r w:rsidR="00C853E3" w:rsidRPr="00C853E3">
        <w:rPr>
          <w:color w:val="000000"/>
        </w:rPr>
        <w:t xml:space="preserve"> employees</w:t>
      </w:r>
      <w:r w:rsidR="00C0327D">
        <w:rPr>
          <w:color w:val="000000"/>
        </w:rPr>
        <w:t>,</w:t>
      </w:r>
      <w:r w:rsidR="00C853E3" w:rsidRPr="00C853E3">
        <w:rPr>
          <w:color w:val="000000"/>
        </w:rPr>
        <w:t xml:space="preserve"> and office locations</w:t>
      </w:r>
    </w:p>
    <w:p w14:paraId="6A69C2B0" w14:textId="77777777" w:rsidR="00C853E3" w:rsidRDefault="00ED750C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D</w:t>
      </w:r>
      <w:r w:rsidR="00517D7B" w:rsidRPr="00C853E3">
        <w:rPr>
          <w:color w:val="000000"/>
        </w:rPr>
        <w:t>escribe the company’s custom e</w:t>
      </w:r>
      <w:r w:rsidR="00336B67" w:rsidRPr="00C853E3">
        <w:rPr>
          <w:color w:val="000000"/>
        </w:rPr>
        <w:t>L</w:t>
      </w:r>
      <w:r w:rsidRPr="00C853E3">
        <w:rPr>
          <w:color w:val="000000"/>
        </w:rPr>
        <w:t>earning solutions and how they fi</w:t>
      </w:r>
      <w:r w:rsidR="00C853E3" w:rsidRPr="00C853E3">
        <w:rPr>
          <w:color w:val="000000"/>
        </w:rPr>
        <w:t>t with other company offerings</w:t>
      </w:r>
    </w:p>
    <w:p w14:paraId="765ED93D" w14:textId="77777777" w:rsidR="001764DD" w:rsidRPr="001764DD" w:rsidRDefault="001764DD" w:rsidP="001764DD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 xml:space="preserve">Provide any relevant work samples </w:t>
      </w:r>
    </w:p>
    <w:p w14:paraId="2FC0EA4E" w14:textId="77777777" w:rsidR="008C1DAF" w:rsidRPr="008C1DAF" w:rsidRDefault="00ED750C" w:rsidP="008C1DAF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 xml:space="preserve">List top clients and services provided to them </w:t>
      </w:r>
    </w:p>
    <w:p w14:paraId="16E9709B" w14:textId="77777777" w:rsidR="00F17A3A" w:rsidRPr="00C853E3" w:rsidRDefault="00ED750C" w:rsidP="00C569D3">
      <w:pPr>
        <w:pStyle w:val="ListParagraph"/>
        <w:numPr>
          <w:ilvl w:val="0"/>
          <w:numId w:val="9"/>
        </w:numPr>
        <w:spacing w:after="240"/>
        <w:rPr>
          <w:color w:val="000000"/>
        </w:rPr>
      </w:pPr>
      <w:r w:rsidRPr="00C853E3">
        <w:rPr>
          <w:color w:val="000000"/>
        </w:rPr>
        <w:t>List any awards or industry recognitions</w:t>
      </w:r>
      <w:r w:rsidR="00F17A3A" w:rsidRPr="00C853E3">
        <w:rPr>
          <w:color w:val="000000"/>
        </w:rPr>
        <w:tab/>
      </w:r>
    </w:p>
    <w:p w14:paraId="14919B9D" w14:textId="77777777" w:rsidR="0061180E" w:rsidRPr="00EC3D52" w:rsidRDefault="00D040C3" w:rsidP="00C569D3">
      <w:pPr>
        <w:spacing w:after="120"/>
        <w:rPr>
          <w:b/>
        </w:rPr>
      </w:pPr>
      <w:bookmarkStart w:id="28" w:name="_Toc422407000"/>
      <w:bookmarkStart w:id="29" w:name="_Toc424125481"/>
      <w:r w:rsidRPr="00EC3D52">
        <w:rPr>
          <w:rStyle w:val="Heading2Char"/>
          <w:rFonts w:eastAsia="Calibri"/>
          <w:b/>
        </w:rPr>
        <w:t>Learning</w:t>
      </w:r>
      <w:r w:rsidR="00F17A3A" w:rsidRPr="00EC3D52">
        <w:rPr>
          <w:rStyle w:val="Heading2Char"/>
          <w:rFonts w:eastAsia="Calibri"/>
          <w:b/>
        </w:rPr>
        <w:t xml:space="preserve"> Solution</w:t>
      </w:r>
      <w:bookmarkStart w:id="30" w:name="_Toc294092973"/>
      <w:bookmarkEnd w:id="28"/>
      <w:bookmarkEnd w:id="29"/>
    </w:p>
    <w:p w14:paraId="310B9D71" w14:textId="190ADBE0" w:rsidR="00CF610F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 xml:space="preserve">Describe </w:t>
      </w:r>
      <w:r w:rsidR="00C0327D">
        <w:rPr>
          <w:color w:val="000000"/>
        </w:rPr>
        <w:t xml:space="preserve">the </w:t>
      </w:r>
      <w:r w:rsidRPr="00C853E3">
        <w:rPr>
          <w:color w:val="000000"/>
        </w:rPr>
        <w:t xml:space="preserve">approach to the scope of this project </w:t>
      </w:r>
    </w:p>
    <w:p w14:paraId="25A3D5DD" w14:textId="77777777" w:rsidR="00C853E3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 xml:space="preserve">Define </w:t>
      </w:r>
      <w:r w:rsidR="00CF610F">
        <w:rPr>
          <w:color w:val="000000"/>
        </w:rPr>
        <w:t>the roles of the staff involved</w:t>
      </w:r>
    </w:p>
    <w:p w14:paraId="195042A6" w14:textId="77777777" w:rsidR="00CF610F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F610F">
        <w:rPr>
          <w:color w:val="000000"/>
        </w:rPr>
        <w:t>Describe the creative and instructional approach that will be used to engage the lea</w:t>
      </w:r>
      <w:r w:rsidR="00CF610F" w:rsidRPr="00CF610F">
        <w:rPr>
          <w:color w:val="000000"/>
        </w:rPr>
        <w:t xml:space="preserve">rner </w:t>
      </w:r>
    </w:p>
    <w:p w14:paraId="37199918" w14:textId="17C25D13" w:rsidR="00F17A3A" w:rsidRDefault="00CF610F" w:rsidP="00C853E3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>D</w:t>
      </w:r>
      <w:r w:rsidR="00D040C3" w:rsidRPr="00CF610F">
        <w:rPr>
          <w:color w:val="000000"/>
        </w:rPr>
        <w:t>escribe the learning experience and primary interactions</w:t>
      </w:r>
      <w:bookmarkEnd w:id="30"/>
    </w:p>
    <w:p w14:paraId="16795754" w14:textId="50A1E7EE" w:rsidR="00440BAC" w:rsidRDefault="00440BAC" w:rsidP="00C853E3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 xml:space="preserve">Describe </w:t>
      </w:r>
      <w:r w:rsidR="00C0327D">
        <w:rPr>
          <w:color w:val="000000"/>
        </w:rPr>
        <w:t xml:space="preserve">the </w:t>
      </w:r>
      <w:r>
        <w:rPr>
          <w:color w:val="000000"/>
        </w:rPr>
        <w:t>approach to make learning materials accessible and engaging to diverse learner groups</w:t>
      </w:r>
    </w:p>
    <w:p w14:paraId="6C130FCC" w14:textId="77777777" w:rsidR="00E949B5" w:rsidRDefault="00E949B5" w:rsidP="00C853E3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>Describe project management and quality assurance processes</w:t>
      </w:r>
    </w:p>
    <w:p w14:paraId="3251FC65" w14:textId="77777777" w:rsidR="00E949B5" w:rsidRPr="00CF610F" w:rsidRDefault="00E949B5" w:rsidP="00C853E3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>Provide recommended options that will enhance results or significantly impact costs</w:t>
      </w:r>
    </w:p>
    <w:p w14:paraId="268F21CE" w14:textId="77777777" w:rsidR="00AE5AE4" w:rsidRDefault="00AE5AE4" w:rsidP="00C569D3">
      <w:pPr>
        <w:spacing w:after="120"/>
        <w:rPr>
          <w:rStyle w:val="Heading2Char"/>
          <w:rFonts w:eastAsia="Calibri"/>
          <w:b/>
        </w:rPr>
      </w:pPr>
      <w:bookmarkStart w:id="31" w:name="_Toc422407001"/>
      <w:bookmarkStart w:id="32" w:name="_Toc424125482"/>
    </w:p>
    <w:p w14:paraId="04DAA4C5" w14:textId="77777777" w:rsidR="00AE5AE4" w:rsidRDefault="00AE5AE4" w:rsidP="00C569D3">
      <w:pPr>
        <w:spacing w:after="120"/>
        <w:rPr>
          <w:rStyle w:val="Heading2Char"/>
          <w:rFonts w:eastAsia="Calibri"/>
          <w:b/>
        </w:rPr>
      </w:pPr>
    </w:p>
    <w:p w14:paraId="0E4C8F21" w14:textId="5C10A018" w:rsidR="0061180E" w:rsidRPr="00EC3D52" w:rsidRDefault="00D040C3" w:rsidP="00C569D3">
      <w:pPr>
        <w:spacing w:after="120"/>
        <w:rPr>
          <w:rStyle w:val="Heading2Char"/>
          <w:rFonts w:eastAsia="Calibri"/>
          <w:b/>
        </w:rPr>
      </w:pPr>
      <w:r w:rsidRPr="00EC3D52">
        <w:rPr>
          <w:rStyle w:val="Heading2Char"/>
          <w:rFonts w:eastAsia="Calibri"/>
          <w:b/>
        </w:rPr>
        <w:lastRenderedPageBreak/>
        <w:t>Technical Solution</w:t>
      </w:r>
      <w:bookmarkStart w:id="33" w:name="_Toc294092975"/>
      <w:bookmarkEnd w:id="31"/>
      <w:bookmarkEnd w:id="32"/>
    </w:p>
    <w:p w14:paraId="2A1B8FB3" w14:textId="6E4B8135" w:rsidR="00CF610F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Describe the software and skills that will be employed in interface</w:t>
      </w:r>
      <w:r w:rsidR="00517D7B" w:rsidRPr="00C853E3">
        <w:rPr>
          <w:color w:val="000000"/>
        </w:rPr>
        <w:t xml:space="preserve"> design, media production</w:t>
      </w:r>
      <w:r w:rsidR="00C0327D">
        <w:rPr>
          <w:color w:val="000000"/>
        </w:rPr>
        <w:t>,</w:t>
      </w:r>
      <w:r w:rsidR="00517D7B" w:rsidRPr="00C853E3">
        <w:rPr>
          <w:color w:val="000000"/>
        </w:rPr>
        <w:t xml:space="preserve"> and e</w:t>
      </w:r>
      <w:r w:rsidR="00336B67" w:rsidRPr="00C853E3">
        <w:rPr>
          <w:color w:val="000000"/>
        </w:rPr>
        <w:t>L</w:t>
      </w:r>
      <w:r w:rsidRPr="00C853E3">
        <w:rPr>
          <w:color w:val="000000"/>
        </w:rPr>
        <w:t>earning development</w:t>
      </w:r>
    </w:p>
    <w:p w14:paraId="7E648E08" w14:textId="77777777" w:rsidR="00D040C3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>Define the roles of the staff involved</w:t>
      </w:r>
      <w:bookmarkEnd w:id="33"/>
    </w:p>
    <w:p w14:paraId="72A9B819" w14:textId="77777777" w:rsidR="00E949B5" w:rsidRPr="00C853E3" w:rsidRDefault="00E949B5" w:rsidP="00C853E3">
      <w:pPr>
        <w:pStyle w:val="ListParagraph"/>
        <w:numPr>
          <w:ilvl w:val="0"/>
          <w:numId w:val="9"/>
        </w:numPr>
        <w:rPr>
          <w:color w:val="000000"/>
        </w:rPr>
      </w:pPr>
      <w:r>
        <w:rPr>
          <w:color w:val="000000"/>
        </w:rPr>
        <w:t>Define the technical requirements aligned with the RFP specifications</w:t>
      </w:r>
    </w:p>
    <w:p w14:paraId="74088633" w14:textId="77777777" w:rsidR="00D040C3" w:rsidRPr="00C853E3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bookmarkStart w:id="34" w:name="_Toc294092976"/>
      <w:r w:rsidRPr="00C853E3">
        <w:rPr>
          <w:color w:val="000000"/>
        </w:rPr>
        <w:t>Define deliverables and review process</w:t>
      </w:r>
      <w:bookmarkEnd w:id="34"/>
    </w:p>
    <w:p w14:paraId="06113AC2" w14:textId="77777777" w:rsidR="00D040C3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bookmarkStart w:id="35" w:name="_Toc294092977"/>
      <w:r w:rsidRPr="00C853E3">
        <w:rPr>
          <w:color w:val="000000"/>
        </w:rPr>
        <w:t>Define timeline and project management approach</w:t>
      </w:r>
      <w:bookmarkEnd w:id="35"/>
    </w:p>
    <w:p w14:paraId="5E07CB10" w14:textId="77777777" w:rsidR="00E949B5" w:rsidRPr="00EC3524" w:rsidRDefault="00E949B5" w:rsidP="00C569D3">
      <w:pPr>
        <w:pStyle w:val="ListParagraph"/>
        <w:numPr>
          <w:ilvl w:val="0"/>
          <w:numId w:val="9"/>
        </w:numPr>
        <w:spacing w:after="360"/>
        <w:rPr>
          <w:color w:val="000000"/>
        </w:rPr>
      </w:pPr>
      <w:r>
        <w:rPr>
          <w:color w:val="000000"/>
        </w:rPr>
        <w:t>Provide recommended options that will enhance results or significantly impact costs</w:t>
      </w:r>
    </w:p>
    <w:p w14:paraId="6C06138E" w14:textId="77777777" w:rsidR="0061180E" w:rsidRPr="00EC3D52" w:rsidRDefault="00F17A3A" w:rsidP="00C569D3">
      <w:pPr>
        <w:spacing w:after="120"/>
        <w:rPr>
          <w:rStyle w:val="Heading2Char"/>
          <w:rFonts w:eastAsia="Calibri"/>
          <w:b/>
        </w:rPr>
      </w:pPr>
      <w:bookmarkStart w:id="36" w:name="_Toc422407002"/>
      <w:bookmarkStart w:id="37" w:name="_Toc424125483"/>
      <w:r w:rsidRPr="00EC3D52">
        <w:rPr>
          <w:rStyle w:val="Heading2Char"/>
          <w:rFonts w:eastAsia="Calibri"/>
          <w:b/>
        </w:rPr>
        <w:t>Contracting &amp; Pricing</w:t>
      </w:r>
      <w:bookmarkStart w:id="38" w:name="_Toc294092979"/>
      <w:bookmarkEnd w:id="36"/>
      <w:bookmarkEnd w:id="37"/>
    </w:p>
    <w:p w14:paraId="40291A42" w14:textId="77777777" w:rsidR="00C853E3" w:rsidRDefault="00D040C3" w:rsidP="00C853E3">
      <w:pPr>
        <w:pStyle w:val="ListParagraph"/>
        <w:numPr>
          <w:ilvl w:val="0"/>
          <w:numId w:val="9"/>
        </w:numPr>
        <w:rPr>
          <w:color w:val="000000"/>
        </w:rPr>
      </w:pPr>
      <w:r w:rsidRPr="00C853E3">
        <w:rPr>
          <w:color w:val="000000"/>
        </w:rPr>
        <w:t xml:space="preserve">Provide a breakdown of project costs aligned with the proposed </w:t>
      </w:r>
      <w:r w:rsidR="00CF610F">
        <w:rPr>
          <w:color w:val="000000"/>
        </w:rPr>
        <w:t>learning and technical solution</w:t>
      </w:r>
      <w:r w:rsidR="00E949B5">
        <w:rPr>
          <w:color w:val="000000"/>
        </w:rPr>
        <w:t xml:space="preserve"> and any optional recommendations</w:t>
      </w:r>
    </w:p>
    <w:p w14:paraId="03E13092" w14:textId="61A8AFBC" w:rsidR="00F17A3A" w:rsidRDefault="00D040C3" w:rsidP="00C569D3">
      <w:pPr>
        <w:pStyle w:val="ListParagraph"/>
        <w:numPr>
          <w:ilvl w:val="0"/>
          <w:numId w:val="9"/>
        </w:numPr>
        <w:spacing w:after="360"/>
        <w:rPr>
          <w:color w:val="000000"/>
        </w:rPr>
      </w:pPr>
      <w:r w:rsidRPr="00C853E3">
        <w:rPr>
          <w:color w:val="000000"/>
        </w:rPr>
        <w:t xml:space="preserve">Provide any standard terms of </w:t>
      </w:r>
      <w:r w:rsidR="00C0327D">
        <w:rPr>
          <w:color w:val="000000"/>
        </w:rPr>
        <w:t xml:space="preserve">the </w:t>
      </w:r>
      <w:r w:rsidRPr="00C853E3">
        <w:rPr>
          <w:color w:val="000000"/>
        </w:rPr>
        <w:t>agreement</w:t>
      </w:r>
      <w:bookmarkEnd w:id="38"/>
    </w:p>
    <w:p w14:paraId="7110F54D" w14:textId="77777777" w:rsidR="00CF2398" w:rsidRDefault="00CF2398" w:rsidP="00C569D3">
      <w:pPr>
        <w:spacing w:after="120"/>
        <w:rPr>
          <w:b/>
          <w:color w:val="000000"/>
        </w:rPr>
      </w:pPr>
      <w:r>
        <w:rPr>
          <w:b/>
          <w:color w:val="000000"/>
        </w:rPr>
        <w:t>Timeline</w:t>
      </w:r>
    </w:p>
    <w:p w14:paraId="329F87E1" w14:textId="1F6AA547" w:rsidR="00CF2398" w:rsidRPr="00483373" w:rsidRDefault="00CF2398" w:rsidP="00C569D3">
      <w:pPr>
        <w:spacing w:after="360"/>
        <w:rPr>
          <w:color w:val="000000"/>
        </w:rPr>
      </w:pPr>
      <w:r>
        <w:rPr>
          <w:color w:val="000000"/>
        </w:rPr>
        <w:t>Indicate the timeline for the project</w:t>
      </w:r>
      <w:r w:rsidR="00E949B5">
        <w:rPr>
          <w:color w:val="000000"/>
        </w:rPr>
        <w:t>, major milestones</w:t>
      </w:r>
      <w:r w:rsidR="00C0327D">
        <w:rPr>
          <w:color w:val="000000"/>
        </w:rPr>
        <w:t>,</w:t>
      </w:r>
      <w:r w:rsidR="00E949B5">
        <w:rPr>
          <w:color w:val="000000"/>
        </w:rPr>
        <w:t xml:space="preserve"> and rounds of review</w:t>
      </w:r>
      <w:r>
        <w:rPr>
          <w:color w:val="000000"/>
        </w:rPr>
        <w:t xml:space="preserve">. </w:t>
      </w:r>
    </w:p>
    <w:p w14:paraId="2D2C94C9" w14:textId="2A364D2A" w:rsidR="0061180E" w:rsidRPr="00EC3D52" w:rsidRDefault="00440BAC" w:rsidP="00C569D3">
      <w:pPr>
        <w:spacing w:after="120"/>
        <w:rPr>
          <w:b/>
        </w:rPr>
      </w:pPr>
      <w:bookmarkStart w:id="39" w:name="_Toc422407003"/>
      <w:bookmarkStart w:id="40" w:name="_Toc424125484"/>
      <w:r>
        <w:rPr>
          <w:rStyle w:val="Heading2Char"/>
          <w:rFonts w:eastAsia="Calibri"/>
          <w:b/>
        </w:rPr>
        <w:t>Client</w:t>
      </w:r>
      <w:r w:rsidRPr="00EC3D52">
        <w:rPr>
          <w:rStyle w:val="Heading2Char"/>
          <w:rFonts w:eastAsia="Calibri"/>
          <w:b/>
        </w:rPr>
        <w:t xml:space="preserve"> </w:t>
      </w:r>
      <w:r w:rsidR="00F17A3A" w:rsidRPr="00EC3D52">
        <w:rPr>
          <w:rStyle w:val="Heading2Char"/>
          <w:rFonts w:eastAsia="Calibri"/>
          <w:b/>
        </w:rPr>
        <w:t>References</w:t>
      </w:r>
      <w:bookmarkStart w:id="41" w:name="_Toc294092981"/>
      <w:bookmarkEnd w:id="39"/>
      <w:bookmarkEnd w:id="40"/>
    </w:p>
    <w:p w14:paraId="2254B8E4" w14:textId="523EF1AA" w:rsidR="00F17A3A" w:rsidRPr="0061180E" w:rsidRDefault="00D040C3" w:rsidP="00C569D3">
      <w:pPr>
        <w:spacing w:after="360"/>
        <w:rPr>
          <w:b/>
        </w:rPr>
      </w:pPr>
      <w:r w:rsidRPr="00D040C3">
        <w:t xml:space="preserve">Please provide </w:t>
      </w:r>
      <w:r w:rsidR="00517D7B">
        <w:t>three</w:t>
      </w:r>
      <w:r w:rsidRPr="00D040C3">
        <w:t xml:space="preserve"> references of organizations </w:t>
      </w:r>
      <w:r w:rsidR="00517D7B">
        <w:t>that have utilized your custom e</w:t>
      </w:r>
      <w:r w:rsidR="00336B67">
        <w:t>L</w:t>
      </w:r>
      <w:r w:rsidRPr="00D040C3">
        <w:t xml:space="preserve">earning development services. Include the </w:t>
      </w:r>
      <w:r w:rsidR="00AE5AE4" w:rsidRPr="00D040C3">
        <w:t>contact’s</w:t>
      </w:r>
      <w:r w:rsidRPr="00D040C3">
        <w:t xml:space="preserve"> name, title, company name, address, phone number</w:t>
      </w:r>
      <w:r w:rsidR="00C0327D">
        <w:t>,</w:t>
      </w:r>
      <w:r w:rsidRPr="00D040C3">
        <w:t xml:space="preserve"> and email address for each reference.</w:t>
      </w:r>
      <w:bookmarkEnd w:id="41"/>
      <w:r w:rsidR="00F17A3A" w:rsidRPr="00556A82">
        <w:tab/>
      </w:r>
    </w:p>
    <w:p w14:paraId="2745BC73" w14:textId="77777777" w:rsidR="0061180E" w:rsidRPr="00EC3D52" w:rsidRDefault="00F17A3A" w:rsidP="00C569D3">
      <w:pPr>
        <w:spacing w:after="120"/>
        <w:rPr>
          <w:rStyle w:val="Heading2Char"/>
          <w:rFonts w:eastAsia="Calibri"/>
          <w:b/>
        </w:rPr>
      </w:pPr>
      <w:bookmarkStart w:id="42" w:name="_Toc422407004"/>
      <w:bookmarkStart w:id="43" w:name="_Toc424125485"/>
      <w:r w:rsidRPr="00EC3D52">
        <w:rPr>
          <w:rStyle w:val="Heading2Char"/>
          <w:rFonts w:eastAsia="Calibri"/>
          <w:b/>
        </w:rPr>
        <w:t>Additional Information</w:t>
      </w:r>
      <w:bookmarkEnd w:id="42"/>
      <w:bookmarkEnd w:id="43"/>
    </w:p>
    <w:p w14:paraId="395B5567" w14:textId="77777777" w:rsidR="00D040C3" w:rsidRDefault="00D040C3" w:rsidP="0061180E">
      <w:r w:rsidRPr="00D040C3">
        <w:t xml:space="preserve">Please attach any additional information that will </w:t>
      </w:r>
      <w:r w:rsidR="001139B4">
        <w:t>help explain</w:t>
      </w:r>
      <w:r w:rsidRPr="00D040C3">
        <w:t xml:space="preserve"> your company’s capabilities and </w:t>
      </w:r>
      <w:r w:rsidR="00CF610F">
        <w:t xml:space="preserve">the </w:t>
      </w:r>
      <w:r w:rsidRPr="00D040C3">
        <w:t>proposed solution.</w:t>
      </w:r>
    </w:p>
    <w:p w14:paraId="7FE83126" w14:textId="77777777" w:rsidR="00CF610F" w:rsidRPr="0061180E" w:rsidRDefault="00CF610F" w:rsidP="0061180E">
      <w:pPr>
        <w:rPr>
          <w:b/>
        </w:rPr>
      </w:pPr>
    </w:p>
    <w:sectPr w:rsidR="00CF610F" w:rsidRPr="0061180E" w:rsidSect="00C569D3">
      <w:pgSz w:w="12240" w:h="15840"/>
      <w:pgMar w:top="1008" w:right="1440" w:bottom="1440" w:left="1440" w:header="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2893E" w14:textId="77777777" w:rsidR="0070279B" w:rsidRDefault="0070279B" w:rsidP="0062074F">
      <w:pPr>
        <w:spacing w:after="0" w:line="240" w:lineRule="auto"/>
      </w:pPr>
      <w:r>
        <w:separator/>
      </w:r>
    </w:p>
  </w:endnote>
  <w:endnote w:type="continuationSeparator" w:id="0">
    <w:p w14:paraId="0250DE97" w14:textId="77777777" w:rsidR="0070279B" w:rsidRDefault="0070279B" w:rsidP="00620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E7BF" w14:textId="77777777" w:rsidR="00EB6354" w:rsidRDefault="009A4504">
    <w:pPr>
      <w:pStyle w:val="Footer"/>
      <w:jc w:val="right"/>
    </w:pPr>
    <w:r>
      <w:fldChar w:fldCharType="begin"/>
    </w:r>
    <w:r w:rsidR="00096677">
      <w:instrText xml:space="preserve"> PAGE   \* MERGEFORMAT </w:instrText>
    </w:r>
    <w:r>
      <w:fldChar w:fldCharType="separate"/>
    </w:r>
    <w:r w:rsidR="00830673">
      <w:rPr>
        <w:noProof/>
      </w:rPr>
      <w:t>7</w:t>
    </w:r>
    <w:r>
      <w:rPr>
        <w:noProof/>
      </w:rPr>
      <w:fldChar w:fldCharType="end"/>
    </w:r>
  </w:p>
  <w:p w14:paraId="2198807A" w14:textId="77777777" w:rsidR="00EB6354" w:rsidRDefault="00EB6354">
    <w:pPr>
      <w:pStyle w:val="Footer"/>
    </w:pPr>
    <w:r>
      <w:t xml:space="preserve">[Your organization name] Confidential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2129F" w14:textId="77777777" w:rsidR="0070279B" w:rsidRDefault="0070279B" w:rsidP="0062074F">
      <w:pPr>
        <w:spacing w:after="0" w:line="240" w:lineRule="auto"/>
      </w:pPr>
      <w:r>
        <w:separator/>
      </w:r>
    </w:p>
  </w:footnote>
  <w:footnote w:type="continuationSeparator" w:id="0">
    <w:p w14:paraId="61FFC491" w14:textId="77777777" w:rsidR="0070279B" w:rsidRDefault="0070279B" w:rsidP="00620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1811D" w14:textId="699ED552" w:rsidR="00EB6354" w:rsidRDefault="00EB6354" w:rsidP="004731D2">
    <w:pPr>
      <w:pStyle w:val="Header"/>
      <w:tabs>
        <w:tab w:val="clear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F787F"/>
    <w:multiLevelType w:val="hybridMultilevel"/>
    <w:tmpl w:val="E262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A7251"/>
    <w:multiLevelType w:val="multilevel"/>
    <w:tmpl w:val="BF6AF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B4CA4"/>
    <w:multiLevelType w:val="hybridMultilevel"/>
    <w:tmpl w:val="0E38E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63543"/>
    <w:multiLevelType w:val="multilevel"/>
    <w:tmpl w:val="F0849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A33700"/>
    <w:multiLevelType w:val="hybridMultilevel"/>
    <w:tmpl w:val="2144970A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F450A"/>
    <w:multiLevelType w:val="multilevel"/>
    <w:tmpl w:val="B1E2C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AB7BA0"/>
    <w:multiLevelType w:val="hybridMultilevel"/>
    <w:tmpl w:val="120253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820C4E"/>
    <w:multiLevelType w:val="multilevel"/>
    <w:tmpl w:val="73D06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4A4C2F"/>
    <w:multiLevelType w:val="multilevel"/>
    <w:tmpl w:val="D890C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A30832"/>
    <w:multiLevelType w:val="hybridMultilevel"/>
    <w:tmpl w:val="41B637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4D7598"/>
    <w:multiLevelType w:val="hybridMultilevel"/>
    <w:tmpl w:val="3D24F9A2"/>
    <w:lvl w:ilvl="0" w:tplc="6AD6FA70">
      <w:start w:val="4"/>
      <w:numFmt w:val="decimal"/>
      <w:lvlText w:val="%1)"/>
      <w:lvlJc w:val="left"/>
      <w:pPr>
        <w:ind w:left="100" w:hanging="228"/>
      </w:pPr>
      <w:rPr>
        <w:rFonts w:ascii="Calibri" w:eastAsia="Calibri" w:hAnsi="Calibri" w:hint="default"/>
        <w:sz w:val="22"/>
        <w:szCs w:val="22"/>
      </w:rPr>
    </w:lvl>
    <w:lvl w:ilvl="1" w:tplc="5C62B406">
      <w:start w:val="1"/>
      <w:numFmt w:val="bullet"/>
      <w:lvlText w:val="•"/>
      <w:lvlJc w:val="left"/>
      <w:pPr>
        <w:ind w:left="1180" w:hanging="720"/>
      </w:pPr>
      <w:rPr>
        <w:rFonts w:ascii="Calibri" w:eastAsia="Calibri" w:hAnsi="Calibri" w:hint="default"/>
        <w:sz w:val="22"/>
        <w:szCs w:val="22"/>
      </w:rPr>
    </w:lvl>
    <w:lvl w:ilvl="2" w:tplc="EEEC7AD2">
      <w:start w:val="1"/>
      <w:numFmt w:val="bullet"/>
      <w:lvlText w:val="•"/>
      <w:lvlJc w:val="left"/>
      <w:pPr>
        <w:ind w:left="2107" w:hanging="720"/>
      </w:pPr>
      <w:rPr>
        <w:rFonts w:hint="default"/>
      </w:rPr>
    </w:lvl>
    <w:lvl w:ilvl="3" w:tplc="58A65DB0">
      <w:start w:val="1"/>
      <w:numFmt w:val="bullet"/>
      <w:lvlText w:val="•"/>
      <w:lvlJc w:val="left"/>
      <w:pPr>
        <w:ind w:left="3033" w:hanging="720"/>
      </w:pPr>
      <w:rPr>
        <w:rFonts w:hint="default"/>
      </w:rPr>
    </w:lvl>
    <w:lvl w:ilvl="4" w:tplc="862E2566">
      <w:start w:val="1"/>
      <w:numFmt w:val="bullet"/>
      <w:lvlText w:val="•"/>
      <w:lvlJc w:val="left"/>
      <w:pPr>
        <w:ind w:left="3960" w:hanging="720"/>
      </w:pPr>
      <w:rPr>
        <w:rFonts w:hint="default"/>
      </w:rPr>
    </w:lvl>
    <w:lvl w:ilvl="5" w:tplc="06AC744A">
      <w:start w:val="1"/>
      <w:numFmt w:val="bullet"/>
      <w:lvlText w:val="•"/>
      <w:lvlJc w:val="left"/>
      <w:pPr>
        <w:ind w:left="4886" w:hanging="720"/>
      </w:pPr>
      <w:rPr>
        <w:rFonts w:hint="default"/>
      </w:rPr>
    </w:lvl>
    <w:lvl w:ilvl="6" w:tplc="DB54D2F6">
      <w:start w:val="1"/>
      <w:numFmt w:val="bullet"/>
      <w:lvlText w:val="•"/>
      <w:lvlJc w:val="left"/>
      <w:pPr>
        <w:ind w:left="5813" w:hanging="720"/>
      </w:pPr>
      <w:rPr>
        <w:rFonts w:hint="default"/>
      </w:rPr>
    </w:lvl>
    <w:lvl w:ilvl="7" w:tplc="B7FA9328">
      <w:start w:val="1"/>
      <w:numFmt w:val="bullet"/>
      <w:lvlText w:val="•"/>
      <w:lvlJc w:val="left"/>
      <w:pPr>
        <w:ind w:left="6740" w:hanging="720"/>
      </w:pPr>
      <w:rPr>
        <w:rFonts w:hint="default"/>
      </w:rPr>
    </w:lvl>
    <w:lvl w:ilvl="8" w:tplc="12245028">
      <w:start w:val="1"/>
      <w:numFmt w:val="bullet"/>
      <w:lvlText w:val="•"/>
      <w:lvlJc w:val="left"/>
      <w:pPr>
        <w:ind w:left="7666" w:hanging="720"/>
      </w:pPr>
      <w:rPr>
        <w:rFonts w:hint="default"/>
      </w:rPr>
    </w:lvl>
  </w:abstractNum>
  <w:abstractNum w:abstractNumId="11" w15:restartNumberingAfterBreak="0">
    <w:nsid w:val="332B37F3"/>
    <w:multiLevelType w:val="multilevel"/>
    <w:tmpl w:val="6C961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5A4A61"/>
    <w:multiLevelType w:val="multilevel"/>
    <w:tmpl w:val="7BDC4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66078F"/>
    <w:multiLevelType w:val="hybridMultilevel"/>
    <w:tmpl w:val="775EC43A"/>
    <w:lvl w:ilvl="0" w:tplc="EA36A762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CB71DC"/>
    <w:multiLevelType w:val="multilevel"/>
    <w:tmpl w:val="AAB20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353105"/>
    <w:multiLevelType w:val="multilevel"/>
    <w:tmpl w:val="7986A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9C196C"/>
    <w:multiLevelType w:val="hybridMultilevel"/>
    <w:tmpl w:val="D856FD12"/>
    <w:lvl w:ilvl="0" w:tplc="EA36A762">
      <w:numFmt w:val="bullet"/>
      <w:lvlText w:val="•"/>
      <w:lvlJc w:val="left"/>
      <w:pPr>
        <w:ind w:left="1080" w:hanging="360"/>
      </w:pPr>
      <w:rPr>
        <w:rFonts w:ascii="Calibri" w:eastAsia="Times New Roman" w:hAnsi="Calibri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C145521"/>
    <w:multiLevelType w:val="hybridMultilevel"/>
    <w:tmpl w:val="3C308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C33C3"/>
    <w:multiLevelType w:val="multilevel"/>
    <w:tmpl w:val="E2C07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E724450"/>
    <w:multiLevelType w:val="hybridMultilevel"/>
    <w:tmpl w:val="83BAF4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0C12B3"/>
    <w:multiLevelType w:val="hybridMultilevel"/>
    <w:tmpl w:val="004E2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8301D"/>
    <w:multiLevelType w:val="multilevel"/>
    <w:tmpl w:val="0E3A1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8F0D84"/>
    <w:multiLevelType w:val="hybridMultilevel"/>
    <w:tmpl w:val="61848C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10A109F"/>
    <w:multiLevelType w:val="hybridMultilevel"/>
    <w:tmpl w:val="A5124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1B593F"/>
    <w:multiLevelType w:val="multilevel"/>
    <w:tmpl w:val="22603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4957CC"/>
    <w:multiLevelType w:val="multilevel"/>
    <w:tmpl w:val="E550C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7F02ECA"/>
    <w:multiLevelType w:val="multilevel"/>
    <w:tmpl w:val="55C86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B4637D"/>
    <w:multiLevelType w:val="multilevel"/>
    <w:tmpl w:val="0D028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C02F1A"/>
    <w:multiLevelType w:val="hybridMultilevel"/>
    <w:tmpl w:val="4A0C1478"/>
    <w:lvl w:ilvl="0" w:tplc="EA36A762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C87248"/>
    <w:multiLevelType w:val="hybridMultilevel"/>
    <w:tmpl w:val="FDE4A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3F02AC"/>
    <w:multiLevelType w:val="hybridMultilevel"/>
    <w:tmpl w:val="E4BA7604"/>
    <w:lvl w:ilvl="0" w:tplc="EA36A762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25161D6"/>
    <w:multiLevelType w:val="multilevel"/>
    <w:tmpl w:val="18643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C31F29"/>
    <w:multiLevelType w:val="multilevel"/>
    <w:tmpl w:val="1F625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5434F34"/>
    <w:multiLevelType w:val="hybridMultilevel"/>
    <w:tmpl w:val="96829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416D31"/>
    <w:multiLevelType w:val="multilevel"/>
    <w:tmpl w:val="9A065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B1C24E4"/>
    <w:multiLevelType w:val="multilevel"/>
    <w:tmpl w:val="D34A4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13901930">
    <w:abstractNumId w:val="6"/>
  </w:num>
  <w:num w:numId="2" w16cid:durableId="1181242148">
    <w:abstractNumId w:val="19"/>
  </w:num>
  <w:num w:numId="3" w16cid:durableId="166942789">
    <w:abstractNumId w:val="4"/>
  </w:num>
  <w:num w:numId="4" w16cid:durableId="279075090">
    <w:abstractNumId w:val="20"/>
  </w:num>
  <w:num w:numId="5" w16cid:durableId="681513989">
    <w:abstractNumId w:val="22"/>
  </w:num>
  <w:num w:numId="6" w16cid:durableId="1965305273">
    <w:abstractNumId w:val="9"/>
  </w:num>
  <w:num w:numId="7" w16cid:durableId="513807087">
    <w:abstractNumId w:val="23"/>
  </w:num>
  <w:num w:numId="8" w16cid:durableId="1246648535">
    <w:abstractNumId w:val="0"/>
  </w:num>
  <w:num w:numId="9" w16cid:durableId="2119444105">
    <w:abstractNumId w:val="29"/>
  </w:num>
  <w:num w:numId="10" w16cid:durableId="574165574">
    <w:abstractNumId w:val="17"/>
  </w:num>
  <w:num w:numId="11" w16cid:durableId="477772770">
    <w:abstractNumId w:val="30"/>
  </w:num>
  <w:num w:numId="12" w16cid:durableId="332149971">
    <w:abstractNumId w:val="28"/>
  </w:num>
  <w:num w:numId="13" w16cid:durableId="1170563430">
    <w:abstractNumId w:val="13"/>
  </w:num>
  <w:num w:numId="14" w16cid:durableId="1233466493">
    <w:abstractNumId w:val="16"/>
  </w:num>
  <w:num w:numId="15" w16cid:durableId="1851722088">
    <w:abstractNumId w:val="10"/>
  </w:num>
  <w:num w:numId="16" w16cid:durableId="2128766585">
    <w:abstractNumId w:val="7"/>
  </w:num>
  <w:num w:numId="17" w16cid:durableId="1176722688">
    <w:abstractNumId w:val="2"/>
  </w:num>
  <w:num w:numId="18" w16cid:durableId="524056856">
    <w:abstractNumId w:val="31"/>
  </w:num>
  <w:num w:numId="19" w16cid:durableId="1133213981">
    <w:abstractNumId w:val="18"/>
  </w:num>
  <w:num w:numId="20" w16cid:durableId="565647280">
    <w:abstractNumId w:val="24"/>
  </w:num>
  <w:num w:numId="21" w16cid:durableId="817570861">
    <w:abstractNumId w:val="8"/>
  </w:num>
  <w:num w:numId="22" w16cid:durableId="1749498805">
    <w:abstractNumId w:val="34"/>
  </w:num>
  <w:num w:numId="23" w16cid:durableId="1124544014">
    <w:abstractNumId w:val="15"/>
  </w:num>
  <w:num w:numId="24" w16cid:durableId="1071540275">
    <w:abstractNumId w:val="27"/>
  </w:num>
  <w:num w:numId="25" w16cid:durableId="1370764719">
    <w:abstractNumId w:val="32"/>
  </w:num>
  <w:num w:numId="26" w16cid:durableId="973606887">
    <w:abstractNumId w:val="14"/>
  </w:num>
  <w:num w:numId="27" w16cid:durableId="1022904376">
    <w:abstractNumId w:val="25"/>
  </w:num>
  <w:num w:numId="28" w16cid:durableId="515313715">
    <w:abstractNumId w:val="26"/>
  </w:num>
  <w:num w:numId="29" w16cid:durableId="1337028509">
    <w:abstractNumId w:val="21"/>
  </w:num>
  <w:num w:numId="30" w16cid:durableId="1158768619">
    <w:abstractNumId w:val="12"/>
  </w:num>
  <w:num w:numId="31" w16cid:durableId="121114448">
    <w:abstractNumId w:val="1"/>
  </w:num>
  <w:num w:numId="32" w16cid:durableId="1793476259">
    <w:abstractNumId w:val="35"/>
  </w:num>
  <w:num w:numId="33" w16cid:durableId="1707945713">
    <w:abstractNumId w:val="5"/>
  </w:num>
  <w:num w:numId="34" w16cid:durableId="1000308053">
    <w:abstractNumId w:val="3"/>
  </w:num>
  <w:num w:numId="35" w16cid:durableId="1784572017">
    <w:abstractNumId w:val="11"/>
  </w:num>
  <w:num w:numId="36" w16cid:durableId="213497940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O1MDI2NjI2MrJU0lEKTi0uzszPAykwrAUAdu/AtywAAAA="/>
  </w:docVars>
  <w:rsids>
    <w:rsidRoot w:val="00211F68"/>
    <w:rsid w:val="00023613"/>
    <w:rsid w:val="00031502"/>
    <w:rsid w:val="00062898"/>
    <w:rsid w:val="00096677"/>
    <w:rsid w:val="000A36F0"/>
    <w:rsid w:val="000B736E"/>
    <w:rsid w:val="000C4655"/>
    <w:rsid w:val="000D0C72"/>
    <w:rsid w:val="000D4520"/>
    <w:rsid w:val="000D5B02"/>
    <w:rsid w:val="000F0F99"/>
    <w:rsid w:val="0010518D"/>
    <w:rsid w:val="001139B4"/>
    <w:rsid w:val="00120879"/>
    <w:rsid w:val="001540D9"/>
    <w:rsid w:val="001764DD"/>
    <w:rsid w:val="0018043A"/>
    <w:rsid w:val="00195A51"/>
    <w:rsid w:val="001B35C5"/>
    <w:rsid w:val="001C27BF"/>
    <w:rsid w:val="001D15D0"/>
    <w:rsid w:val="001F72F8"/>
    <w:rsid w:val="00206BC9"/>
    <w:rsid w:val="00211F68"/>
    <w:rsid w:val="00224A42"/>
    <w:rsid w:val="00250D4F"/>
    <w:rsid w:val="00257971"/>
    <w:rsid w:val="002679F1"/>
    <w:rsid w:val="00276E4B"/>
    <w:rsid w:val="00280654"/>
    <w:rsid w:val="00285211"/>
    <w:rsid w:val="002A16AE"/>
    <w:rsid w:val="002F48AE"/>
    <w:rsid w:val="0032113E"/>
    <w:rsid w:val="00335419"/>
    <w:rsid w:val="00336B67"/>
    <w:rsid w:val="00343CA7"/>
    <w:rsid w:val="00344DC9"/>
    <w:rsid w:val="00351004"/>
    <w:rsid w:val="00353C02"/>
    <w:rsid w:val="003D4B89"/>
    <w:rsid w:val="003F07EC"/>
    <w:rsid w:val="003F755A"/>
    <w:rsid w:val="00440BAC"/>
    <w:rsid w:val="004570DC"/>
    <w:rsid w:val="004731D2"/>
    <w:rsid w:val="00483373"/>
    <w:rsid w:val="0049517A"/>
    <w:rsid w:val="004B4CD8"/>
    <w:rsid w:val="004D771B"/>
    <w:rsid w:val="00517D7B"/>
    <w:rsid w:val="005517E2"/>
    <w:rsid w:val="00556A82"/>
    <w:rsid w:val="005922B5"/>
    <w:rsid w:val="005C1A41"/>
    <w:rsid w:val="005D5C8C"/>
    <w:rsid w:val="005E4898"/>
    <w:rsid w:val="0061180E"/>
    <w:rsid w:val="00615216"/>
    <w:rsid w:val="0062074F"/>
    <w:rsid w:val="00644372"/>
    <w:rsid w:val="00651DD3"/>
    <w:rsid w:val="006729B3"/>
    <w:rsid w:val="0069792E"/>
    <w:rsid w:val="006B5F8D"/>
    <w:rsid w:val="006D32C0"/>
    <w:rsid w:val="006D447F"/>
    <w:rsid w:val="006F10FC"/>
    <w:rsid w:val="00701F9D"/>
    <w:rsid w:val="0070279B"/>
    <w:rsid w:val="00742127"/>
    <w:rsid w:val="00755A0B"/>
    <w:rsid w:val="00755DF3"/>
    <w:rsid w:val="00783BAE"/>
    <w:rsid w:val="007C7793"/>
    <w:rsid w:val="007E5090"/>
    <w:rsid w:val="007F75BB"/>
    <w:rsid w:val="0080026F"/>
    <w:rsid w:val="00801C4B"/>
    <w:rsid w:val="00812D38"/>
    <w:rsid w:val="00827C07"/>
    <w:rsid w:val="00830673"/>
    <w:rsid w:val="008365B5"/>
    <w:rsid w:val="008370AE"/>
    <w:rsid w:val="00842027"/>
    <w:rsid w:val="008657B5"/>
    <w:rsid w:val="00873312"/>
    <w:rsid w:val="00886E8D"/>
    <w:rsid w:val="008928BC"/>
    <w:rsid w:val="008C1DAF"/>
    <w:rsid w:val="008E44CE"/>
    <w:rsid w:val="008F6931"/>
    <w:rsid w:val="009107F5"/>
    <w:rsid w:val="009358D6"/>
    <w:rsid w:val="00940ADD"/>
    <w:rsid w:val="00965BC0"/>
    <w:rsid w:val="0098438D"/>
    <w:rsid w:val="00984C13"/>
    <w:rsid w:val="00984FBA"/>
    <w:rsid w:val="0099419A"/>
    <w:rsid w:val="009A2D3B"/>
    <w:rsid w:val="009A4504"/>
    <w:rsid w:val="009A4EDF"/>
    <w:rsid w:val="009D3AAF"/>
    <w:rsid w:val="009F6CBD"/>
    <w:rsid w:val="00A1243A"/>
    <w:rsid w:val="00A17BC9"/>
    <w:rsid w:val="00A31BDF"/>
    <w:rsid w:val="00A33B81"/>
    <w:rsid w:val="00A73D58"/>
    <w:rsid w:val="00A75BD4"/>
    <w:rsid w:val="00AA4947"/>
    <w:rsid w:val="00AA4CD0"/>
    <w:rsid w:val="00AB0409"/>
    <w:rsid w:val="00AC37D1"/>
    <w:rsid w:val="00AE5AE4"/>
    <w:rsid w:val="00AF71B1"/>
    <w:rsid w:val="00B22F30"/>
    <w:rsid w:val="00B424F6"/>
    <w:rsid w:val="00B4391A"/>
    <w:rsid w:val="00B540C5"/>
    <w:rsid w:val="00B65504"/>
    <w:rsid w:val="00B77EA0"/>
    <w:rsid w:val="00BA7660"/>
    <w:rsid w:val="00BC7D16"/>
    <w:rsid w:val="00BD6DB3"/>
    <w:rsid w:val="00C0327D"/>
    <w:rsid w:val="00C06CBC"/>
    <w:rsid w:val="00C31DE8"/>
    <w:rsid w:val="00C569D3"/>
    <w:rsid w:val="00C64714"/>
    <w:rsid w:val="00C853E3"/>
    <w:rsid w:val="00C867A7"/>
    <w:rsid w:val="00CF2398"/>
    <w:rsid w:val="00CF30C8"/>
    <w:rsid w:val="00CF610F"/>
    <w:rsid w:val="00D00532"/>
    <w:rsid w:val="00D040C3"/>
    <w:rsid w:val="00D61096"/>
    <w:rsid w:val="00D977CE"/>
    <w:rsid w:val="00DB27CF"/>
    <w:rsid w:val="00DB338B"/>
    <w:rsid w:val="00DC3355"/>
    <w:rsid w:val="00DC391A"/>
    <w:rsid w:val="00DE4607"/>
    <w:rsid w:val="00DF1D6C"/>
    <w:rsid w:val="00DF3B78"/>
    <w:rsid w:val="00E00575"/>
    <w:rsid w:val="00E008D0"/>
    <w:rsid w:val="00E03C7E"/>
    <w:rsid w:val="00E775EC"/>
    <w:rsid w:val="00E9107E"/>
    <w:rsid w:val="00E949B5"/>
    <w:rsid w:val="00EB6354"/>
    <w:rsid w:val="00EC3524"/>
    <w:rsid w:val="00EC3D52"/>
    <w:rsid w:val="00ED750C"/>
    <w:rsid w:val="00ED7E65"/>
    <w:rsid w:val="00EE0D00"/>
    <w:rsid w:val="00EE7914"/>
    <w:rsid w:val="00EF256A"/>
    <w:rsid w:val="00EF52AC"/>
    <w:rsid w:val="00EF6620"/>
    <w:rsid w:val="00F07C38"/>
    <w:rsid w:val="00F17A3A"/>
    <w:rsid w:val="00F17AD6"/>
    <w:rsid w:val="00F259E9"/>
    <w:rsid w:val="00F278B7"/>
    <w:rsid w:val="00F6378B"/>
    <w:rsid w:val="00F7275C"/>
    <w:rsid w:val="00F75564"/>
    <w:rsid w:val="00F94559"/>
    <w:rsid w:val="00FD2275"/>
    <w:rsid w:val="00FD639B"/>
    <w:rsid w:val="00FF1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53461E7"/>
  <w15:docId w15:val="{D73933CC-0FC1-4C4F-8B9A-D37821546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7D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0C72"/>
    <w:pPr>
      <w:keepNext/>
      <w:keepLines/>
      <w:spacing w:before="480" w:after="0"/>
      <w:outlineLvl w:val="0"/>
    </w:pPr>
    <w:rPr>
      <w:b/>
      <w:bCs/>
      <w:color w:val="0072C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607"/>
    <w:pPr>
      <w:keepNext/>
      <w:keepLines/>
      <w:spacing w:before="200" w:after="0" w:line="240" w:lineRule="auto"/>
      <w:outlineLvl w:val="1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29B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C8272F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29B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C8272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D0C72"/>
    <w:rPr>
      <w:b/>
      <w:bCs/>
      <w:color w:val="0072CE"/>
      <w:sz w:val="28"/>
      <w:szCs w:val="28"/>
    </w:rPr>
  </w:style>
  <w:style w:type="character" w:customStyle="1" w:styleId="Heading2Char">
    <w:name w:val="Heading 2 Char"/>
    <w:link w:val="Heading2"/>
    <w:uiPriority w:val="9"/>
    <w:rsid w:val="00DE4607"/>
    <w:rPr>
      <w:rFonts w:eastAsia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F17A3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EC3D52"/>
    <w:pPr>
      <w:tabs>
        <w:tab w:val="right" w:leader="dot" w:pos="9350"/>
      </w:tabs>
      <w:spacing w:after="10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01C4B"/>
    <w:pPr>
      <w:tabs>
        <w:tab w:val="right" w:leader="dot" w:pos="9350"/>
      </w:tabs>
      <w:spacing w:after="120"/>
      <w:ind w:left="220"/>
    </w:pPr>
    <w:rPr>
      <w:b/>
      <w:noProof/>
    </w:rPr>
  </w:style>
  <w:style w:type="character" w:styleId="Hyperlink">
    <w:name w:val="Hyperlink"/>
    <w:uiPriority w:val="99"/>
    <w:unhideWhenUsed/>
    <w:rsid w:val="00F17A3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7A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17A3A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F17A3A"/>
    <w:rPr>
      <w:sz w:val="22"/>
      <w:szCs w:val="22"/>
    </w:rPr>
  </w:style>
  <w:style w:type="character" w:customStyle="1" w:styleId="NoSpacingChar">
    <w:name w:val="No Spacing Char"/>
    <w:link w:val="NoSpacing"/>
    <w:uiPriority w:val="1"/>
    <w:rsid w:val="00F17A3A"/>
    <w:rPr>
      <w:sz w:val="22"/>
      <w:szCs w:val="22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6207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4F"/>
  </w:style>
  <w:style w:type="paragraph" w:styleId="Footer">
    <w:name w:val="footer"/>
    <w:basedOn w:val="Normal"/>
    <w:link w:val="FooterChar"/>
    <w:uiPriority w:val="99"/>
    <w:unhideWhenUsed/>
    <w:rsid w:val="006207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4F"/>
  </w:style>
  <w:style w:type="table" w:styleId="TableGrid">
    <w:name w:val="Table Grid"/>
    <w:basedOn w:val="TableNormal"/>
    <w:uiPriority w:val="59"/>
    <w:rsid w:val="008365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B65504"/>
    <w:rPr>
      <w:color w:val="808080"/>
    </w:rPr>
  </w:style>
  <w:style w:type="paragraph" w:styleId="NormalWeb">
    <w:name w:val="Normal (Web)"/>
    <w:basedOn w:val="Normal"/>
    <w:rsid w:val="00ED750C"/>
    <w:pPr>
      <w:spacing w:before="100" w:beforeAutospacing="1" w:after="100" w:afterAutospacing="1" w:line="240" w:lineRule="auto"/>
    </w:pPr>
    <w:rPr>
      <w:rFonts w:ascii="Times New Roman" w:hAnsi="Times New Roman"/>
      <w:color w:val="FFFFF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6F10FC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1139B4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351004"/>
    <w:pPr>
      <w:widowControl w:val="0"/>
      <w:spacing w:before="22" w:after="0" w:line="240" w:lineRule="auto"/>
      <w:ind w:left="100"/>
    </w:pPr>
    <w:rPr>
      <w:rFonts w:eastAsia="Calibri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351004"/>
    <w:rPr>
      <w:rFonts w:eastAsia="Calibri" w:cstheme="minorBid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29B3"/>
    <w:rPr>
      <w:rFonts w:asciiTheme="majorHAnsi" w:eastAsiaTheme="majorEastAsia" w:hAnsiTheme="majorHAnsi" w:cstheme="majorBidi"/>
      <w:b/>
      <w:bCs/>
      <w:color w:val="C8272F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29B3"/>
    <w:rPr>
      <w:rFonts w:asciiTheme="majorHAnsi" w:eastAsiaTheme="majorEastAsia" w:hAnsiTheme="majorHAnsi" w:cstheme="majorBidi"/>
      <w:b/>
      <w:bCs/>
      <w:i/>
      <w:iCs/>
      <w:color w:val="C8272F" w:themeColor="accent1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3F0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7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7E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7EC"/>
    <w:rPr>
      <w:b/>
      <w:bCs/>
    </w:rPr>
  </w:style>
  <w:style w:type="paragraph" w:styleId="Revision">
    <w:name w:val="Revision"/>
    <w:hidden/>
    <w:uiPriority w:val="99"/>
    <w:semiHidden/>
    <w:rsid w:val="003F07EC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30673"/>
    <w:rPr>
      <w:color w:val="FFFFF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75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28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2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44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57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3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jp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newbiz@dvinci.com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dvinci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newbiz@dvinci.com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dvinci.com" TargetMode="Externa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AA1468127C18B4C880CF6D70667B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738A5-E870-6649-9E43-5C5F9366C402}"/>
      </w:docPartPr>
      <w:docPartBody>
        <w:p w:rsidR="000B5B29" w:rsidRDefault="002154E0">
          <w:pPr>
            <w:pStyle w:val="FAA1468127C18B4C880CF6D70667B1F1"/>
          </w:pPr>
          <w:r w:rsidRPr="00B7460B">
            <w:rPr>
              <w:rStyle w:val="PlaceholderText"/>
            </w:rPr>
            <w:t>Click here to enter a date.</w:t>
          </w:r>
        </w:p>
      </w:docPartBody>
    </w:docPart>
    <w:docPart>
      <w:docPartPr>
        <w:name w:val="233A622A11F70C4790404D9438F46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3AB84-A463-8544-9E62-728EBDCF0BA2}"/>
      </w:docPartPr>
      <w:docPartBody>
        <w:p w:rsidR="000B5B29" w:rsidRDefault="002154E0">
          <w:pPr>
            <w:pStyle w:val="233A622A11F70C4790404D9438F464A9"/>
          </w:pPr>
          <w:r w:rsidRPr="00C33678">
            <w:rPr>
              <w:rStyle w:val="PlaceholderText"/>
            </w:rPr>
            <w:t>Click here to enter text.</w:t>
          </w:r>
        </w:p>
      </w:docPartBody>
    </w:docPart>
    <w:docPart>
      <w:docPartPr>
        <w:name w:val="9E1C722CDD4F094A93E7B80F74B102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B7BEB-5DF0-4443-B552-190E12CAE806}"/>
      </w:docPartPr>
      <w:docPartBody>
        <w:p w:rsidR="000B5B29" w:rsidRDefault="002154E0">
          <w:pPr>
            <w:pStyle w:val="9E1C722CDD4F094A93E7B80F74B10235"/>
          </w:pPr>
          <w:r w:rsidRPr="00C33678">
            <w:rPr>
              <w:rStyle w:val="PlaceholderText"/>
            </w:rPr>
            <w:t>Click here to enter a date.</w:t>
          </w:r>
        </w:p>
      </w:docPartBody>
    </w:docPart>
    <w:docPart>
      <w:docPartPr>
        <w:name w:val="3BD46EF921728D42BF7F5753B9177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0384E3-0B6F-5E43-9B48-91193973589E}"/>
      </w:docPartPr>
      <w:docPartBody>
        <w:p w:rsidR="000B5B29" w:rsidRDefault="002154E0">
          <w:pPr>
            <w:pStyle w:val="3BD46EF921728D42BF7F5753B917772C"/>
          </w:pPr>
          <w:r w:rsidRPr="00C33678">
            <w:rPr>
              <w:rStyle w:val="PlaceholderText"/>
            </w:rPr>
            <w:t>Click here to enter a date.</w:t>
          </w:r>
        </w:p>
      </w:docPartBody>
    </w:docPart>
    <w:docPart>
      <w:docPartPr>
        <w:name w:val="00430D15D7D14541864B8210C8E6B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84C6BC-5AF2-1946-8D07-199FAFD3E2B7}"/>
      </w:docPartPr>
      <w:docPartBody>
        <w:p w:rsidR="000B5B29" w:rsidRDefault="002154E0">
          <w:pPr>
            <w:pStyle w:val="00430D15D7D14541864B8210C8E6B5A4"/>
          </w:pPr>
          <w:r w:rsidRPr="00C33678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B5B29"/>
    <w:rsid w:val="000B5B29"/>
    <w:rsid w:val="001E3FD9"/>
    <w:rsid w:val="002154E0"/>
    <w:rsid w:val="00383F84"/>
    <w:rsid w:val="004012FD"/>
    <w:rsid w:val="0043597A"/>
    <w:rsid w:val="004E7BE8"/>
    <w:rsid w:val="006C6ECB"/>
    <w:rsid w:val="00AA66FA"/>
    <w:rsid w:val="00B4624A"/>
    <w:rsid w:val="00BF5C93"/>
    <w:rsid w:val="00D16FAB"/>
    <w:rsid w:val="00EF2BA9"/>
    <w:rsid w:val="00F22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Pr>
      <w:color w:val="808080"/>
    </w:rPr>
  </w:style>
  <w:style w:type="paragraph" w:customStyle="1" w:styleId="FAA1468127C18B4C880CF6D70667B1F1">
    <w:name w:val="FAA1468127C18B4C880CF6D70667B1F1"/>
  </w:style>
  <w:style w:type="paragraph" w:customStyle="1" w:styleId="233A622A11F70C4790404D9438F464A9">
    <w:name w:val="233A622A11F70C4790404D9438F464A9"/>
  </w:style>
  <w:style w:type="paragraph" w:customStyle="1" w:styleId="9E1C722CDD4F094A93E7B80F74B10235">
    <w:name w:val="9E1C722CDD4F094A93E7B80F74B10235"/>
  </w:style>
  <w:style w:type="paragraph" w:customStyle="1" w:styleId="3BD46EF921728D42BF7F5753B917772C">
    <w:name w:val="3BD46EF921728D42BF7F5753B917772C"/>
  </w:style>
  <w:style w:type="paragraph" w:customStyle="1" w:styleId="00430D15D7D14541864B8210C8E6B5A4">
    <w:name w:val="00430D15D7D14541864B8210C8E6B5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d'Vinci">
      <a:dk1>
        <a:srgbClr val="8BB8E8"/>
      </a:dk1>
      <a:lt1>
        <a:srgbClr val="0071CE"/>
      </a:lt1>
      <a:dk2>
        <a:srgbClr val="B0209B"/>
      </a:dk2>
      <a:lt2>
        <a:srgbClr val="2F3847"/>
      </a:lt2>
      <a:accent1>
        <a:srgbClr val="C8272F"/>
      </a:accent1>
      <a:accent2>
        <a:srgbClr val="471A73"/>
      </a:accent2>
      <a:accent3>
        <a:srgbClr val="EFA623"/>
      </a:accent3>
      <a:accent4>
        <a:srgbClr val="000000"/>
      </a:accent4>
      <a:accent5>
        <a:srgbClr val="FFFFFF"/>
      </a:accent5>
      <a:accent6>
        <a:srgbClr val="FFFFFF"/>
      </a:accent6>
      <a:hlink>
        <a:srgbClr val="FFFFFF"/>
      </a:hlink>
      <a:folHlink>
        <a:srgbClr val="FFFF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3-1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4DD37-9B85-D142-978B-9CF456206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339</Words>
  <Characters>763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arning Development RFP Template Created by</vt:lpstr>
    </vt:vector>
  </TitlesOfParts>
  <Company/>
  <LinksUpToDate>false</LinksUpToDate>
  <CharactersWithSpaces>8960</CharactersWithSpaces>
  <SharedDoc>false</SharedDoc>
  <HLinks>
    <vt:vector size="108" baseType="variant">
      <vt:variant>
        <vt:i4>131077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4092982</vt:lpwstr>
      </vt:variant>
      <vt:variant>
        <vt:i4>131077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4092980</vt:lpwstr>
      </vt:variant>
      <vt:variant>
        <vt:i4>176952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4092978</vt:lpwstr>
      </vt:variant>
      <vt:variant>
        <vt:i4>17695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4092974</vt:lpwstr>
      </vt:variant>
      <vt:variant>
        <vt:i4>176952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4092972</vt:lpwstr>
      </vt:variant>
      <vt:variant>
        <vt:i4>176952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4092971</vt:lpwstr>
      </vt:variant>
      <vt:variant>
        <vt:i4>176952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4092970</vt:lpwstr>
      </vt:variant>
      <vt:variant>
        <vt:i4>17039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4092969</vt:lpwstr>
      </vt:variant>
      <vt:variant>
        <vt:i4>17039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4092968</vt:lpwstr>
      </vt:variant>
      <vt:variant>
        <vt:i4>17039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4092967</vt:lpwstr>
      </vt:variant>
      <vt:variant>
        <vt:i4>170399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092966</vt:lpwstr>
      </vt:variant>
      <vt:variant>
        <vt:i4>17039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4092965</vt:lpwstr>
      </vt:variant>
      <vt:variant>
        <vt:i4>17039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4092964</vt:lpwstr>
      </vt:variant>
      <vt:variant>
        <vt:i4>17039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4092963</vt:lpwstr>
      </vt:variant>
      <vt:variant>
        <vt:i4>17039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092962</vt:lpwstr>
      </vt:variant>
      <vt:variant>
        <vt:i4>17039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092961</vt:lpwstr>
      </vt:variant>
      <vt:variant>
        <vt:i4>170399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092960</vt:lpwstr>
      </vt:variant>
      <vt:variant>
        <vt:i4>163845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09295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arning Development RFP Template Created by:</dc:title>
  <dc:subject>\</dc:subject>
  <dc:creator>Mason Scuderi</dc:creator>
  <cp:lastModifiedBy>Susan Cort</cp:lastModifiedBy>
  <cp:revision>2</cp:revision>
  <cp:lastPrinted>2018-06-22T14:42:00Z</cp:lastPrinted>
  <dcterms:created xsi:type="dcterms:W3CDTF">2023-06-02T15:10:00Z</dcterms:created>
  <dcterms:modified xsi:type="dcterms:W3CDTF">2023-06-02T15:10:00Z</dcterms:modified>
</cp:coreProperties>
</file>